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0C487E" w14:textId="1CFE6B0D" w:rsidR="00700356" w:rsidRPr="003109B8" w:rsidRDefault="00F80335" w:rsidP="00E311D9">
      <w:pPr>
        <w:pStyle w:val="a8"/>
        <w:keepNext/>
        <w:spacing w:line="480" w:lineRule="auto"/>
        <w:rPr>
          <w:szCs w:val="22"/>
        </w:rPr>
      </w:pPr>
      <w:r w:rsidRPr="003109B8">
        <w:rPr>
          <w:rFonts w:hint="eastAsia"/>
        </w:rPr>
        <w:t>Supplemental</w:t>
      </w:r>
      <w:ins w:id="0" w:author="KSE" w:date="2023-08-02T13:41:00Z">
        <w:r w:rsidR="00DA47C3">
          <w:t xml:space="preserve"> Material </w:t>
        </w:r>
      </w:ins>
      <w:del w:id="1" w:author="KSE" w:date="2023-08-02T13:41:00Z">
        <w:r w:rsidRPr="003109B8" w:rsidDel="00DA47C3">
          <w:rPr>
            <w:rFonts w:hint="eastAsia"/>
          </w:rPr>
          <w:delText xml:space="preserve"> t</w:delText>
        </w:r>
        <w:r w:rsidRPr="003109B8" w:rsidDel="00DA47C3">
          <w:delText xml:space="preserve">able </w:delText>
        </w:r>
      </w:del>
      <w:ins w:id="2" w:author="KSE" w:date="2023-08-02T13:41:00Z">
        <w:r w:rsidR="00DA47C3">
          <w:t>2</w:t>
        </w:r>
      </w:ins>
      <w:del w:id="3" w:author="KSE" w:date="2023-08-02T13:41:00Z">
        <w:r w:rsidRPr="003109B8" w:rsidDel="00DA47C3">
          <w:rPr>
            <w:rFonts w:hint="eastAsia"/>
          </w:rPr>
          <w:delText>1</w:delText>
        </w:r>
      </w:del>
      <w:bookmarkStart w:id="4" w:name="_GoBack"/>
      <w:bookmarkEnd w:id="4"/>
      <w:r w:rsidRPr="003109B8">
        <w:rPr>
          <w:rFonts w:hint="eastAsia"/>
        </w:rPr>
        <w:t xml:space="preserve">. </w:t>
      </w:r>
      <w:r w:rsidRPr="003109B8">
        <w:rPr>
          <w:rFonts w:hint="eastAsia"/>
          <w:szCs w:val="22"/>
        </w:rPr>
        <w:t xml:space="preserve">Comparison of disability weights between a previous study and </w:t>
      </w:r>
      <w:r w:rsidR="00F009DA" w:rsidRPr="003109B8">
        <w:rPr>
          <w:rFonts w:hint="eastAsia"/>
          <w:szCs w:val="22"/>
        </w:rPr>
        <w:t>th</w:t>
      </w:r>
      <w:r w:rsidR="00F009DA" w:rsidRPr="003109B8">
        <w:rPr>
          <w:szCs w:val="22"/>
        </w:rPr>
        <w:t>e present</w:t>
      </w:r>
      <w:r w:rsidR="00F009DA" w:rsidRPr="003109B8">
        <w:rPr>
          <w:rFonts w:hint="eastAsia"/>
          <w:szCs w:val="22"/>
        </w:rPr>
        <w:t xml:space="preserve"> </w:t>
      </w:r>
      <w:r w:rsidRPr="003109B8">
        <w:rPr>
          <w:rFonts w:hint="eastAsia"/>
          <w:szCs w:val="22"/>
        </w:rPr>
        <w:t>study</w:t>
      </w:r>
    </w:p>
    <w:tbl>
      <w:tblPr>
        <w:tblStyle w:val="af0"/>
        <w:tblW w:w="904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6"/>
        <w:gridCol w:w="3423"/>
        <w:gridCol w:w="1276"/>
        <w:gridCol w:w="1276"/>
        <w:gridCol w:w="1276"/>
        <w:gridCol w:w="1243"/>
      </w:tblGrid>
      <w:tr w:rsidR="003C41BC" w14:paraId="727605D9" w14:textId="77777777" w:rsidTr="0074579A">
        <w:trPr>
          <w:trHeight w:val="330"/>
          <w:tblHeader/>
        </w:trPr>
        <w:tc>
          <w:tcPr>
            <w:tcW w:w="546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5845BE72" w14:textId="77777777" w:rsidR="0046787A" w:rsidRPr="003109B8" w:rsidRDefault="00F80335" w:rsidP="00E311D9">
            <w:r w:rsidRPr="003109B8">
              <w:rPr>
                <w:rFonts w:hint="eastAsia"/>
              </w:rPr>
              <w:t>N</w:t>
            </w:r>
          </w:p>
        </w:tc>
        <w:tc>
          <w:tcPr>
            <w:tcW w:w="3423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06A80FDB" w14:textId="77777777" w:rsidR="0046787A" w:rsidRPr="007A46DD" w:rsidRDefault="00F80335" w:rsidP="00E311D9">
            <w:r w:rsidRPr="007A46DD">
              <w:rPr>
                <w:rFonts w:hint="eastAsia"/>
              </w:rPr>
              <w:t>Cause of disease</w:t>
            </w:r>
          </w:p>
        </w:tc>
        <w:tc>
          <w:tcPr>
            <w:tcW w:w="2552" w:type="dxa"/>
            <w:gridSpan w:val="2"/>
            <w:tcBorders>
              <w:top w:val="single" w:sz="4" w:space="0" w:color="auto"/>
            </w:tcBorders>
            <w:noWrap/>
            <w:vAlign w:val="center"/>
            <w:hideMark/>
          </w:tcPr>
          <w:p w14:paraId="7875025F" w14:textId="77777777" w:rsidR="0046787A" w:rsidRPr="003109B8" w:rsidRDefault="00F80335" w:rsidP="007A46DD">
            <w:pPr>
              <w:jc w:val="center"/>
            </w:pPr>
            <w:r w:rsidRPr="003109B8">
              <w:rPr>
                <w:rFonts w:hint="eastAsia"/>
              </w:rPr>
              <w:t>M</w:t>
            </w:r>
            <w:r w:rsidRPr="003109B8">
              <w:t>odel 1</w:t>
            </w:r>
            <w:ins w:id="5" w:author="Ock Minsu" w:date="2023-06-06T16:50:00Z">
              <w:r w:rsidR="00D56B96" w:rsidRPr="00CA1180">
                <w:rPr>
                  <w:rFonts w:eastAsia="굴림" w:cs="Times New Roman"/>
                  <w:color w:val="000000"/>
                  <w:kern w:val="24"/>
                  <w:vertAlign w:val="superscript"/>
                </w:rPr>
                <w:t>1)</w:t>
              </w:r>
            </w:ins>
          </w:p>
        </w:tc>
        <w:tc>
          <w:tcPr>
            <w:tcW w:w="2519" w:type="dxa"/>
            <w:gridSpan w:val="2"/>
            <w:tcBorders>
              <w:top w:val="single" w:sz="4" w:space="0" w:color="auto"/>
            </w:tcBorders>
            <w:vAlign w:val="center"/>
          </w:tcPr>
          <w:p w14:paraId="3BE8F118" w14:textId="77777777" w:rsidR="0046787A" w:rsidRPr="003109B8" w:rsidRDefault="00F80335" w:rsidP="007A46DD">
            <w:pPr>
              <w:jc w:val="center"/>
            </w:pPr>
            <w:r w:rsidRPr="003109B8">
              <w:rPr>
                <w:rFonts w:hint="eastAsia"/>
              </w:rPr>
              <w:t>M</w:t>
            </w:r>
            <w:r w:rsidRPr="003109B8">
              <w:t>odel 2</w:t>
            </w:r>
            <w:ins w:id="6" w:author="Ock Minsu" w:date="2023-06-06T16:50:00Z">
              <w:r w:rsidR="00D56B96" w:rsidRPr="00CA1180">
                <w:rPr>
                  <w:rFonts w:eastAsia="굴림" w:cs="Times New Roman"/>
                  <w:color w:val="000000"/>
                  <w:kern w:val="24"/>
                  <w:vertAlign w:val="superscript"/>
                </w:rPr>
                <w:t>1)</w:t>
              </w:r>
            </w:ins>
          </w:p>
        </w:tc>
      </w:tr>
      <w:tr w:rsidR="003C41BC" w14:paraId="0E8528E6" w14:textId="77777777" w:rsidTr="0074579A">
        <w:trPr>
          <w:trHeight w:val="330"/>
          <w:tblHeader/>
        </w:trPr>
        <w:tc>
          <w:tcPr>
            <w:tcW w:w="546" w:type="dxa"/>
            <w:vMerge/>
            <w:noWrap/>
            <w:vAlign w:val="center"/>
          </w:tcPr>
          <w:p w14:paraId="34CB57C2" w14:textId="77777777" w:rsidR="0046787A" w:rsidRPr="003109B8" w:rsidRDefault="0046787A" w:rsidP="00E311D9"/>
        </w:tc>
        <w:tc>
          <w:tcPr>
            <w:tcW w:w="3423" w:type="dxa"/>
            <w:vMerge/>
            <w:noWrap/>
            <w:vAlign w:val="center"/>
          </w:tcPr>
          <w:p w14:paraId="77F2861D" w14:textId="77777777" w:rsidR="0046787A" w:rsidRPr="007A46DD" w:rsidRDefault="0046787A" w:rsidP="00E311D9"/>
        </w:tc>
        <w:tc>
          <w:tcPr>
            <w:tcW w:w="1276" w:type="dxa"/>
            <w:noWrap/>
            <w:vAlign w:val="center"/>
          </w:tcPr>
          <w:p w14:paraId="2E10022B" w14:textId="77777777" w:rsidR="0046787A" w:rsidRPr="003109B8" w:rsidRDefault="00F80335" w:rsidP="007A46DD">
            <w:pPr>
              <w:jc w:val="center"/>
            </w:pPr>
            <w:r w:rsidRPr="003109B8">
              <w:rPr>
                <w:rFonts w:hint="eastAsia"/>
              </w:rPr>
              <w:t>T</w:t>
            </w:r>
            <w:r w:rsidRPr="003109B8">
              <w:t>his study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372FFA5F" w14:textId="77777777" w:rsidR="0046787A" w:rsidRPr="003109B8" w:rsidRDefault="00F80335" w:rsidP="00757FEE">
            <w:pPr>
              <w:jc w:val="center"/>
            </w:pPr>
            <w:r w:rsidRPr="003109B8">
              <w:rPr>
                <w:rFonts w:hint="eastAsia"/>
              </w:rPr>
              <w:t>A</w:t>
            </w:r>
            <w:r w:rsidRPr="003109B8">
              <w:t xml:space="preserve"> previous study</w:t>
            </w:r>
            <w:ins w:id="7" w:author="Ock Minsu" w:date="2023-06-06T17:11:00Z">
              <w:r w:rsidR="00757FEE">
                <w:rPr>
                  <w:rFonts w:eastAsia="굴림" w:cs="Times New Roman"/>
                  <w:color w:val="000000"/>
                  <w:kern w:val="24"/>
                  <w:vertAlign w:val="superscript"/>
                </w:rPr>
                <w:t>3</w:t>
              </w:r>
              <w:r w:rsidR="00757FEE" w:rsidRPr="00CA1180">
                <w:rPr>
                  <w:rFonts w:eastAsia="굴림" w:cs="Times New Roman"/>
                  <w:color w:val="000000"/>
                  <w:kern w:val="24"/>
                  <w:vertAlign w:val="superscript"/>
                </w:rPr>
                <w:t>)</w:t>
              </w:r>
            </w:ins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46A4E4AE" w14:textId="77777777" w:rsidR="0046787A" w:rsidRPr="003109B8" w:rsidRDefault="00F80335" w:rsidP="007A46DD">
            <w:pPr>
              <w:jc w:val="center"/>
            </w:pPr>
            <w:r w:rsidRPr="003109B8">
              <w:rPr>
                <w:rFonts w:hint="eastAsia"/>
              </w:rPr>
              <w:t>T</w:t>
            </w:r>
            <w:r w:rsidRPr="003109B8">
              <w:t>his study</w:t>
            </w:r>
          </w:p>
        </w:tc>
        <w:tc>
          <w:tcPr>
            <w:tcW w:w="1243" w:type="dxa"/>
            <w:tcBorders>
              <w:bottom w:val="single" w:sz="4" w:space="0" w:color="auto"/>
            </w:tcBorders>
            <w:vAlign w:val="center"/>
          </w:tcPr>
          <w:p w14:paraId="3EE5BCB4" w14:textId="77777777" w:rsidR="0046787A" w:rsidRPr="003109B8" w:rsidRDefault="00F80335" w:rsidP="007A46DD">
            <w:pPr>
              <w:jc w:val="center"/>
            </w:pPr>
            <w:r w:rsidRPr="003109B8">
              <w:rPr>
                <w:rFonts w:hint="eastAsia"/>
              </w:rPr>
              <w:t>A</w:t>
            </w:r>
            <w:r w:rsidRPr="003109B8">
              <w:t xml:space="preserve"> previous study</w:t>
            </w:r>
            <w:ins w:id="8" w:author="Ock Minsu" w:date="2023-06-06T17:12:00Z">
              <w:r w:rsidR="00FF6F97">
                <w:rPr>
                  <w:rFonts w:eastAsia="굴림" w:cs="Times New Roman"/>
                  <w:color w:val="000000"/>
                  <w:kern w:val="24"/>
                  <w:vertAlign w:val="superscript"/>
                </w:rPr>
                <w:t>3</w:t>
              </w:r>
              <w:r w:rsidR="00FF6F97" w:rsidRPr="00CA1180">
                <w:rPr>
                  <w:rFonts w:eastAsia="굴림" w:cs="Times New Roman"/>
                  <w:color w:val="000000"/>
                  <w:kern w:val="24"/>
                  <w:vertAlign w:val="superscript"/>
                </w:rPr>
                <w:t>)</w:t>
              </w:r>
            </w:ins>
          </w:p>
        </w:tc>
      </w:tr>
      <w:tr w:rsidR="003C41BC" w14:paraId="02E7F533" w14:textId="77777777" w:rsidTr="0074579A">
        <w:trPr>
          <w:trHeight w:val="330"/>
        </w:trPr>
        <w:tc>
          <w:tcPr>
            <w:tcW w:w="546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57EBB6D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</w:t>
            </w:r>
          </w:p>
        </w:tc>
        <w:tc>
          <w:tcPr>
            <w:tcW w:w="342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9E8FD19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HIV/AIDS - Drug-susceptible Tuberculosis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A4259E9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72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E801177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71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22AE98F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70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34ED903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74</w:t>
            </w:r>
          </w:p>
        </w:tc>
      </w:tr>
      <w:tr w:rsidR="003C41BC" w14:paraId="5097F657" w14:textId="77777777" w:rsidTr="0074579A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17B66658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B810D03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HIV/AIDS - Multidrug-resistant Tuberculosis without extensive drug resistance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0DD1682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78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CB54881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78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1AB3715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19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06CFFA3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29</w:t>
            </w:r>
          </w:p>
        </w:tc>
      </w:tr>
      <w:tr w:rsidR="003C41BC" w14:paraId="394C5176" w14:textId="77777777" w:rsidTr="0074579A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70D2578C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3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0757DEF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HIV/AIDS - Extensively drug-resistant Tuberculosi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66D1F34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80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352DE83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78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D2F3282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37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6B1AD26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27</w:t>
            </w:r>
          </w:p>
        </w:tc>
      </w:tr>
      <w:tr w:rsidR="003C41BC" w14:paraId="50166DA0" w14:textId="77777777" w:rsidTr="0074579A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3FDE00B9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4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2CE7F6A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HIV/AIDS resulting in other diseas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6FAE6EB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75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2797DF1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756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E165B5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91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707C4D2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05</w:t>
            </w:r>
          </w:p>
        </w:tc>
      </w:tr>
      <w:tr w:rsidR="003C41BC" w14:paraId="57A77B42" w14:textId="77777777" w:rsidTr="0074579A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07787BF4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5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437F78A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Syphili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2202FF0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3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7DBFCFB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0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D84E727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26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EA47EF7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25</w:t>
            </w:r>
          </w:p>
        </w:tc>
      </w:tr>
      <w:tr w:rsidR="003C41BC" w14:paraId="32393DC1" w14:textId="77777777" w:rsidTr="0074579A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4F306F4A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6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102A3B55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Chlamydial infection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F32F05D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2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03BFA60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4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800FF81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92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956CE68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05</w:t>
            </w:r>
          </w:p>
        </w:tc>
      </w:tr>
      <w:tr w:rsidR="003C41BC" w14:paraId="22310786" w14:textId="77777777" w:rsidTr="0074579A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5902E403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7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EF22B31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Gonococcal infection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B6FEA6B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1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F80C8C3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0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AA2BC06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89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014348F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93</w:t>
            </w:r>
          </w:p>
        </w:tc>
      </w:tr>
      <w:tr w:rsidR="003C41BC" w14:paraId="228CBD2B" w14:textId="77777777" w:rsidTr="0074579A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4DFA74A6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8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1C59EB09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Trichomoniasi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09A6CDF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3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F4F6E1D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1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405D33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93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1444160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95</w:t>
            </w:r>
          </w:p>
        </w:tc>
      </w:tr>
      <w:tr w:rsidR="003C41BC" w14:paraId="1AD926B8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0C41E46E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9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6E50037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Genital herp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A4616EC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25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DEA2683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52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AD45411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71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EAA0045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78</w:t>
            </w:r>
          </w:p>
        </w:tc>
      </w:tr>
      <w:tr w:rsidR="003C41BC" w14:paraId="3DCB54C9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17AF178B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0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326F9E7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Other sexually transmitted diseas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94DD48D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5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9E029EC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5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7B51095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01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84A19C5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09</w:t>
            </w:r>
          </w:p>
        </w:tc>
      </w:tr>
      <w:tr w:rsidR="003C41BC" w14:paraId="54B5DB64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3C808207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1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29092CAC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Latent tuberculosis infection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0038C10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24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32129E4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1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A50CEC5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68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9192538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68</w:t>
            </w:r>
          </w:p>
        </w:tc>
      </w:tr>
      <w:tr w:rsidR="003C41BC" w14:paraId="759C560B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5FAE6384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2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02CB723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Drug-susceptible tuberculosi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E7AA10B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8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180E8FB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8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976B1B0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12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98B71DE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18</w:t>
            </w:r>
          </w:p>
        </w:tc>
      </w:tr>
      <w:tr w:rsidR="003C41BC" w14:paraId="42EE010B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099DE2B4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3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090ECCDD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Multidrug-resistant tuberculosis without extensive drug resistance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7D5F9FA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5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6E3AE6F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5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7A79E28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27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46B4976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34</w:t>
            </w:r>
          </w:p>
        </w:tc>
      </w:tr>
      <w:tr w:rsidR="003C41BC" w14:paraId="17D90040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3FAAE048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4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196B0978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Extensively drug-resistant tuberculosi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A56F5DE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7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523251C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8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0536663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39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A8B94D2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53</w:t>
            </w:r>
          </w:p>
        </w:tc>
      </w:tr>
      <w:tr w:rsidR="003C41BC" w14:paraId="0ED2C6F0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7AEB676C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5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3EB81B6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Upper respiratory infection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CDBF71C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20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DA3DEC3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6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2A5C6C4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59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CC72492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81</w:t>
            </w:r>
          </w:p>
        </w:tc>
      </w:tr>
      <w:tr w:rsidR="003C41BC" w14:paraId="0414FB05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4726AD1E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6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1CC4020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Lower respiratory infection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3C4D881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2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1B28E47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15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A090339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93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6CD7BD9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53</w:t>
            </w:r>
          </w:p>
        </w:tc>
      </w:tr>
      <w:tr w:rsidR="003C41BC" w14:paraId="6B300271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33EE915C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7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624B4625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Otitis media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CCEDD78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19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713313E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16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654D9B0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55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02FF754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56</w:t>
            </w:r>
          </w:p>
        </w:tc>
      </w:tr>
      <w:tr w:rsidR="003C41BC" w14:paraId="31EEB844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2BDA9A58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5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7C5FEE05" w14:textId="77777777" w:rsidR="006D157A" w:rsidRPr="007A46DD" w:rsidRDefault="00F80335" w:rsidP="00E311D9">
            <w:pPr>
              <w:rPr>
                <w:rFonts w:cs="Times New Roman"/>
              </w:rPr>
            </w:pPr>
            <w:proofErr w:type="spellStart"/>
            <w:r w:rsidRPr="007A46DD">
              <w:rPr>
                <w:rFonts w:eastAsia="맑은 고딕" w:cs="Times New Roman"/>
              </w:rPr>
              <w:t>Diarrhoeal</w:t>
            </w:r>
            <w:proofErr w:type="spellEnd"/>
            <w:r w:rsidRPr="007A46DD">
              <w:rPr>
                <w:rFonts w:eastAsia="맑은 고딕" w:cs="Times New Roman"/>
              </w:rPr>
              <w:t xml:space="preserve"> diseas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73B1DAC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17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1EDF9AC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17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18FF914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51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B533395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58</w:t>
            </w:r>
          </w:p>
        </w:tc>
      </w:tr>
      <w:tr w:rsidR="003C41BC" w14:paraId="3715061C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2E1FDA14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6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16FDEEC9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Typhoid fever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6BE4D5E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1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DAAD966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2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E631E7B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89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B953B69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99</w:t>
            </w:r>
          </w:p>
        </w:tc>
      </w:tr>
      <w:tr w:rsidR="003C41BC" w14:paraId="77AB4FB4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3C982748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7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427B718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Paratyphoid fever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2A7E790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8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E6B62F8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7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8C08E0C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11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E1646EA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15</w:t>
            </w:r>
          </w:p>
        </w:tc>
      </w:tr>
      <w:tr w:rsidR="003C41BC" w14:paraId="67F813C8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021D9E49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9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54E0D98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Other intestinal infectious diseas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E6C471A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27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AF09AD7" w14:textId="77777777" w:rsidR="006D157A" w:rsidRPr="003109B8" w:rsidRDefault="00F80335" w:rsidP="007A46DD">
            <w:pPr>
              <w:widowControl/>
              <w:wordWrap/>
              <w:autoSpaceDE/>
              <w:autoSpaceDN/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8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71279B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76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3F096F1A" w14:textId="77777777" w:rsidR="006D157A" w:rsidRPr="003109B8" w:rsidRDefault="00F80335" w:rsidP="007A46DD">
            <w:pPr>
              <w:widowControl/>
              <w:wordWrap/>
              <w:autoSpaceDE/>
              <w:autoSpaceDN/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19</w:t>
            </w:r>
          </w:p>
        </w:tc>
      </w:tr>
      <w:tr w:rsidR="003C41BC" w14:paraId="0FEE20C0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331BC99B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40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C121301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Malaria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C6FE314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3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B676EAE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A0DB8CA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28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B770456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31</w:t>
            </w:r>
          </w:p>
        </w:tc>
      </w:tr>
      <w:tr w:rsidR="003C41BC" w14:paraId="25C66DE5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3D6B207F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41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1CA6B32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Chagas disease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D7F4CCE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4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7B26D66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7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31BD7D8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73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E3441A0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94</w:t>
            </w:r>
          </w:p>
        </w:tc>
      </w:tr>
      <w:tr w:rsidR="003C41BC" w14:paraId="385D54A3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4872AAB4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42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720BA44A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Visceral leishmaniasi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3AA901C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1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1676B4D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2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78C1660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21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44363ED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32</w:t>
            </w:r>
          </w:p>
        </w:tc>
      </w:tr>
      <w:tr w:rsidR="003C41BC" w14:paraId="093058C6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6F84CD60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43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4C7C5BF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Cutaneous and mucocutaneous leishmaniasi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EFA238E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9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D32B908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7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DF13576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13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99CA344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15</w:t>
            </w:r>
          </w:p>
        </w:tc>
      </w:tr>
      <w:tr w:rsidR="003C41BC" w14:paraId="67AF991F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1ECA5B27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44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417BBFC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African trypanosomiasi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D93A411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7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409DAC6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9</w:t>
            </w:r>
            <w:ins w:id="9" w:author="Ock Minsu" w:date="2023-06-06T17:15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91A930D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42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B88519B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57</w:t>
            </w:r>
          </w:p>
        </w:tc>
      </w:tr>
      <w:tr w:rsidR="003C41BC" w14:paraId="7BE046F0" w14:textId="77777777" w:rsidTr="0074579A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5692372B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45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25B3E98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Schistosomiasi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17D1C1E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9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7AC8F00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8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1F6E69E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13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7F9F95D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18</w:t>
            </w:r>
          </w:p>
        </w:tc>
      </w:tr>
      <w:tr w:rsidR="003C41BC" w14:paraId="692437A9" w14:textId="77777777" w:rsidTr="0074579A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660E6371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46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109C270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Cysticercosi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E751B19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9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D9D9B2B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17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256C205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13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55E2E54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29</w:t>
            </w:r>
          </w:p>
        </w:tc>
      </w:tr>
      <w:tr w:rsidR="003C41BC" w14:paraId="0EF80B13" w14:textId="77777777" w:rsidTr="0074579A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2D7844DC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47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79F66610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Cystic echinococcosi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CB67237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9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E48924D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0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1218A96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14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ECE64A6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25</w:t>
            </w:r>
          </w:p>
        </w:tc>
      </w:tr>
      <w:tr w:rsidR="003C41BC" w14:paraId="1AA40F99" w14:textId="77777777" w:rsidTr="0074579A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5CCD986A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48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65D0368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Lymphatic filariasi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9589202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8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5E63FC6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92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298218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44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C70B387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58</w:t>
            </w:r>
          </w:p>
        </w:tc>
      </w:tr>
      <w:tr w:rsidR="003C41BC" w14:paraId="3AF66DA2" w14:textId="77777777" w:rsidTr="0074579A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22F713FC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lastRenderedPageBreak/>
              <w:t>49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7BC6753F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Onchocerciasi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78CF5C4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2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5BD07B1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7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FDCE092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91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7A047FC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84</w:t>
            </w:r>
          </w:p>
        </w:tc>
      </w:tr>
      <w:tr w:rsidR="003C41BC" w14:paraId="4D269325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1AD8A696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50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047B8DF4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Trachoma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3018BBB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8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D5A405A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76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A63981C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11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9CF34B9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16</w:t>
            </w:r>
          </w:p>
        </w:tc>
      </w:tr>
      <w:tr w:rsidR="003C41BC" w14:paraId="72CAF38D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5BE7C888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51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6604FE4B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Dengue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89C6ADF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2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3BCCEDE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9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D58FD08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25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9EFE257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22</w:t>
            </w:r>
          </w:p>
        </w:tc>
      </w:tr>
      <w:tr w:rsidR="003C41BC" w14:paraId="47255917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6EEE6128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52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A121BF7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Yellow fever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3C7A3E1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0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CE6BDB7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12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08DA31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54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DA752EE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66</w:t>
            </w:r>
          </w:p>
        </w:tc>
      </w:tr>
      <w:tr w:rsidR="003C41BC" w14:paraId="6FD1108B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7ED79F18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53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0FF5075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Rabi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DBE7258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9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E356BA5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8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26F4BF9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51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2C23753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55</w:t>
            </w:r>
          </w:p>
        </w:tc>
      </w:tr>
      <w:tr w:rsidR="003C41BC" w14:paraId="33D305BB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42748779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54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0B7DFD35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Ascariasi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B67A255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22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1CB8D0A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31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8EEA3B6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63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60B1FE2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72</w:t>
            </w:r>
          </w:p>
        </w:tc>
      </w:tr>
      <w:tr w:rsidR="003C41BC" w14:paraId="000626D9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418FAE9A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55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02A115A" w14:textId="77777777" w:rsidR="006D157A" w:rsidRPr="007A46DD" w:rsidRDefault="00F80335" w:rsidP="00E311D9">
            <w:pPr>
              <w:rPr>
                <w:rFonts w:cs="Times New Roman"/>
              </w:rPr>
            </w:pPr>
            <w:proofErr w:type="spellStart"/>
            <w:r w:rsidRPr="007A46DD">
              <w:rPr>
                <w:rFonts w:eastAsia="맑은 고딕" w:cs="Times New Roman"/>
              </w:rPr>
              <w:t>Trichuriasis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8E88782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2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A34995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32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24AE4A5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92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E32702C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01</w:t>
            </w:r>
          </w:p>
        </w:tc>
      </w:tr>
      <w:tr w:rsidR="003C41BC" w14:paraId="74EB0B16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070D04AA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56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19789938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Hookworm disease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29AC7F6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23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6F60F1D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22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8AE9EA1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66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E087131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69</w:t>
            </w:r>
          </w:p>
        </w:tc>
      </w:tr>
      <w:tr w:rsidR="003C41BC" w14:paraId="7CDD8EF1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78154439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57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62E73B03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 xml:space="preserve">Food-borne </w:t>
            </w:r>
            <w:proofErr w:type="spellStart"/>
            <w:r w:rsidRPr="007A46DD">
              <w:rPr>
                <w:rFonts w:eastAsia="맑은 고딕" w:cs="Times New Roman"/>
              </w:rPr>
              <w:t>trematodiases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BCFC91D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1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D63545F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0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6A89D7F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88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DAEFAF0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94</w:t>
            </w:r>
          </w:p>
        </w:tc>
      </w:tr>
      <w:tr w:rsidR="003C41BC" w14:paraId="1C513467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5AC1B7DF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58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4B7DDD2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Leprosy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CC5AC23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0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669954E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02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919BF8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98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C192945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08</w:t>
            </w:r>
          </w:p>
        </w:tc>
      </w:tr>
      <w:tr w:rsidR="003C41BC" w14:paraId="27B0AC30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72542277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62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20BB2146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Ebola virus disease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5F83F97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76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FAC506E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77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0967E39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00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87550FC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2</w:t>
            </w:r>
            <w:ins w:id="10" w:author="Ock Minsu" w:date="2023-06-06T17:18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</w:tr>
      <w:tr w:rsidR="003C41BC" w14:paraId="6ABB8EA5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3FCA82B5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63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705285A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Zika virus disease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BE9F349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0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9273B9E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9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126FF3A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56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01A4450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58</w:t>
            </w:r>
          </w:p>
        </w:tc>
      </w:tr>
      <w:tr w:rsidR="003C41BC" w14:paraId="16BFA183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385C4B20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64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7BAD5C7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Guinea worm disease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5A81440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5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1DB6BC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4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AF8422F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00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10FD087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07</w:t>
            </w:r>
          </w:p>
        </w:tc>
      </w:tr>
      <w:tr w:rsidR="003C41BC" w14:paraId="4CC90C68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50A3E998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65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B453F3D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Other neglected tropical diseas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A97EAE3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8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11AFD99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9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37FCF71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10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945FB5E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23</w:t>
            </w:r>
          </w:p>
        </w:tc>
      </w:tr>
      <w:tr w:rsidR="003C41BC" w14:paraId="0350463C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57EDC1A7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66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72B15A2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Pneumococcal meningiti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AE9CC42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0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64DC2BC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06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034A06E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97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DFB78A7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1</w:t>
            </w:r>
            <w:ins w:id="11" w:author="Ock Minsu" w:date="2023-06-06T17:18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</w:tr>
      <w:tr w:rsidR="003C41BC" w14:paraId="3C863506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39A31BAD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67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1699850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H influenzae type B meningiti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B050517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0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AA0F688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1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C1E9B91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01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D42F38C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13</w:t>
            </w:r>
          </w:p>
        </w:tc>
      </w:tr>
      <w:tr w:rsidR="003C41BC" w14:paraId="4DC3C041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03AD0811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68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201B2255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Meningococcal infection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C00EC86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4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A7E9BC2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5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62A3B77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72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D3823D6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85</w:t>
            </w:r>
          </w:p>
        </w:tc>
      </w:tr>
      <w:tr w:rsidR="003C41BC" w14:paraId="5DE7FC2D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69B34C96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69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1E8E0191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Other meningiti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8DEE0CE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8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9632377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8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B5463E5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89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F8935F6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98</w:t>
            </w:r>
          </w:p>
        </w:tc>
      </w:tr>
      <w:tr w:rsidR="003C41BC" w14:paraId="454EB1AE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27C23413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70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60547BB1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Encephaliti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41A1762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9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7FFDB87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9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95841D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53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FA1D9B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6</w:t>
            </w:r>
            <w:ins w:id="12" w:author="Ock Minsu" w:date="2023-06-06T17:18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</w:tr>
      <w:tr w:rsidR="003C41BC" w14:paraId="46BDA09C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7703291D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71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F4D339F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Diphtheria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FC23ECA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6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9EFB808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48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C73CCEB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03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1892E2F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06</w:t>
            </w:r>
          </w:p>
        </w:tc>
      </w:tr>
      <w:tr w:rsidR="003C41BC" w14:paraId="68944620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73C74AD9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72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F8F604B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Whooping cough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A6DE1A7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1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476BDA6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3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567E6B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90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33CA50A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03</w:t>
            </w:r>
          </w:p>
        </w:tc>
      </w:tr>
      <w:tr w:rsidR="003C41BC" w14:paraId="4D0872CB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1B531D22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73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E915D38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Tetanu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9B20C35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3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E8AFF16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06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5689A74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69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8FA151B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64</w:t>
            </w:r>
          </w:p>
        </w:tc>
      </w:tr>
      <w:tr w:rsidR="003C41BC" w14:paraId="02F67268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5828A23F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74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29E53630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Measl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95C871C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0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DB81570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21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A1B427B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86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2D22586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98</w:t>
            </w:r>
          </w:p>
        </w:tc>
      </w:tr>
      <w:tr w:rsidR="003C41BC" w14:paraId="00854D61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438FA279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75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7858D99E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Varicella and herpes zoster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3A17531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27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41996C4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62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B9BF5C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77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4EF0451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8</w:t>
            </w:r>
            <w:ins w:id="13" w:author="Ock Minsu" w:date="2023-06-06T17:18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</w:tr>
      <w:tr w:rsidR="003C41BC" w14:paraId="61994810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14F62D53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80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3358DA3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Acute hepatitis A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8878C4D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6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31E65A8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7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2E7EED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04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2C819F9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15</w:t>
            </w:r>
          </w:p>
        </w:tc>
      </w:tr>
      <w:tr w:rsidR="003C41BC" w14:paraId="4634DAA5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506E6926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81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6C4C0C1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Acute hepatitis B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5237FCF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3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DEAFDEB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9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1BF26B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27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A2FC8BD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21</w:t>
            </w:r>
          </w:p>
        </w:tc>
      </w:tr>
      <w:tr w:rsidR="003C41BC" w14:paraId="3B7F56F8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74B4B990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82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43FD068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Acute hepatitis C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F2B12CE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2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27D2754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21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5A87B9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64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A15A59D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7</w:t>
            </w:r>
            <w:ins w:id="14" w:author="Ock Minsu" w:date="2023-06-06T17:18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</w:tr>
      <w:tr w:rsidR="003C41BC" w14:paraId="45CFF38D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1F384741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83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D125650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Acute hepatitis E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38622C3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0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BF07BAA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1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3C50705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53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8AB11A0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68</w:t>
            </w:r>
          </w:p>
        </w:tc>
      </w:tr>
      <w:tr w:rsidR="003C41BC" w14:paraId="52D97160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55BF4C8D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84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26E89F61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Other unspecified infectious diseas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5372421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26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F71E24C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4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F03756B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75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2BC74CB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77</w:t>
            </w:r>
          </w:p>
        </w:tc>
      </w:tr>
      <w:tr w:rsidR="003C41BC" w14:paraId="135D1808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7ADF63B6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85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67013646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 xml:space="preserve">Maternal </w:t>
            </w:r>
            <w:proofErr w:type="spellStart"/>
            <w:r w:rsidRPr="007A46DD">
              <w:rPr>
                <w:rFonts w:eastAsia="맑은 고딕" w:cs="Times New Roman"/>
              </w:rPr>
              <w:t>haemorrhage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48C10B2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7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93A67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9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BF27508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86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F80983C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06</w:t>
            </w:r>
          </w:p>
        </w:tc>
      </w:tr>
      <w:tr w:rsidR="003C41BC" w14:paraId="72624188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756FA366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86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6DC7E9C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Maternal sepsis and other maternal infection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3F1F891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7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4D9C0F8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4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CCD252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40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CAD60AB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3</w:t>
            </w:r>
            <w:ins w:id="15" w:author="Ock Minsu" w:date="2023-06-06T17:18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</w:tr>
      <w:tr w:rsidR="003C41BC" w14:paraId="60CE43A7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3E78EE33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87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056F4AB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Maternal hypertensive disorder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2F50B4D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1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DBF783D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1</w:t>
            </w:r>
            <w:ins w:id="16" w:author="Ock Minsu" w:date="2023-06-06T17:16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574B23F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20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8E6FEEA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27</w:t>
            </w:r>
          </w:p>
        </w:tc>
      </w:tr>
      <w:tr w:rsidR="003C41BC" w14:paraId="0E5B6590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6406460B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88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FB9EECF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 xml:space="preserve">Maternal obstructed </w:t>
            </w:r>
            <w:proofErr w:type="spellStart"/>
            <w:r w:rsidRPr="007A46DD">
              <w:rPr>
                <w:rFonts w:eastAsia="맑은 고딕" w:cs="Times New Roman"/>
              </w:rPr>
              <w:t>labour</w:t>
            </w:r>
            <w:proofErr w:type="spellEnd"/>
            <w:r w:rsidRPr="007A46DD">
              <w:rPr>
                <w:rFonts w:eastAsia="맑은 고딕" w:cs="Times New Roman"/>
              </w:rPr>
              <w:t xml:space="preserve"> and uterine rupture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B0B5ABB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5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DA4A879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68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0E02391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26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1C14406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44</w:t>
            </w:r>
          </w:p>
        </w:tc>
      </w:tr>
      <w:tr w:rsidR="003C41BC" w14:paraId="5579B270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6353EE72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89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25EF80E7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Maternal abortion and miscarriage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030F090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6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089AB91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7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8798D7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04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8FF4EAA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16</w:t>
            </w:r>
          </w:p>
        </w:tc>
      </w:tr>
      <w:tr w:rsidR="003C41BC" w14:paraId="4EFB02E2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38BF54FF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94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1F2C7A1A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Other maternal disorder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8550B85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6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1A79926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87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5AB2A9C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04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28E7A6A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19</w:t>
            </w:r>
          </w:p>
        </w:tc>
      </w:tr>
      <w:tr w:rsidR="003C41BC" w14:paraId="5F1A586A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0EAA71CB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95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BDC3C7B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Neonatal preterm birth complication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B091C52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8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7901CE6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77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EB19CB6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88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ED5E762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96</w:t>
            </w:r>
          </w:p>
        </w:tc>
      </w:tr>
      <w:tr w:rsidR="003C41BC" w14:paraId="79A3F86E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10BED518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96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0401B37E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Neonatal encephalopathy due to birth asphyxia and trauma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04F9DF9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81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96C31F3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81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6C4FE9B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49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E687D84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58</w:t>
            </w:r>
          </w:p>
        </w:tc>
      </w:tr>
      <w:tr w:rsidR="003C41BC" w14:paraId="4E9F79CE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227E9F1B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97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6EAA8E1F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Neonatal sepsis and other neonatal infection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01B27C3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70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CD117EA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91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C8F4F11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59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0D8F798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58</w:t>
            </w:r>
          </w:p>
        </w:tc>
      </w:tr>
      <w:tr w:rsidR="003C41BC" w14:paraId="503A861C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5710A9C7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98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54E1E3F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Hemolytic disease and other neonatal jaundice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0EB2065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9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7467D70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88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646F4BF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49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283307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56</w:t>
            </w:r>
          </w:p>
        </w:tc>
      </w:tr>
      <w:tr w:rsidR="003C41BC" w14:paraId="7352E101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7037AFAB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99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235B289C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Other neonatal disorder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B31BB51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2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DEBF9AD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1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0D64761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60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77D0C6F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67</w:t>
            </w:r>
          </w:p>
        </w:tc>
      </w:tr>
      <w:tr w:rsidR="003C41BC" w14:paraId="3D899E39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4D8EC5AB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00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794216F2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Protein-energy malnutrition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7773C58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2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452F4AE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28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D8182A9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23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C7E8A3A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34</w:t>
            </w:r>
          </w:p>
        </w:tc>
      </w:tr>
      <w:tr w:rsidR="003C41BC" w14:paraId="338956E4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6387D1AA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01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6C83423E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Iodine deficiency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2913C6A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22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8C7539A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1</w:t>
            </w:r>
            <w:ins w:id="17" w:author="Ock Minsu" w:date="2023-06-06T17:16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1DEEB0E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63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FEC33BA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66</w:t>
            </w:r>
          </w:p>
        </w:tc>
      </w:tr>
      <w:tr w:rsidR="003C41BC" w14:paraId="5937EBD7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36D72705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02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7700BB83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Vitamin A deficiency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226827A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19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A68861E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26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6EE1A38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55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770B0B6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7</w:t>
            </w:r>
            <w:ins w:id="18" w:author="Ock Minsu" w:date="2023-06-06T17:19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</w:tr>
      <w:tr w:rsidR="003C41BC" w14:paraId="5C728291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515F7A03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03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6D895F0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 xml:space="preserve">Iron-deficiency </w:t>
            </w:r>
            <w:proofErr w:type="spellStart"/>
            <w:r w:rsidRPr="007A46DD">
              <w:rPr>
                <w:rFonts w:eastAsia="맑은 고딕" w:cs="Times New Roman"/>
              </w:rPr>
              <w:t>anaemia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DFCF1A7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18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CF68DC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17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EF6ADEA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52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87ADCB9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58</w:t>
            </w:r>
          </w:p>
        </w:tc>
      </w:tr>
      <w:tr w:rsidR="003C41BC" w14:paraId="5AF6E08E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3007DAF4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04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8679A28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Other nutritional deficienci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991D05D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22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9F365D6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3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996ABDE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63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44C376B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74</w:t>
            </w:r>
          </w:p>
        </w:tc>
      </w:tr>
      <w:tr w:rsidR="003C41BC" w14:paraId="23EF326A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4C119BE0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05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A95B69E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Lip and oral cavity cancer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C8BA7DC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77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4B3824E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74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59ACCF2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09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EB514E4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95</w:t>
            </w:r>
          </w:p>
        </w:tc>
      </w:tr>
      <w:tr w:rsidR="003C41BC" w14:paraId="47512A24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2A6DE034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06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43F009C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Nasopharynx cancer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00732B9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81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F3192B5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847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D6301A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49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3002325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94</w:t>
            </w:r>
          </w:p>
        </w:tc>
      </w:tr>
      <w:tr w:rsidR="003C41BC" w14:paraId="25A5AE17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0FCA8FE8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07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68FF6F2D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Other pharynx cancer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A58FE85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79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32900BF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777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70E5D5A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28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D2027DB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23</w:t>
            </w:r>
          </w:p>
        </w:tc>
      </w:tr>
      <w:tr w:rsidR="003C41BC" w14:paraId="67C2D537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60145E4D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08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0872A7C9" w14:textId="77777777" w:rsidR="006D157A" w:rsidRPr="007A46DD" w:rsidRDefault="00F80335" w:rsidP="00E311D9">
            <w:pPr>
              <w:rPr>
                <w:rFonts w:cs="Times New Roman"/>
              </w:rPr>
            </w:pPr>
            <w:proofErr w:type="spellStart"/>
            <w:r w:rsidRPr="007A46DD">
              <w:rPr>
                <w:rFonts w:eastAsia="맑은 고딕" w:cs="Times New Roman"/>
              </w:rPr>
              <w:t>Oesophageal</w:t>
            </w:r>
            <w:proofErr w:type="spellEnd"/>
            <w:r w:rsidRPr="007A46DD">
              <w:rPr>
                <w:rFonts w:eastAsia="맑은 고딕" w:cs="Times New Roman"/>
              </w:rPr>
              <w:t xml:space="preserve"> cancer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19B8E81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88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7B6C574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87</w:t>
            </w:r>
            <w:ins w:id="19" w:author="Ock Minsu" w:date="2023-06-06T17:16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9C1BDC4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32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89A051C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23</w:t>
            </w:r>
          </w:p>
        </w:tc>
      </w:tr>
      <w:tr w:rsidR="003C41BC" w14:paraId="7D47BB63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387A9B36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09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2A14699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Stomach cancer (stage 1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01E4F93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5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5DF74C5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4</w:t>
            </w:r>
            <w:ins w:id="20" w:author="Ock Minsu" w:date="2023-06-06T17:16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88F9684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36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78DFDA0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38</w:t>
            </w:r>
          </w:p>
        </w:tc>
      </w:tr>
      <w:tr w:rsidR="003C41BC" w14:paraId="6EBFFA30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43ECC41E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10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6D2C962D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Stomach cancer (stage 2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28A3009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1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A61B47D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17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1561CD7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05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F9D407F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16</w:t>
            </w:r>
          </w:p>
        </w:tc>
      </w:tr>
      <w:tr w:rsidR="003C41BC" w14:paraId="46581B8B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55EDEA2A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11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233D284C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Stomach cancer (stage 3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C3FB9AE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79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3C352C1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796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74A8A68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26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1AC9EE2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4</w:t>
            </w:r>
            <w:ins w:id="21" w:author="Ock Minsu" w:date="2023-06-06T17:19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</w:tr>
      <w:tr w:rsidR="003C41BC" w14:paraId="7FF82360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3D257C5D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12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6220BF98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Stomach cancer (stage 4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D6312D2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90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D5CBA4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91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0F24C1D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64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A5EBFFD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94</w:t>
            </w:r>
          </w:p>
        </w:tc>
      </w:tr>
      <w:tr w:rsidR="003C41BC" w14:paraId="2A892FC4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6D720B3D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13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B261C9E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Colon and rectum cancers (stage 1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024C42D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8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D869F9A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76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0A5CC0E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48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39231B1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52</w:t>
            </w:r>
          </w:p>
        </w:tc>
      </w:tr>
      <w:tr w:rsidR="003C41BC" w14:paraId="488FF1DF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6BFA2B39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14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77590C4F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Colon and rectum cancers (stage 2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E3A3467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4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9F91715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5</w:t>
            </w:r>
            <w:ins w:id="22" w:author="Ock Minsu" w:date="2023-06-06T17:16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3F734EE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21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DB6600F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34</w:t>
            </w:r>
          </w:p>
        </w:tc>
      </w:tr>
      <w:tr w:rsidR="003C41BC" w14:paraId="33A076F6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553ECA5B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15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64E5F6CC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Colon and rectum cancers (stage 3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539E5F8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81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9385094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807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07836C7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45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EDA3142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5</w:t>
            </w:r>
            <w:ins w:id="23" w:author="Ock Minsu" w:date="2023-06-06T17:19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</w:tr>
      <w:tr w:rsidR="003C41BC" w14:paraId="5DCF6EBD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2E00935F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16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67227718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Colon and rectum cancers (stage 4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03FB22B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88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6A2E0B5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868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93455E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37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9D8D0D0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2</w:t>
            </w:r>
            <w:ins w:id="24" w:author="Ock Minsu" w:date="2023-06-06T17:19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</w:tr>
      <w:tr w:rsidR="003C41BC" w14:paraId="2E09D1BC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79D83052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17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75C2B245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Liver cancer secondary to hepatitis B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93E0444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75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B3680A3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757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4F1E88C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96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F731C19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06</w:t>
            </w:r>
          </w:p>
        </w:tc>
      </w:tr>
      <w:tr w:rsidR="003C41BC" w14:paraId="00242AEE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49BFED71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18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6304E137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Liver cancer secondary to hepatitis C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D40DAAA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78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C1183E0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757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6FCF33A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19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10BE385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06</w:t>
            </w:r>
          </w:p>
        </w:tc>
      </w:tr>
      <w:tr w:rsidR="003C41BC" w14:paraId="1EB31428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068F9620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19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D7EFCCD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Liver cancer secondary to alcohol use (stage 1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BB52F02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9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0D92DF4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98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6C4B564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96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36FAFAA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06</w:t>
            </w:r>
          </w:p>
        </w:tc>
      </w:tr>
      <w:tr w:rsidR="003C41BC" w14:paraId="24E21090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5718FEB3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20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74EFED65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Liver cancer secondary to alcohol use (stage 2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37329C3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72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415F13C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7</w:t>
            </w:r>
            <w:ins w:id="25" w:author="Ock Minsu" w:date="2023-06-06T17:16:00Z">
              <w:r w:rsidR="00FF6F97">
                <w:rPr>
                  <w:rFonts w:eastAsia="맑은 고딕" w:cs="Times New Roman"/>
                  <w:color w:val="000000"/>
                </w:rPr>
                <w:t>00</w:t>
              </w:r>
            </w:ins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8D46B01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68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819E7E5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65</w:t>
            </w:r>
          </w:p>
        </w:tc>
      </w:tr>
      <w:tr w:rsidR="003C41BC" w14:paraId="09D024AE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0FA22C06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21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B7F8F23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Liver cancer secondary to alcohol use (stage 3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7A30AF4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81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4E8194B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801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71F263D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46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10AE3C1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44</w:t>
            </w:r>
          </w:p>
        </w:tc>
      </w:tr>
      <w:tr w:rsidR="003C41BC" w14:paraId="78FDA9D6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111BD838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22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744287E0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Liver cancer secondary to alcohol use (stage 4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7638AAC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91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0CBAA5A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927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052E536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75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7300A08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719</w:t>
            </w:r>
          </w:p>
        </w:tc>
      </w:tr>
      <w:tr w:rsidR="003C41BC" w14:paraId="7E4319F7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36695F88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24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0382AC1E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Liver cancer due to other caus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711A7DB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78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B6155CD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782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02559C3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19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3F161D6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27</w:t>
            </w:r>
          </w:p>
        </w:tc>
      </w:tr>
      <w:tr w:rsidR="003C41BC" w14:paraId="3891BEC5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6F482704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25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E0DC242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Gallbladder and biliary tract cancer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0E236EB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83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161A026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816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949B649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62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BE2D853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59</w:t>
            </w:r>
          </w:p>
        </w:tc>
      </w:tr>
      <w:tr w:rsidR="003C41BC" w14:paraId="0A206DB4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4A506482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26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092C9A02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Pancreatic cancer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F1CFCD8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91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61CB432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92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639D82C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90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4271369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724</w:t>
            </w:r>
          </w:p>
        </w:tc>
      </w:tr>
      <w:tr w:rsidR="003C41BC" w14:paraId="3EB42582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191D3B9B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27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1184590B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Larynx cancer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D58A329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86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C781D28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848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7036963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07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8EEDD7F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94</w:t>
            </w:r>
          </w:p>
        </w:tc>
      </w:tr>
      <w:tr w:rsidR="003C41BC" w14:paraId="37828A87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200FB3EF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28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1576AB26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Trachea, bronchus and lung cancers (stage 1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49083AF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8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71890DD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56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7A4248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90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14D8F63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85</w:t>
            </w:r>
          </w:p>
        </w:tc>
      </w:tr>
      <w:tr w:rsidR="003C41BC" w14:paraId="1D0E3F39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26093469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29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A2C720A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Trachea, bronchus and lung cancers (stage 2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61FD7EE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71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EAB8753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70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5734808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64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29F1C52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67</w:t>
            </w:r>
          </w:p>
        </w:tc>
      </w:tr>
      <w:tr w:rsidR="003C41BC" w14:paraId="7B59308B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469C217B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30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6EBD593A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Trachea, bronchus and lung cancers (stage 3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114F556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84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C14DA67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876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70B8C7D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81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11986E7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31</w:t>
            </w:r>
          </w:p>
        </w:tc>
      </w:tr>
      <w:tr w:rsidR="003C41BC" w14:paraId="70CC0CB6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27A8429A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31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7D0FDC64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Trachea, bronchus and lung cancers (stage 4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486EF59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92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7990F76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91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F2EB73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96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33F5C7D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92</w:t>
            </w:r>
          </w:p>
        </w:tc>
      </w:tr>
      <w:tr w:rsidR="003C41BC" w14:paraId="021CEDA3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5F109222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32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19C31179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Malignant skin melanoma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B8210BE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82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7C9354B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807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D0E6A37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55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D0DB672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5</w:t>
            </w:r>
            <w:ins w:id="26" w:author="Ock Minsu" w:date="2023-06-06T17:19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</w:tr>
      <w:tr w:rsidR="003C41BC" w14:paraId="3DF496F9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2AD53EDD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33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1D9640D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Non-melanoma skin cancer (squamous-cell carcinoma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BE0274F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3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150BA59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4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109A819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16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A8290AA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31</w:t>
            </w:r>
          </w:p>
        </w:tc>
      </w:tr>
      <w:tr w:rsidR="003C41BC" w14:paraId="33E489A4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6B509C15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34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0E80B25D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Non-melanoma skin cancer (basal-cell carcinoma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A476070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5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F4BB3E8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7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4191A4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27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C7D0990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49</w:t>
            </w:r>
          </w:p>
        </w:tc>
      </w:tr>
      <w:tr w:rsidR="003C41BC" w14:paraId="118FB135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6181387C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35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560DA12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Breast cancer (stage 1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F9AA307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5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A6D301D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51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9DBA9F1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36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B13617C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42</w:t>
            </w:r>
          </w:p>
        </w:tc>
      </w:tr>
      <w:tr w:rsidR="003C41BC" w14:paraId="41E999C5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508E0BF4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36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746D7757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Breast cancer (stage 2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6882D6F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9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143B34C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72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D423863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93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079F645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93</w:t>
            </w:r>
          </w:p>
        </w:tc>
      </w:tr>
      <w:tr w:rsidR="003C41BC" w14:paraId="7513706F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39BCF934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37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21B1032E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Breast cancer (stage 3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ED3B389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76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A9B4E9C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771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3238738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04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507534D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17</w:t>
            </w:r>
          </w:p>
        </w:tc>
      </w:tr>
      <w:tr w:rsidR="003C41BC" w14:paraId="0F9F815A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05CD4CC3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38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00680D3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Breast cancer (stage 4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488EA09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88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3870469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851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DC0D8E8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25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A4E0EEE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98</w:t>
            </w:r>
          </w:p>
        </w:tc>
      </w:tr>
      <w:tr w:rsidR="003C41BC" w14:paraId="3AC1A954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753218B5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39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1DEACEBE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Cervical cancer (stage 1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40A1395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1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19E1CB0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3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9BF5272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22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BCAB655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35</w:t>
            </w:r>
          </w:p>
        </w:tc>
      </w:tr>
      <w:tr w:rsidR="003C41BC" w14:paraId="23908615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3289DC2D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40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6DD069F6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Cervical cancer (stage 2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F7DE45F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9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BAF00D4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67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3BFA9A6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93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ADBF69C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9</w:t>
            </w:r>
            <w:ins w:id="27" w:author="Ock Minsu" w:date="2023-06-06T17:19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</w:tr>
      <w:tr w:rsidR="003C41BC" w14:paraId="05EDC971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7A748B13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41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640841A0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Cervical cancer (stage 3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BCA7C5B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76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21171BF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71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2457930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00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E47073E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74</w:t>
            </w:r>
          </w:p>
        </w:tc>
      </w:tr>
      <w:tr w:rsidR="003C41BC" w14:paraId="4773F44D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0E55A788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42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0708B7B8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Cervical cancer (stage 4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47CC0DE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88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0FFF93C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86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70964EA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24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E713110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21</w:t>
            </w:r>
          </w:p>
        </w:tc>
      </w:tr>
      <w:tr w:rsidR="003C41BC" w14:paraId="2A830BE1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466FFE5F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43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17E5887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Uterine cancer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71720F6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70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D58691D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71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3C55F2A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56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5E0C219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77</w:t>
            </w:r>
          </w:p>
        </w:tc>
      </w:tr>
      <w:tr w:rsidR="003C41BC" w14:paraId="7461FF04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006B8591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44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7EFC273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Ovarian cancer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4038728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80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664AC27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821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F2D0480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35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D125C0B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64</w:t>
            </w:r>
          </w:p>
        </w:tc>
      </w:tr>
      <w:tr w:rsidR="003C41BC" w14:paraId="2BD4A6E9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6E812161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45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6AEA79DA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Prostate cancer (stage 1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0518486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7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255EAEA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3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521CB82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42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88EC0D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37</w:t>
            </w:r>
          </w:p>
        </w:tc>
      </w:tr>
      <w:tr w:rsidR="003C41BC" w14:paraId="2050633A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1813F99C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46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15B9BA7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Prostate cancer (stage 2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26F4889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0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23E74B4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02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10FFB6C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97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D2D5CDE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08</w:t>
            </w:r>
          </w:p>
        </w:tc>
      </w:tr>
      <w:tr w:rsidR="003C41BC" w14:paraId="7AB228F3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46FB72D9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47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771D350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Prostate cancer (stage 3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4C46DCB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72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EB4D466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71</w:t>
            </w:r>
            <w:ins w:id="28" w:author="Ock Minsu" w:date="2023-06-06T17:16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A4503C1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73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4ADCD84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71</w:t>
            </w:r>
          </w:p>
        </w:tc>
      </w:tr>
      <w:tr w:rsidR="003C41BC" w14:paraId="7C49F281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1FD9F6FA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48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07E4A2AD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Prostate cancer (stage 4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9416FC2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86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E694610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87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B18C75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01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1664AA1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3</w:t>
            </w:r>
            <w:ins w:id="29" w:author="Ock Minsu" w:date="2023-06-06T17:19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</w:tr>
      <w:tr w:rsidR="003C41BC" w14:paraId="0930CF61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3BE92DFC" w14:textId="77777777" w:rsidR="006D157A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49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7B95DE68" w14:textId="77777777" w:rsidR="006D157A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Testicular cancer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F822F05" w14:textId="77777777" w:rsidR="006D157A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74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052BABF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772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0D2E265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86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543E83A" w14:textId="77777777" w:rsidR="006D157A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18</w:t>
            </w:r>
          </w:p>
        </w:tc>
      </w:tr>
      <w:tr w:rsidR="003C41BC" w14:paraId="18D67D48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30906DEB" w14:textId="77777777" w:rsidR="00826B5E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59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2FD59442" w14:textId="77777777" w:rsidR="00826B5E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Brain and nervous system cancer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FA5712F" w14:textId="77777777" w:rsidR="00826B5E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87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8F3DD4E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882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E7DF33F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18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0E97FBF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4</w:t>
            </w:r>
            <w:ins w:id="30" w:author="Ock Minsu" w:date="2023-06-06T17:19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</w:tr>
      <w:tr w:rsidR="003C41BC" w14:paraId="591874BE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77910427" w14:textId="77777777" w:rsidR="00826B5E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60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11593F13" w14:textId="77777777" w:rsidR="00826B5E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Thyroid cancer (stage 1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7D5712E" w14:textId="77777777" w:rsidR="00826B5E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27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263AACE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57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49C8A6A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77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476B55D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79</w:t>
            </w:r>
          </w:p>
        </w:tc>
      </w:tr>
      <w:tr w:rsidR="003C41BC" w14:paraId="0DD9AEFD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1A439390" w14:textId="77777777" w:rsidR="00826B5E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61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2D80BC6D" w14:textId="77777777" w:rsidR="00826B5E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Thyroid cancer (stage 2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EC97585" w14:textId="77777777" w:rsidR="00826B5E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6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1AE3393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72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FD7A73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39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14F64C4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5</w:t>
            </w:r>
            <w:ins w:id="31" w:author="Ock Minsu" w:date="2023-06-06T17:19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</w:tr>
      <w:tr w:rsidR="003C41BC" w14:paraId="47CDD136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731AD615" w14:textId="77777777" w:rsidR="00826B5E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62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6793C9FB" w14:textId="77777777" w:rsidR="00826B5E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Thyroid cancer (stage 3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BB880D2" w14:textId="77777777" w:rsidR="00826B5E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1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032BB93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2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552D497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07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5B264B2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19</w:t>
            </w:r>
          </w:p>
        </w:tc>
      </w:tr>
      <w:tr w:rsidR="003C41BC" w14:paraId="52292686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3DDFE892" w14:textId="77777777" w:rsidR="00826B5E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63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1EA0EB7" w14:textId="77777777" w:rsidR="00826B5E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Thyroid cancer (stage 4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B436EFB" w14:textId="77777777" w:rsidR="00826B5E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80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5054743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80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8B9208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33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36E1BB1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49</w:t>
            </w:r>
          </w:p>
        </w:tc>
      </w:tr>
      <w:tr w:rsidR="003C41BC" w14:paraId="6AD27933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0FB7B8A0" w14:textId="77777777" w:rsidR="00826B5E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64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163292B7" w14:textId="77777777" w:rsidR="00826B5E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Mesothelioma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D333FFD" w14:textId="77777777" w:rsidR="00826B5E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78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22A87A8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766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4A2FB17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18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B879101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13</w:t>
            </w:r>
          </w:p>
        </w:tc>
      </w:tr>
      <w:tr w:rsidR="003C41BC" w14:paraId="122CA60A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27808F51" w14:textId="77777777" w:rsidR="00826B5E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65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0A06DE96" w14:textId="77777777" w:rsidR="00826B5E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Hodgkin lymphoma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495D0E5" w14:textId="77777777" w:rsidR="00826B5E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71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27BC811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71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1B71D14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62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8E34722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77</w:t>
            </w:r>
          </w:p>
        </w:tc>
      </w:tr>
      <w:tr w:rsidR="003C41BC" w14:paraId="7D92182F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55EA9A6F" w14:textId="77777777" w:rsidR="00826B5E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66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24337522" w14:textId="77777777" w:rsidR="00826B5E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Non-Hodgkin's lymphoma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52166E7" w14:textId="77777777" w:rsidR="00826B5E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71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D7585AE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722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0965547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61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252624E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79</w:t>
            </w:r>
          </w:p>
        </w:tc>
      </w:tr>
      <w:tr w:rsidR="003C41BC" w14:paraId="32977A37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68B6B8B6" w14:textId="77777777" w:rsidR="00826B5E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67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4D8FEDA" w14:textId="77777777" w:rsidR="00826B5E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Multiple myeloma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3B5B7C7" w14:textId="77777777" w:rsidR="00826B5E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74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D582B2D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718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7D4E0A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81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427B6A9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77</w:t>
            </w:r>
          </w:p>
        </w:tc>
      </w:tr>
      <w:tr w:rsidR="003C41BC" w14:paraId="45609329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78385D87" w14:textId="77777777" w:rsidR="00826B5E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68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2569042C" w14:textId="77777777" w:rsidR="00826B5E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 xml:space="preserve">Acute lymphoid </w:t>
            </w:r>
            <w:proofErr w:type="spellStart"/>
            <w:r w:rsidRPr="007A46DD">
              <w:rPr>
                <w:rFonts w:eastAsia="맑은 고딕" w:cs="Times New Roman"/>
              </w:rPr>
              <w:t>leukaemia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8D1D6D6" w14:textId="77777777" w:rsidR="00826B5E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81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52BBB31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827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B90C68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42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1DE82A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7</w:t>
            </w:r>
            <w:ins w:id="32" w:author="Ock Minsu" w:date="2023-06-06T17:19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</w:tr>
      <w:tr w:rsidR="003C41BC" w14:paraId="4833BC8C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24FA6822" w14:textId="77777777" w:rsidR="00826B5E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69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579AAD5" w14:textId="77777777" w:rsidR="00826B5E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 xml:space="preserve">Chronic lymphoid </w:t>
            </w:r>
            <w:proofErr w:type="spellStart"/>
            <w:r w:rsidRPr="007A46DD">
              <w:rPr>
                <w:rFonts w:eastAsia="맑은 고딕" w:cs="Times New Roman"/>
              </w:rPr>
              <w:t>leukaemia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79B75FD" w14:textId="77777777" w:rsidR="00826B5E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74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20A1EC3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752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4AECFE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88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A72910E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02</w:t>
            </w:r>
          </w:p>
        </w:tc>
      </w:tr>
      <w:tr w:rsidR="003C41BC" w14:paraId="0FB0E15E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03D5275F" w14:textId="77777777" w:rsidR="00826B5E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70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23541931" w14:textId="77777777" w:rsidR="00826B5E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 xml:space="preserve">Acute myeloid </w:t>
            </w:r>
            <w:proofErr w:type="spellStart"/>
            <w:r w:rsidRPr="007A46DD">
              <w:rPr>
                <w:rFonts w:eastAsia="맑은 고딕" w:cs="Times New Roman"/>
              </w:rPr>
              <w:t>leukaemia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C5730AF" w14:textId="77777777" w:rsidR="00826B5E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82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7F39924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83</w:t>
            </w:r>
            <w:ins w:id="33" w:author="Ock Minsu" w:date="2023-06-06T17:16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746E5C1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58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5E8D143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73</w:t>
            </w:r>
          </w:p>
        </w:tc>
      </w:tr>
      <w:tr w:rsidR="003C41BC" w14:paraId="7E386F91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0FC28774" w14:textId="77777777" w:rsidR="00826B5E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71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4D31860" w14:textId="77777777" w:rsidR="00826B5E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 xml:space="preserve">Chronic myeloid </w:t>
            </w:r>
            <w:proofErr w:type="spellStart"/>
            <w:r w:rsidRPr="007A46DD">
              <w:rPr>
                <w:rFonts w:eastAsia="맑은 고딕" w:cs="Times New Roman"/>
              </w:rPr>
              <w:t>leukaemia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15AED4C" w14:textId="77777777" w:rsidR="00826B5E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76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84E4EF5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76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F37D862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04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C74F71B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12</w:t>
            </w:r>
          </w:p>
        </w:tc>
      </w:tr>
      <w:tr w:rsidR="003C41BC" w14:paraId="5273674C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561D06AF" w14:textId="77777777" w:rsidR="00826B5E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72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2964EE7" w14:textId="77777777" w:rsidR="00826B5E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 xml:space="preserve">Other </w:t>
            </w:r>
            <w:proofErr w:type="spellStart"/>
            <w:r w:rsidRPr="007A46DD">
              <w:rPr>
                <w:rFonts w:eastAsia="맑은 고딕" w:cs="Times New Roman"/>
              </w:rPr>
              <w:t>leukaemia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B5DB9E7" w14:textId="77777777" w:rsidR="00826B5E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82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5B19F6B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82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A3DB72B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61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CA8CAA8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66</w:t>
            </w:r>
          </w:p>
        </w:tc>
      </w:tr>
      <w:tr w:rsidR="003C41BC" w14:paraId="38FB6950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304EA767" w14:textId="77777777" w:rsidR="00826B5E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80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478D742" w14:textId="77777777" w:rsidR="00826B5E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Rheumatic heart disease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AE6EBB3" w14:textId="77777777" w:rsidR="00826B5E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27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ECFB02" w14:textId="77777777" w:rsidR="00826B5E" w:rsidRPr="003109B8" w:rsidRDefault="00F80335" w:rsidP="007A46DD">
            <w:pPr>
              <w:widowControl/>
              <w:wordWrap/>
              <w:autoSpaceDE/>
              <w:autoSpaceDN/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3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66526B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11</w:t>
            </w:r>
          </w:p>
        </w:tc>
        <w:tc>
          <w:tcPr>
            <w:tcW w:w="12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74B2C8" w14:textId="77777777" w:rsidR="00826B5E" w:rsidRPr="003109B8" w:rsidRDefault="00F80335" w:rsidP="007A46DD">
            <w:pPr>
              <w:widowControl/>
              <w:wordWrap/>
              <w:autoSpaceDE/>
              <w:autoSpaceDN/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24</w:t>
            </w:r>
          </w:p>
        </w:tc>
      </w:tr>
      <w:tr w:rsidR="003C41BC" w14:paraId="28D56841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200406EB" w14:textId="77777777" w:rsidR="00826B5E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83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58A2B94" w14:textId="77777777" w:rsidR="00826B5E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Ischemic stroke (mild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0B6AE2C" w14:textId="77777777" w:rsidR="00826B5E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2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B44ACEB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6</w:t>
            </w:r>
            <w:ins w:id="34" w:author="Ock Minsu" w:date="2023-06-06T17:16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AA9288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63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EC43941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87</w:t>
            </w:r>
          </w:p>
        </w:tc>
      </w:tr>
      <w:tr w:rsidR="003C41BC" w14:paraId="20C465BF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1E0D3FD6" w14:textId="77777777" w:rsidR="00826B5E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84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7D56AD62" w14:textId="77777777" w:rsidR="00826B5E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Ischemic stroke (moderate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1469519" w14:textId="77777777" w:rsidR="00826B5E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78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BD28360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797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606C28F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15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C62AE44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41</w:t>
            </w:r>
          </w:p>
        </w:tc>
      </w:tr>
      <w:tr w:rsidR="003C41BC" w14:paraId="33E59E35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298015FF" w14:textId="77777777" w:rsidR="00826B5E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85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1D8A7A9" w14:textId="77777777" w:rsidR="00826B5E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Ischemic stroke (severe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FA4D7EF" w14:textId="77777777" w:rsidR="00826B5E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82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1FCC7FC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84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90F86B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59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99713F5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88</w:t>
            </w:r>
          </w:p>
        </w:tc>
      </w:tr>
      <w:tr w:rsidR="003C41BC" w14:paraId="0A2D42E9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0AF32901" w14:textId="77777777" w:rsidR="00826B5E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86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2D78C55C" w14:textId="77777777" w:rsidR="00826B5E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Hemorrhagic and other non-ischemic stroke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D382488" w14:textId="77777777" w:rsidR="00826B5E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79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DDE1B2C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8</w:t>
            </w:r>
            <w:ins w:id="35" w:author="Ock Minsu" w:date="2023-06-06T17:16:00Z">
              <w:r w:rsidR="00FF6F97">
                <w:rPr>
                  <w:rFonts w:eastAsia="맑은 고딕" w:cs="Times New Roman"/>
                  <w:color w:val="000000"/>
                </w:rPr>
                <w:t>00</w:t>
              </w:r>
            </w:ins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CC52F72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30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3B9CE55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43</w:t>
            </w:r>
          </w:p>
        </w:tc>
      </w:tr>
      <w:tr w:rsidR="003C41BC" w14:paraId="6C0BF57B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056CA8AF" w14:textId="77777777" w:rsidR="00826B5E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87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48FF25B" w14:textId="77777777" w:rsidR="00826B5E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Hypertensive heart disease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1514A0E" w14:textId="77777777" w:rsidR="00826B5E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6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692A904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7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36AE58D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38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6F55006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51</w:t>
            </w:r>
          </w:p>
        </w:tc>
      </w:tr>
      <w:tr w:rsidR="003C41BC" w14:paraId="57040C2E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21D560D4" w14:textId="77777777" w:rsidR="00826B5E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91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11F06349" w14:textId="77777777" w:rsidR="00826B5E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Myocarditi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E1D98D2" w14:textId="77777777" w:rsidR="00826B5E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4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07C9E0F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6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7C88343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23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26064B3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41</w:t>
            </w:r>
          </w:p>
        </w:tc>
      </w:tr>
      <w:tr w:rsidR="003C41BC" w14:paraId="7CC7C101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515422CB" w14:textId="77777777" w:rsidR="00826B5E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92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23C796AC" w14:textId="77777777" w:rsidR="00826B5E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Alcoholic cardiomyopathy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AEBFE8E" w14:textId="77777777" w:rsidR="00826B5E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2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A915EA9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4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5E94168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12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07ED53F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33</w:t>
            </w:r>
          </w:p>
        </w:tc>
      </w:tr>
      <w:tr w:rsidR="003C41BC" w14:paraId="318005A4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16442B84" w14:textId="77777777" w:rsidR="00826B5E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93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0462D03" w14:textId="77777777" w:rsidR="00826B5E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Other cardiomyopathy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F399F90" w14:textId="77777777" w:rsidR="00826B5E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7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0AB1820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71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C96209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36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EC2C804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74</w:t>
            </w:r>
          </w:p>
        </w:tc>
      </w:tr>
      <w:tr w:rsidR="003C41BC" w14:paraId="5DAC58C8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1765234C" w14:textId="77777777" w:rsidR="00826B5E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94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1E07CF5C" w14:textId="77777777" w:rsidR="00826B5E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Atrial fibrillation and flutter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CAAD178" w14:textId="77777777" w:rsidR="00826B5E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4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032A24A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4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188C57B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70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70CB5EF" w14:textId="77777777" w:rsidR="00826B5E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82</w:t>
            </w:r>
          </w:p>
        </w:tc>
      </w:tr>
      <w:tr w:rsidR="003C41BC" w14:paraId="69E03FBA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37D6CB05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96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6375AE7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Peripheral vascular disease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4A732D3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1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D559980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4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7EE9CF7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21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80884ED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41</w:t>
            </w:r>
          </w:p>
        </w:tc>
      </w:tr>
      <w:tr w:rsidR="003C41BC" w14:paraId="6ABED1C7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5AF9B549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97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8AC8EE2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Endocarditi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EF23404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8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CC254F8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9</w:t>
            </w:r>
            <w:ins w:id="36" w:author="Ock Minsu" w:date="2023-06-06T17:16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6428DEE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44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24BA326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58</w:t>
            </w:r>
          </w:p>
        </w:tc>
      </w:tr>
      <w:tr w:rsidR="003C41BC" w14:paraId="7A1E22CF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3582AB7E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198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70F9BF56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Other cardiovascular and circulatory diseas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82E39C8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4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06B8B17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62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8C3DE9B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71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D3F8D58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88</w:t>
            </w:r>
          </w:p>
        </w:tc>
      </w:tr>
      <w:tr w:rsidR="003C41BC" w14:paraId="1DDC31EF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712A6817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01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02E8352B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Chronic obstructive pulmonary disease (mild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14C5B02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4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94C31E6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7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230AB0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31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A5DDC61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51</w:t>
            </w:r>
          </w:p>
        </w:tc>
      </w:tr>
      <w:tr w:rsidR="003C41BC" w14:paraId="789812F5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2374563F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02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11D801C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Chronic obstructive pulmonary disease (moderate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3C8881E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6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F1AA77C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58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C982FEB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34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573051E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38</w:t>
            </w:r>
          </w:p>
        </w:tc>
      </w:tr>
      <w:tr w:rsidR="003C41BC" w14:paraId="4B9CF178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7D1C30A5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03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D831CA8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Chronic obstructive pulmonary disease (severe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9EF3677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77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909607B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75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7C6FBB8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06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7B37BB0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03</w:t>
            </w:r>
          </w:p>
        </w:tc>
      </w:tr>
      <w:tr w:rsidR="003C41BC" w14:paraId="3F3F09CF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5EE85CF6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04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13433771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Silicosi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4B29703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6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25800F8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66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29EA62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35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4118598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43</w:t>
            </w:r>
          </w:p>
        </w:tc>
      </w:tr>
      <w:tr w:rsidR="003C41BC" w14:paraId="64FA58F1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7068321F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05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6857CCFD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Asbestosi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B5FFE53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5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AC65A7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5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C4BE03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29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2BA6D28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36</w:t>
            </w:r>
          </w:p>
        </w:tc>
      </w:tr>
      <w:tr w:rsidR="003C41BC" w14:paraId="42A26DA3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73330557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06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0760DB1C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Coal workers pneumoconiosi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9C2886E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7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6F8B3D6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58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E17E459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35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59FE85F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38</w:t>
            </w:r>
          </w:p>
        </w:tc>
      </w:tr>
      <w:tr w:rsidR="003C41BC" w14:paraId="5A7E5478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6C54D9FB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07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0E3B753D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Other pneumoconiosi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A0D4CCD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9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B480B53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82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5E72121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94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EEECEBE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98</w:t>
            </w:r>
          </w:p>
        </w:tc>
      </w:tr>
      <w:tr w:rsidR="003C41BC" w14:paraId="291D9BF0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3B7B6CC4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08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090867A2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Asthma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27C6FD2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0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ADA8716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0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7D0885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18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3BCB2A0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27</w:t>
            </w:r>
          </w:p>
        </w:tc>
      </w:tr>
      <w:tr w:rsidR="003C41BC" w14:paraId="635EC6CF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6FF40ABF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09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004D22F3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Interstitial lung disease and pulmonary sarcoidosi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A426493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70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01919E5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712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E033AC8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59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CF30DA2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73</w:t>
            </w:r>
          </w:p>
        </w:tc>
      </w:tr>
      <w:tr w:rsidR="003C41BC" w14:paraId="13F76F4E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45FDCD90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10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4C3E966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Other chronic respiratory diseas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ADDD0F5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0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AA63E38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92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6AD9D72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54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D7DF39B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58</w:t>
            </w:r>
          </w:p>
        </w:tc>
      </w:tr>
      <w:tr w:rsidR="003C41BC" w14:paraId="5AD6F5B5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1675CFB1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11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0AD704C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Cirrhosis and other chronic liver diseases due to hepatitis B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8B9F9E3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7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1B450FA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6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D938D05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37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095B895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43</w:t>
            </w:r>
          </w:p>
        </w:tc>
      </w:tr>
      <w:tr w:rsidR="003C41BC" w14:paraId="3C219E70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039D08D5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12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A689252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Cirrhosis and other chronic liver diseases due to hepatitis C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8C21D71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8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9F06719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76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6AFE4E8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41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4ED3BF3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49</w:t>
            </w:r>
          </w:p>
        </w:tc>
      </w:tr>
      <w:tr w:rsidR="003C41BC" w14:paraId="25B48976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70C7FB43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13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2FF2B9B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Cirrhosis and other chronic liver diseases due to alcohol use (mild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238B34C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1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4434A37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1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483177F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57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4290BC0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69</w:t>
            </w:r>
          </w:p>
        </w:tc>
      </w:tr>
      <w:tr w:rsidR="003C41BC" w14:paraId="79ED4C79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1A0A3D00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14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15D2E745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Cirrhosis and other chronic liver diseases due to alcohol use (moderate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6FEF35E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4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DCB4AEC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3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05F72E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18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EE8896F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24</w:t>
            </w:r>
          </w:p>
        </w:tc>
      </w:tr>
      <w:tr w:rsidR="003C41BC" w14:paraId="6F27BE25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1F9BC667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15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6172E6B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Cirrhosis and other chronic liver diseases due to alcohol use (severe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25C7FE9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8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1A3DA99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7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605E7F7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43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BA0B40A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51</w:t>
            </w:r>
          </w:p>
        </w:tc>
      </w:tr>
      <w:tr w:rsidR="003C41BC" w14:paraId="4890DED8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62B67B77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17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0DAB5EF9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Cirrhosis and other chronic liver diseases due to other caus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26728AA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2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A8FA9B2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28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46DE464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12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6DF88D4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21</w:t>
            </w:r>
          </w:p>
        </w:tc>
      </w:tr>
      <w:tr w:rsidR="003C41BC" w14:paraId="036174CE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78C1D64A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18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F46BC36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Peptic ulcer disease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7AF29AE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24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5DEA552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38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978FB9A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69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159215A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74</w:t>
            </w:r>
          </w:p>
        </w:tc>
      </w:tr>
      <w:tr w:rsidR="003C41BC" w14:paraId="0977F8A9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4CCAC718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19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1A44CFC5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Gastritis and duodeniti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CE36932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14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B477896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161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FE9C8AB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43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6C4081C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54</w:t>
            </w:r>
          </w:p>
        </w:tc>
      </w:tr>
      <w:tr w:rsidR="003C41BC" w14:paraId="4F6016E3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5A8B20BE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21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2673FF74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Appendiciti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B1BC43B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24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343E307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2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E6943FB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69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761D61F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7</w:t>
            </w:r>
            <w:ins w:id="37" w:author="Ock Minsu" w:date="2023-06-06T17:19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</w:tr>
      <w:tr w:rsidR="003C41BC" w14:paraId="3D75B7D5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345AE213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22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1D9FC40D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Paralytic ileus and intestinal obstruction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530F5B3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2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24E98BD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66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C4653CA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25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1095103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47</w:t>
            </w:r>
          </w:p>
        </w:tc>
      </w:tr>
      <w:tr w:rsidR="003C41BC" w14:paraId="1847B5D4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681A34C0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23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066A9CD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Inguinal, femoral, and abdominal hernia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D8D0793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25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6684DAB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61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A788CF6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71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DC48C51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8</w:t>
            </w:r>
            <w:ins w:id="38" w:author="Ock Minsu" w:date="2023-06-06T17:19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</w:tr>
      <w:tr w:rsidR="003C41BC" w14:paraId="59EA7B5B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1217348D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24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1F47B0FC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Inflammatory bowel disease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C5D6A06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6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6B91DAE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4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6B46A36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37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25B76D5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41</w:t>
            </w:r>
          </w:p>
        </w:tc>
      </w:tr>
      <w:tr w:rsidR="003C41BC" w14:paraId="3A003DA7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138B31D2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25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E02FE02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Vascular intestinal disorder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3D77FD3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2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D4F871C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9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EFF25A0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62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D5326B2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61</w:t>
            </w:r>
          </w:p>
        </w:tc>
      </w:tr>
      <w:tr w:rsidR="003C41BC" w14:paraId="0E6AB93A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3649F1FB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26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DD4FA82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Gallbladder and biliary diseas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E9B1C46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3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F989B79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2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C91361E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27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9D5E97A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34</w:t>
            </w:r>
          </w:p>
        </w:tc>
      </w:tr>
      <w:tr w:rsidR="003C41BC" w14:paraId="18448713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2F50999F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27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2224167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Pancreatiti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733E1B0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5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C65EB89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56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09D55D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35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D4B2E86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44</w:t>
            </w:r>
          </w:p>
        </w:tc>
      </w:tr>
      <w:tr w:rsidR="003C41BC" w14:paraId="5AC64089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17FEA6D1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28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1F525B45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Other digestive diseas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5843A83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19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CC58244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158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02339E7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56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2712C88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53</w:t>
            </w:r>
          </w:p>
        </w:tc>
      </w:tr>
      <w:tr w:rsidR="003C41BC" w14:paraId="7DDB1749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02A6AD87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29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F5BBAC8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Alzheimer's disease and other dementia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D1960FB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6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1AA2AE4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6</w:t>
            </w:r>
            <w:ins w:id="39" w:author="Ock Minsu" w:date="2023-06-06T17:15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83C3F07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29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A4AACFC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4</w:t>
            </w:r>
            <w:ins w:id="40" w:author="Ock Minsu" w:date="2023-06-06T17:19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</w:tr>
      <w:tr w:rsidR="003C41BC" w14:paraId="31546B7E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59194042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30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8C2FDD1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Parkinson's disease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B900C99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9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04022F9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97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78A78AF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53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6449D54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62</w:t>
            </w:r>
          </w:p>
        </w:tc>
      </w:tr>
      <w:tr w:rsidR="003C41BC" w14:paraId="79801FF7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0EACA1A9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31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0FC27E8E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Idiopathic epilepsy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37DBCDE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1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9C35BB9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12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6A2C88F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03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DF4F5A2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13</w:t>
            </w:r>
          </w:p>
        </w:tc>
      </w:tr>
      <w:tr w:rsidR="003C41BC" w14:paraId="1756499A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435737F2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32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040A2A71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Multiple sclerosi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50AD744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7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BF1179B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6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236F39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37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96EB659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42</w:t>
            </w:r>
          </w:p>
        </w:tc>
      </w:tr>
      <w:tr w:rsidR="003C41BC" w14:paraId="01F4CA7E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6452678B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33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85B2E17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Motor neuron disease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D040617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71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E6A831C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701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734B298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61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BB460DC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65</w:t>
            </w:r>
          </w:p>
        </w:tc>
      </w:tr>
      <w:tr w:rsidR="003C41BC" w14:paraId="5289DE76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2708ECE9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34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1C7575C6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Migraine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133F037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18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0934C2B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18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DDCD76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53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11FF86A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61</w:t>
            </w:r>
          </w:p>
        </w:tc>
      </w:tr>
      <w:tr w:rsidR="003C41BC" w14:paraId="2A8A4054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0E283A8C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35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85AD2FE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Tension-type headache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F5D34B7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18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5BC0D2D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176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A522FC5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52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DFF69CA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57</w:t>
            </w:r>
          </w:p>
        </w:tc>
      </w:tr>
      <w:tr w:rsidR="003C41BC" w14:paraId="6EECA71E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14D2971B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36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6DFBB050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Other neurological disorder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BA7CE2B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8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F9D310C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9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C6F62B6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46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82AD9A8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59</w:t>
            </w:r>
          </w:p>
        </w:tc>
      </w:tr>
      <w:tr w:rsidR="003C41BC" w14:paraId="5E0763DE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07D426BC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37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70DE9F16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Schizophrenia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789EFF4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9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1C718E9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98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E13A877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51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332C6F4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63</w:t>
            </w:r>
          </w:p>
        </w:tc>
      </w:tr>
      <w:tr w:rsidR="003C41BC" w14:paraId="56A710CE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5C8F24B2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38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7A7FB3D3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Major depressive disorder (mild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022ACD4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1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D4CE835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6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A74ECA8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88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2A7B3BC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13</w:t>
            </w:r>
          </w:p>
        </w:tc>
      </w:tr>
      <w:tr w:rsidR="003C41BC" w14:paraId="0D3227AA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623CA30C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39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B47F8FF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Major depressive disorder (moderate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3282F39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4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7A8565A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5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005A0D2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71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2F7883C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85</w:t>
            </w:r>
          </w:p>
        </w:tc>
      </w:tr>
      <w:tr w:rsidR="003C41BC" w14:paraId="099A8B63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58284B45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40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1CDC7DD8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Major depressive disorder (severe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1D490E6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8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2C7A1B1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7</w:t>
            </w:r>
            <w:ins w:id="41" w:author="Ock Minsu" w:date="2023-06-06T17:15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F92F0D9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90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32E7DBC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92</w:t>
            </w:r>
          </w:p>
        </w:tc>
      </w:tr>
      <w:tr w:rsidR="003C41BC" w14:paraId="027CC04A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08E212A2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41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63F19722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Dysthymia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63FDBBA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23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ADD4963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2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551423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67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8F24CE4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71</w:t>
            </w:r>
          </w:p>
        </w:tc>
      </w:tr>
      <w:tr w:rsidR="003C41BC" w14:paraId="13FB7B6D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06E99B4C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42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AF75FDE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Bipolar disorder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F25AD65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5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379B982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9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FCE8472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36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0BBE98D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61</w:t>
            </w:r>
          </w:p>
        </w:tc>
      </w:tr>
      <w:tr w:rsidR="003C41BC" w14:paraId="5B07EF52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31BAB6BA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43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6300C4E6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Anxiety disorder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F8EA8C3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0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EED0853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08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651692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87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F1F9E47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94</w:t>
            </w:r>
          </w:p>
        </w:tc>
      </w:tr>
      <w:tr w:rsidR="003C41BC" w14:paraId="438A1EDE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5A74FB59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47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4DB6803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Anorexia nervosa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0321D66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0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D9E9185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61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7416F63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16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45B098C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11</w:t>
            </w:r>
          </w:p>
        </w:tc>
      </w:tr>
      <w:tr w:rsidR="003C41BC" w14:paraId="455E9A15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24CF10C7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48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6C36BE0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Bulimia nervosa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20E3217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7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5A45B4B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37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D4F3C44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06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3C7DC63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03</w:t>
            </w:r>
          </w:p>
        </w:tc>
      </w:tr>
      <w:tr w:rsidR="003C41BC" w14:paraId="21D5BA40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5949E27B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49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02827423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Autism spectrum disorder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1AE01F5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2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B8E0A64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37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3318EDF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61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F42D441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77</w:t>
            </w:r>
          </w:p>
        </w:tc>
      </w:tr>
      <w:tr w:rsidR="003C41BC" w14:paraId="5B995951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1F56EDA9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50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64E84003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Asperger syndrome and other autistic spectrum disorder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CECA834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8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DFDA90F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0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74B79F1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48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591F60E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63</w:t>
            </w:r>
          </w:p>
        </w:tc>
      </w:tr>
      <w:tr w:rsidR="003C41BC" w14:paraId="6FD89B3B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25045749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51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29563B6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Attention-deficit/hyperactivity disorder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81F0EF1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23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A8CF483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19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C8D31F0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65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FC190B0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62</w:t>
            </w:r>
          </w:p>
        </w:tc>
      </w:tr>
      <w:tr w:rsidR="003C41BC" w14:paraId="356289B9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63C82AD4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52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112005B9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Conduct disorder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488439B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1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A964A07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1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2A2DBA5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88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CD0E80A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96</w:t>
            </w:r>
          </w:p>
        </w:tc>
      </w:tr>
      <w:tr w:rsidR="003C41BC" w14:paraId="6FD51233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204A50A1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53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E0402D5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Idiopathic developmental intellectual disability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AED971E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5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7CB4FC2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6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DBFBAF6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36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F746860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49</w:t>
            </w:r>
          </w:p>
        </w:tc>
      </w:tr>
      <w:tr w:rsidR="003C41BC" w14:paraId="45302577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5C281ADF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55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099BD008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Other mental disorder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9886F6A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8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2270B4D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2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EE961FC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47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A60F8A9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32</w:t>
            </w:r>
          </w:p>
        </w:tc>
      </w:tr>
      <w:tr w:rsidR="003C41BC" w14:paraId="5452B7AC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631A174D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56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7AFCD357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Alcohol use disorder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0449FCC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2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3B3443A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91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F4D4D39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25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39849C5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21</w:t>
            </w:r>
          </w:p>
        </w:tc>
      </w:tr>
      <w:tr w:rsidR="003C41BC" w14:paraId="29AABED9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045D28AA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57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04EDB9CF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Opioid use disorder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EFDE895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9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DD06050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0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E0BC225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49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423BA31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63</w:t>
            </w:r>
          </w:p>
        </w:tc>
      </w:tr>
      <w:tr w:rsidR="003C41BC" w14:paraId="49669AC8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16684488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58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919C3A3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Cocaine use disorder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C7320D4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1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7BF2BF9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9</w:t>
            </w:r>
            <w:ins w:id="42" w:author="Ock Minsu" w:date="2023-06-06T17:16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06C9D2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59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B795961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57</w:t>
            </w:r>
          </w:p>
        </w:tc>
      </w:tr>
      <w:tr w:rsidR="003C41BC" w14:paraId="24767D0C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004CBB82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59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1AC21D55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Amphetamine use disorder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3EBF4B6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8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E17C023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18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032C645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46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6ED30D1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69</w:t>
            </w:r>
          </w:p>
        </w:tc>
      </w:tr>
      <w:tr w:rsidR="003C41BC" w14:paraId="0C4671CD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70A7F4E5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60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766AF697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Cannabis use disorder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082F360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8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ABF485F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97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7483B94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10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922849F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22</w:t>
            </w:r>
          </w:p>
        </w:tc>
      </w:tr>
      <w:tr w:rsidR="003C41BC" w14:paraId="7BD249DB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05887522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61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F023A8B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Other drug use disorder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38CD23D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2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A7600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9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3DEA58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91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153EDB0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91</w:t>
            </w:r>
          </w:p>
        </w:tc>
      </w:tr>
      <w:tr w:rsidR="003C41BC" w14:paraId="105941CA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4D685D5B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66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7D23D35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Metabolic syndrome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782E93B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27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43A4125" w14:textId="77777777" w:rsidR="006B79B0" w:rsidRPr="003109B8" w:rsidRDefault="00F80335" w:rsidP="007A46DD">
            <w:pPr>
              <w:widowControl/>
              <w:wordWrap/>
              <w:autoSpaceDE/>
              <w:autoSpaceDN/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71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E1F193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76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BFD52AC" w14:textId="77777777" w:rsidR="006B79B0" w:rsidRPr="003109B8" w:rsidRDefault="00F80335" w:rsidP="007A46DD">
            <w:pPr>
              <w:widowControl/>
              <w:wordWrap/>
              <w:autoSpaceDE/>
              <w:autoSpaceDN/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83</w:t>
            </w:r>
          </w:p>
        </w:tc>
      </w:tr>
      <w:tr w:rsidR="003C41BC" w14:paraId="1D7513D2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4B3DA9CA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69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17A78832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Chronic kidney disease due to hypertension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120A987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1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D145ED6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0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86F377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02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136C6CA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09</w:t>
            </w:r>
          </w:p>
        </w:tc>
      </w:tr>
      <w:tr w:rsidR="003C41BC" w14:paraId="79CD5AEB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2F861580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70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5F3A628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Chronic kidney disease due to glomerulonephriti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F3A15C6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3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26228CA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52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AC3C1BF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17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2EC9998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35</w:t>
            </w:r>
          </w:p>
        </w:tc>
      </w:tr>
      <w:tr w:rsidR="003C41BC" w14:paraId="1F8FADDF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5625EF91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71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086473CF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Chronic kidney disease due to other and unspecified caus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0BB6F6B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3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1AE1D96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17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B1C26F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13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17CE5FB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15</w:t>
            </w:r>
          </w:p>
        </w:tc>
      </w:tr>
      <w:tr w:rsidR="003C41BC" w14:paraId="0B9FE9CB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660DF5C3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72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09A2B0F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Acute glomerulonephriti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572A388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6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9F88461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98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FB4D56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38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CD2BCC1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6</w:t>
            </w:r>
            <w:ins w:id="43" w:author="Ock Minsu" w:date="2023-06-06T17:19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</w:tr>
      <w:tr w:rsidR="003C41BC" w14:paraId="07104D88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10D8D4A2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73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6962140E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Eczema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2A848AE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13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CF9351F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14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F77AE1E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41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D5F9627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5</w:t>
            </w:r>
            <w:ins w:id="44" w:author="Ock Minsu" w:date="2023-06-06T17:19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</w:tr>
      <w:tr w:rsidR="003C41BC" w14:paraId="41499F6D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177B1B86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74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68DB913C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Atopic dermatiti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A5F956B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22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FF415EB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27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1F9AF5C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63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2C95834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71</w:t>
            </w:r>
          </w:p>
        </w:tc>
      </w:tr>
      <w:tr w:rsidR="003C41BC" w14:paraId="4B11CEB8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4075FEF3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77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09C28EC4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Psoriasi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7EBAA8E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24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6FAC9A6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31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E16CAC3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68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B6D4C38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72</w:t>
            </w:r>
          </w:p>
        </w:tc>
      </w:tr>
      <w:tr w:rsidR="003C41BC" w14:paraId="46DD3B07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05344289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78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0E94581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Celluliti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01C477F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23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7EFA09C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5</w:t>
            </w:r>
            <w:ins w:id="45" w:author="Ock Minsu" w:date="2023-06-06T17:16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EF179D4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65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0DBAF34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77</w:t>
            </w:r>
          </w:p>
        </w:tc>
      </w:tr>
      <w:tr w:rsidR="003C41BC" w14:paraId="257FED1B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302E4CEB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79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7B4990E2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Pyoderma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048332C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2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E00F99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6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C36103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90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46D7073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13</w:t>
            </w:r>
          </w:p>
        </w:tc>
      </w:tr>
      <w:tr w:rsidR="003C41BC" w14:paraId="73D5A04C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37B7EC11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80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25E8180D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Scabi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3EF7653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18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49B328F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197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0EF5AB5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52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977CBE4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63</w:t>
            </w:r>
          </w:p>
        </w:tc>
      </w:tr>
      <w:tr w:rsidR="003C41BC" w14:paraId="3640B18B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657385D5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81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1BE230E5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Fungal skin diseas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F7A85FA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22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A7297EC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1</w:t>
            </w:r>
            <w:ins w:id="46" w:author="Ock Minsu" w:date="2023-06-06T17:17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93AF2E2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64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58479C8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66</w:t>
            </w:r>
          </w:p>
        </w:tc>
      </w:tr>
      <w:tr w:rsidR="003C41BC" w14:paraId="7862B139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6AE7EAB3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82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E23C09F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Viral skin diseas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CA18DAC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19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C4C743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17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41D55FE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56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478C678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68</w:t>
            </w:r>
          </w:p>
        </w:tc>
      </w:tr>
      <w:tr w:rsidR="003C41BC" w14:paraId="1E8C4042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7D35CA6B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83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13A36EAC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Acne vulgari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FD98370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05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694606A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05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5439EBF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23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E2DCFDD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29</w:t>
            </w:r>
          </w:p>
        </w:tc>
      </w:tr>
      <w:tr w:rsidR="003C41BC" w14:paraId="7C031358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0589D7D5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84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1429AE2B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Alopecia areata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E0B6C68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13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74AA1E1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12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531153F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40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708E9EE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45</w:t>
            </w:r>
          </w:p>
        </w:tc>
      </w:tr>
      <w:tr w:rsidR="003C41BC" w14:paraId="5AE6AC28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1D0A068A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85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24A9A172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Pruritu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AA34691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10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4D6EC57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10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3579E8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34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2928AE1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4</w:t>
            </w:r>
            <w:ins w:id="47" w:author="Ock Minsu" w:date="2023-06-06T17:19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</w:tr>
      <w:tr w:rsidR="003C41BC" w14:paraId="7737B528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5E67733D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86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1BCDCE7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Urticaria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573596C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10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53A2CFF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098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3DD0549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33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1208269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38</w:t>
            </w:r>
          </w:p>
        </w:tc>
      </w:tr>
      <w:tr w:rsidR="003C41BC" w14:paraId="3CC72E9B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2F2DB685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87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07BFD0E1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Decubitus ulcer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4BD02EE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9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2265155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88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30B00CB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50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82A608F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56</w:t>
            </w:r>
          </w:p>
        </w:tc>
      </w:tr>
      <w:tr w:rsidR="003C41BC" w14:paraId="3C6C8F42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4053D649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88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6B509086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Other skin and subcutaneous diseas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CC55500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13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95A9F45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13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49CCB5E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41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E32C2EB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47</w:t>
            </w:r>
          </w:p>
        </w:tc>
      </w:tr>
      <w:tr w:rsidR="003C41BC" w14:paraId="641BBCAE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2BC0A14F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89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17F90E5F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Glaucoma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8A90E9B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9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8A21DB6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7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E5A9AF2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15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4F708DD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15</w:t>
            </w:r>
          </w:p>
        </w:tc>
      </w:tr>
      <w:tr w:rsidR="003C41BC" w14:paraId="2A6CEF68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17225A79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90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1BF57FB8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Cataract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4316C51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28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7153B49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4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49053E2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79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FEEE251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75</w:t>
            </w:r>
          </w:p>
        </w:tc>
      </w:tr>
      <w:tr w:rsidR="003C41BC" w14:paraId="087DB6E6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3029222D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91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510F76F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Age-related macular degeneration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6F1240E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0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C0118E8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31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12564BB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17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2963BB6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34</w:t>
            </w:r>
          </w:p>
        </w:tc>
      </w:tr>
      <w:tr w:rsidR="003C41BC" w14:paraId="4A7D8A84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59DE39BE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92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D5A23F6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Refraction and accommodation disorder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6226A76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20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15AFF65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22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0486F5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59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7BA207F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69</w:t>
            </w:r>
          </w:p>
        </w:tc>
      </w:tr>
      <w:tr w:rsidR="003C41BC" w14:paraId="2BEB9E8E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4D37D6C0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94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723653B2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Other vision los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935CC9A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0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FF6EA05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2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E7C6C87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98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65C3F0C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2</w:t>
            </w:r>
            <w:ins w:id="48" w:author="Ock Minsu" w:date="2023-06-06T17:20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</w:tr>
      <w:tr w:rsidR="003C41BC" w14:paraId="788CAEAC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092E7658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95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67ECFC1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Age-related and other hearing los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9F50B62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27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8C29A80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51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ADE98E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77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6E5CA3F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77</w:t>
            </w:r>
          </w:p>
        </w:tc>
      </w:tr>
      <w:tr w:rsidR="003C41BC" w14:paraId="70D1C6F5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4815E9E1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96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0BBA3E13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Allergic rhiniti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2EC1082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08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5420825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082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13F40C5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29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2A4A16E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35</w:t>
            </w:r>
          </w:p>
        </w:tc>
      </w:tr>
      <w:tr w:rsidR="003C41BC" w14:paraId="4307015F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3ACAA894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97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0BB20E1C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Other sense organ diseas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8D40191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2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84CF6C3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27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A35D93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91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54995DD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</w:t>
            </w:r>
            <w:ins w:id="49" w:author="Ock Minsu" w:date="2023-06-06T17:20:00Z">
              <w:r w:rsidR="00FF6F97">
                <w:rPr>
                  <w:rFonts w:eastAsia="맑은 고딕" w:cs="Times New Roman"/>
                  <w:color w:val="000000"/>
                </w:rPr>
                <w:t>00</w:t>
              </w:r>
            </w:ins>
          </w:p>
        </w:tc>
      </w:tr>
      <w:tr w:rsidR="003C41BC" w14:paraId="47DCFC68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7ECC7B4A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298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05A2C7AA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Rheumatoid arthriti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0D268F3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2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31101DA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2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E80DE4A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23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0DC8B69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32</w:t>
            </w:r>
          </w:p>
        </w:tc>
      </w:tr>
      <w:tr w:rsidR="003C41BC" w14:paraId="267CDB0B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03CC03A4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303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4B46699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Low back pain (mild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7D0C203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13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EAFE366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11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CB3B8FD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40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5CCA258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43</w:t>
            </w:r>
          </w:p>
        </w:tc>
      </w:tr>
      <w:tr w:rsidR="003C41BC" w14:paraId="4CD1B662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1EEBFD01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304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E55D831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Low back pain (moderate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E53BEEC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0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DD02586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7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53C4B97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85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52CA563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84</w:t>
            </w:r>
          </w:p>
        </w:tc>
      </w:tr>
      <w:tr w:rsidR="003C41BC" w14:paraId="1B0ED448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244EAB57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305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790FE4FF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Low back pain (severe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1D0F3E9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9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82A136C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4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381817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13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000D596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05</w:t>
            </w:r>
          </w:p>
        </w:tc>
      </w:tr>
      <w:tr w:rsidR="003C41BC" w14:paraId="0B4B1941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22F2859B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306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CFC4EAB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Neck pain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662DB47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12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982EE83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126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F04E883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38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A58CA07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45</w:t>
            </w:r>
          </w:p>
        </w:tc>
      </w:tr>
      <w:tr w:rsidR="003C41BC" w14:paraId="77EF7ACF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5B149A9E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307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07C8E98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Gout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57725FA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4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6F8A99B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32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8F8B94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96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9EA98AA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01</w:t>
            </w:r>
          </w:p>
        </w:tc>
      </w:tr>
      <w:tr w:rsidR="003C41BC" w14:paraId="6C788D3F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39475B39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308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018375A6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Other musculoskeletal disorder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B450FE9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19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38036BD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18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8C0AE84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55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2F3C279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68</w:t>
            </w:r>
          </w:p>
        </w:tc>
      </w:tr>
      <w:tr w:rsidR="003C41BC" w14:paraId="0CBC7AFB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67CF9C4D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310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22AC1DE6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Neural tube defect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003D7EC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76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E7F4AA1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74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45EF0C9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01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94810E1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99</w:t>
            </w:r>
          </w:p>
        </w:tc>
      </w:tr>
      <w:tr w:rsidR="003C41BC" w14:paraId="47D28B21" w14:textId="77777777" w:rsidTr="009E6DC3">
        <w:trPr>
          <w:trHeight w:val="330"/>
        </w:trPr>
        <w:tc>
          <w:tcPr>
            <w:tcW w:w="546" w:type="dxa"/>
            <w:noWrap/>
            <w:vAlign w:val="center"/>
            <w:hideMark/>
          </w:tcPr>
          <w:p w14:paraId="35C6B099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311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2271A704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Congenital heart anomali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D20F83A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9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4DFB69D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82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56D9474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47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7E503E1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53</w:t>
            </w:r>
          </w:p>
        </w:tc>
      </w:tr>
      <w:tr w:rsidR="003C41BC" w14:paraId="032D36C5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73305A42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12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21039E0C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Orofacial cleft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2D306CE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9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4B8DB83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28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2C9FFCB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49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A66C1FF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73</w:t>
            </w:r>
          </w:p>
        </w:tc>
      </w:tr>
      <w:tr w:rsidR="003C41BC" w14:paraId="7FB74ACF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789AE2F4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/>
              </w:rPr>
              <w:t>313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69019E1B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Down's syndrome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E1B5F20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5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1D4F59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3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E7A0BEF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24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B289A61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27</w:t>
            </w:r>
          </w:p>
        </w:tc>
      </w:tr>
      <w:tr w:rsidR="003C41BC" w14:paraId="423E0C7D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35BDE3A8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14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0D372A1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Turner syndrome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AE17915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6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6EEF85E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51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8BAEA8A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79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5C49968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83</w:t>
            </w:r>
          </w:p>
        </w:tc>
      </w:tr>
      <w:tr w:rsidR="003C41BC" w14:paraId="7C618C85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6171EBDA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15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6A71FF3B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Klinefelter syndrome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2596FFF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5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C2A6341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72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12E7161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77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DC07BFE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93</w:t>
            </w:r>
          </w:p>
        </w:tc>
      </w:tr>
      <w:tr w:rsidR="003C41BC" w14:paraId="34CD5AEC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4558D4EF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16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7BEDB029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Other chromosomal abnormaliti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88BFED7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5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DBC7850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5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6078B8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23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A03F4A5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37</w:t>
            </w:r>
          </w:p>
        </w:tc>
      </w:tr>
      <w:tr w:rsidR="003C41BC" w14:paraId="72B445BF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4525E8AD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17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A5BFFA0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Congenital musculoskeletal and limb anomali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66A819B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4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EFAE10B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51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9980C48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18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91C0337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34</w:t>
            </w:r>
          </w:p>
        </w:tc>
      </w:tr>
      <w:tr w:rsidR="003C41BC" w14:paraId="20E7851B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08E49864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18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4B6EC4D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Urogenital congenital anomali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89413C0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2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3C6750F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3</w:t>
            </w:r>
            <w:ins w:id="50" w:author="Ock Minsu" w:date="2023-06-06T17:17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857ECB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60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F5DEA05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74</w:t>
            </w:r>
          </w:p>
        </w:tc>
      </w:tr>
      <w:tr w:rsidR="003C41BC" w14:paraId="03DC8848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6CEA14A1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19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6B264AB0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Digestive congenital anomali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70C38D9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3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AEDC0DC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3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E0CA491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65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6123734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75</w:t>
            </w:r>
          </w:p>
        </w:tc>
      </w:tr>
      <w:tr w:rsidR="003C41BC" w14:paraId="4AA98FD0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3E64E316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20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F688DEC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Other congenital anomali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91962CA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9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DEFA0DF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82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FB5B68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92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1EEA129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98</w:t>
            </w:r>
          </w:p>
        </w:tc>
      </w:tr>
      <w:tr w:rsidR="003C41BC" w14:paraId="43B5C91C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65FF0A4F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21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043B5A2F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Interstitial nephritis and urinary tract infection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3FF7C9C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0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B5C6E13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2</w:t>
            </w:r>
            <w:ins w:id="51" w:author="Ock Minsu" w:date="2023-06-06T17:17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3F79D0E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19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D50E6DF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31</w:t>
            </w:r>
          </w:p>
        </w:tc>
      </w:tr>
      <w:tr w:rsidR="003C41BC" w14:paraId="3CF5EF5C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2FF117AE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22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F264640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Urolithiasi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A61EF80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26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A2DCAB4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66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9C646FC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73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69E2B75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82</w:t>
            </w:r>
          </w:p>
        </w:tc>
      </w:tr>
      <w:tr w:rsidR="003C41BC" w14:paraId="29D65415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41EC7DAE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23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289E4D36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Benign prostatic hyperplasia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C04D1A7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20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FEBE6FC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32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80919ED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59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03484C4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72</w:t>
            </w:r>
          </w:p>
        </w:tc>
      </w:tr>
      <w:tr w:rsidR="003C41BC" w14:paraId="6BCF313E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1E646D4B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24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0DC18A8D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Male infertility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4ECEE75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29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084D0ED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62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4FE672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83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E486ECA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81</w:t>
            </w:r>
          </w:p>
        </w:tc>
      </w:tr>
      <w:tr w:rsidR="003C41BC" w14:paraId="435B2675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06A10D17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26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6B7FDEAE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Other urinary diseas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38EA350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18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21BEF55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19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4B95D5A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52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63F3EDC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62</w:t>
            </w:r>
          </w:p>
        </w:tc>
      </w:tr>
      <w:tr w:rsidR="003C41BC" w14:paraId="5A836BB9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1ADF3A9C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27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00D83FED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Uterine fibroid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31924FE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20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6ACD919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1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0117B97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57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9BF49EB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67</w:t>
            </w:r>
          </w:p>
        </w:tc>
      </w:tr>
      <w:tr w:rsidR="003C41BC" w14:paraId="62329344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7EC8909D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28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6F60D344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Polycystic ovarian syndrome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095B7D5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8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ABA6861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7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C4330C6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10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8B2E61C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15</w:t>
            </w:r>
          </w:p>
        </w:tc>
      </w:tr>
      <w:tr w:rsidR="003C41BC" w14:paraId="2533920E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49488267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29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7DBF7611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Female infertility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5216369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0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CEF8916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1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C6AF7F1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86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EB6C86B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95</w:t>
            </w:r>
          </w:p>
        </w:tc>
      </w:tr>
      <w:tr w:rsidR="003C41BC" w14:paraId="7A3F54B0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4676ED1D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30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B735D0E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Endometriosi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3C5D506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1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78A3973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3</w:t>
            </w:r>
            <w:ins w:id="52" w:author="Ock Minsu" w:date="2023-06-06T17:17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CAA467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89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511E306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01</w:t>
            </w:r>
          </w:p>
        </w:tc>
      </w:tr>
      <w:tr w:rsidR="003C41BC" w14:paraId="5FA63F2D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6AA0D946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31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7BC3DA7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Genital prolapse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B9606BC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7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58D36AF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9</w:t>
            </w:r>
            <w:ins w:id="53" w:author="Ock Minsu" w:date="2023-06-06T17:17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77AFFE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08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A763A2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2</w:t>
            </w:r>
            <w:ins w:id="54" w:author="Ock Minsu" w:date="2023-06-06T17:20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</w:tr>
      <w:tr w:rsidR="003C41BC" w14:paraId="20CE38B6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07D28EF9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32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3C38FF8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Premenstrual syndrome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076E8B2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15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CC9D912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128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6994A4E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45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1C43FBE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46</w:t>
            </w:r>
          </w:p>
        </w:tc>
      </w:tr>
      <w:tr w:rsidR="003C41BC" w14:paraId="254D769D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22626C0B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33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4D7B83D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Other gynecological diseas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2C3D89F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25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E5A2B25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4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4360D0D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70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89F60B2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75</w:t>
            </w:r>
          </w:p>
        </w:tc>
      </w:tr>
      <w:tr w:rsidR="003C41BC" w14:paraId="3F987F67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27CC38BB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34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60A933A6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proofErr w:type="spellStart"/>
            <w:r w:rsidRPr="007A46DD">
              <w:rPr>
                <w:rFonts w:eastAsia="맑은 고딕" w:cs="Times New Roman"/>
              </w:rPr>
              <w:t>Thalassemias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62F5FB7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8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277C558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4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DAC750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46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F1D3C21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41</w:t>
            </w:r>
          </w:p>
        </w:tc>
      </w:tr>
      <w:tr w:rsidR="003C41BC" w14:paraId="7058D8DD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585C5BD9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35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6A3C6DF8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proofErr w:type="spellStart"/>
            <w:r w:rsidRPr="007A46DD">
              <w:rPr>
                <w:rFonts w:eastAsia="맑은 고딕" w:cs="Times New Roman"/>
              </w:rPr>
              <w:t>Thalassaemias</w:t>
            </w:r>
            <w:proofErr w:type="spellEnd"/>
            <w:r w:rsidRPr="007A46DD">
              <w:rPr>
                <w:rFonts w:eastAsia="맑은 고딕" w:cs="Times New Roman"/>
              </w:rPr>
              <w:t xml:space="preserve"> trait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B53B0A4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7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4AC4C7C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5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0FF00C6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44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1CD6998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45</w:t>
            </w:r>
          </w:p>
        </w:tc>
      </w:tr>
      <w:tr w:rsidR="003C41BC" w14:paraId="2A0BC671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1B847ED0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36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501B406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Sickle cell disorder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D642870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4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6703DDC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17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01ED6D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71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3FE3388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68</w:t>
            </w:r>
          </w:p>
        </w:tc>
      </w:tr>
      <w:tr w:rsidR="003C41BC" w14:paraId="0FCC2103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20C8B552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37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EE0BD37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Sickle cell trait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EC7CA30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9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1A459CB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9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915B017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51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0113932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59</w:t>
            </w:r>
          </w:p>
        </w:tc>
      </w:tr>
      <w:tr w:rsidR="003C41BC" w14:paraId="1089E7F6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251B2E82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38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1ED3F078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G6PD deficiency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3BCEAC2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2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186F309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36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12682F3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60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D7A8695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76</w:t>
            </w:r>
          </w:p>
        </w:tc>
      </w:tr>
      <w:tr w:rsidR="003C41BC" w14:paraId="5C4DE4CD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15947627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39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7B8568F7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G6PD trait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818D1C7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2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34977B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36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A441DF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63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77FC8F9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77</w:t>
            </w:r>
          </w:p>
        </w:tc>
      </w:tr>
      <w:tr w:rsidR="003C41BC" w14:paraId="31CA31F2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334F7F57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40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0BD4F18B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 xml:space="preserve">Other hemoglobinopathies and hemolytic </w:t>
            </w:r>
            <w:proofErr w:type="spellStart"/>
            <w:r w:rsidRPr="007A46DD">
              <w:rPr>
                <w:rFonts w:eastAsia="맑은 고딕" w:cs="Times New Roman"/>
              </w:rPr>
              <w:t>anaemias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343192C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7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0295EE3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8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E2A0343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40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CBCED1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55</w:t>
            </w:r>
          </w:p>
        </w:tc>
      </w:tr>
      <w:tr w:rsidR="003C41BC" w14:paraId="0A96A45A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34EADADF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41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0DB5B34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Endocrine, metabolic, blood, and immune disorder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A46AA96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3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40B2E62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51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FF430A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29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ABB9D83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42</w:t>
            </w:r>
          </w:p>
        </w:tc>
      </w:tr>
      <w:tr w:rsidR="003C41BC" w14:paraId="63545DB2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502BCA9D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42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B08D289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Caries of deciduous teeth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C81A204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06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43161E5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062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85845B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25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E335BC5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3</w:t>
            </w:r>
            <w:ins w:id="55" w:author="Ock Minsu" w:date="2023-06-06T17:20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</w:tr>
      <w:tr w:rsidR="003C41BC" w14:paraId="6F5CFB5B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369B5A4B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43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00E3C6EB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Caries of permanent teeth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D52C66A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12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B92AE52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12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364E9D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39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F72BA2B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45</w:t>
            </w:r>
          </w:p>
        </w:tc>
      </w:tr>
      <w:tr w:rsidR="003C41BC" w14:paraId="01E409A0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5D23B616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44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E0D56B7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Periodontal disease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0C47376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20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B8E4C90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11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D1BE9DC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58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2E76395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66</w:t>
            </w:r>
          </w:p>
        </w:tc>
      </w:tr>
      <w:tr w:rsidR="003C41BC" w14:paraId="0493E09C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2451DEF9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45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73E3C87F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Edentulism and severe tooth los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48FA4BB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6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5AF3F53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3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F1D1F20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39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B4015E0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35</w:t>
            </w:r>
          </w:p>
        </w:tc>
      </w:tr>
      <w:tr w:rsidR="003C41BC" w14:paraId="2EB705BF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381C76EC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46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70B02B1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Other oral disorder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C731AAA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19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6D2C7D9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07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F498C5F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55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39B0FB9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65</w:t>
            </w:r>
          </w:p>
        </w:tc>
      </w:tr>
      <w:tr w:rsidR="003C41BC" w14:paraId="6F92ACB2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3E644C8D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48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28D980BC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Pedestrian road injuri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B2C7906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5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42BB505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2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CC527E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34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8855ECD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32</w:t>
            </w:r>
          </w:p>
        </w:tc>
      </w:tr>
      <w:tr w:rsidR="003C41BC" w14:paraId="15C28BCC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68F81AC7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49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112836B6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Cyclist road injuri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EC7A59B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29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C28FBB5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8</w:t>
            </w:r>
            <w:ins w:id="56" w:author="Ock Minsu" w:date="2023-06-06T17:17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4D24C6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81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988877C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86</w:t>
            </w:r>
          </w:p>
        </w:tc>
      </w:tr>
      <w:tr w:rsidR="003C41BC" w14:paraId="06A3AAA7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6379CC3A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50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29CB2F9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Motorcyclist road injuri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08AD57E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2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92D3736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46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6ABF6CB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64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E27C454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81</w:t>
            </w:r>
          </w:p>
        </w:tc>
      </w:tr>
      <w:tr w:rsidR="003C41BC" w14:paraId="451A8BC5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4FD67DF1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51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72AA6602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Motor vehicle road injuri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E18444E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0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4011543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92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8999CA2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56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81ABEE7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58</w:t>
            </w:r>
          </w:p>
        </w:tc>
      </w:tr>
      <w:tr w:rsidR="003C41BC" w14:paraId="795EACF0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2670D4F7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52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51A6DDBF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Other road injuri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995D64F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1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44B5A15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3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CBB91C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89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7894D13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02</w:t>
            </w:r>
          </w:p>
        </w:tc>
      </w:tr>
      <w:tr w:rsidR="003C41BC" w14:paraId="147B3A94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401D67A0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53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31D4974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Other transport injuri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597C94C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1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B124080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8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6414AD0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22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1DFDF02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2</w:t>
            </w:r>
            <w:ins w:id="57" w:author="Ock Minsu" w:date="2023-06-06T17:20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</w:tr>
      <w:tr w:rsidR="003C41BC" w14:paraId="0BD764F1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5682F3FD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54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78D721E6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Fall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03C7175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1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9D98DEA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21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A261FF4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21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3A4943A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7</w:t>
            </w:r>
            <w:ins w:id="58" w:author="Ock Minsu" w:date="2023-06-06T17:20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</w:tr>
      <w:tr w:rsidR="003C41BC" w14:paraId="1515B8DA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61482C5E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55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28DB028B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Drowning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4FD53A7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2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57F209C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27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12CCB9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63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144BD10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72</w:t>
            </w:r>
          </w:p>
        </w:tc>
      </w:tr>
      <w:tr w:rsidR="003C41BC" w14:paraId="5F97AE89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7D6132D9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56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14E89CC1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Fire, heat, and hot substanc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AD25D93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9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35C927D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7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6CA732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15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056DE37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14</w:t>
            </w:r>
          </w:p>
        </w:tc>
      </w:tr>
      <w:tr w:rsidR="003C41BC" w14:paraId="4EDF98F3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590F98CE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59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6660B46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Unintentional firearm injuri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3CB609C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46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C4614E4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68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79C4EF6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40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28E0EED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48</w:t>
            </w:r>
          </w:p>
        </w:tc>
      </w:tr>
      <w:tr w:rsidR="003C41BC" w14:paraId="02603044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72FB900B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60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7D1FA2C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Unintentional suffocation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D772D59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68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0136E20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77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4747D57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45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3F969E4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5</w:t>
            </w:r>
            <w:ins w:id="59" w:author="Ock Minsu" w:date="2023-06-06T17:20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</w:tr>
      <w:tr w:rsidR="003C41BC" w14:paraId="332E5119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3F284B6A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61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07E1E985" w14:textId="77777777" w:rsidR="006B79B0" w:rsidRPr="007A46DD" w:rsidRDefault="00F80335" w:rsidP="00E311D9">
            <w:pPr>
              <w:rPr>
                <w:rFonts w:eastAsia="맑은 고딕" w:cs="Times New Roman"/>
              </w:rPr>
            </w:pPr>
            <w:r w:rsidRPr="007A46DD">
              <w:rPr>
                <w:rFonts w:eastAsia="맑은 고딕" w:cs="Times New Roman"/>
              </w:rPr>
              <w:t>Other exposure to mechanical forc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0C84CCA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0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F36A113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98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DCE1885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85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68F514A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91</w:t>
            </w:r>
          </w:p>
        </w:tc>
      </w:tr>
      <w:tr w:rsidR="003C41BC" w14:paraId="6EE3031D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12E9F9B6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62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351D757D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Adverse effects of medical treatment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63102FE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0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14CA828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0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4DBF739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85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5A826BE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93</w:t>
            </w:r>
          </w:p>
        </w:tc>
      </w:tr>
      <w:tr w:rsidR="003C41BC" w14:paraId="3E52EAB7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15FB634D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63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681D4CDF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Venomous animal contact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71B074A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39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2F37A85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9</w:t>
            </w:r>
            <w:ins w:id="60" w:author="Ock Minsu" w:date="2023-06-06T17:17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B03BF4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15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0F8A806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2</w:t>
            </w:r>
            <w:ins w:id="61" w:author="Ock Minsu" w:date="2023-06-06T17:20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</w:tr>
      <w:tr w:rsidR="003C41BC" w14:paraId="2D304FB5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0E03349E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64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2C06457A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Non-venomous animal contact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7A41604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10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CED4FE0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13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1E1598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34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82F6486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47</w:t>
            </w:r>
          </w:p>
        </w:tc>
      </w:tr>
      <w:tr w:rsidR="003C41BC" w14:paraId="1DB38FC9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316EA33A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65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7C78C50E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Pulmonary aspiration and foreign body in airway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02C93E3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6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932313A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78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59735AA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82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4F2B26A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96</w:t>
            </w:r>
          </w:p>
        </w:tc>
      </w:tr>
      <w:tr w:rsidR="003C41BC" w14:paraId="3899942F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0C9FCE7D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66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69C15B4A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Foreign body in ey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9D80378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11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F09E76A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12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9FF98AA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37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D906C5A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45</w:t>
            </w:r>
          </w:p>
        </w:tc>
      </w:tr>
      <w:tr w:rsidR="003C41BC" w14:paraId="123B2D53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76D6A098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67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22DBD909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Foreign body in other body part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72204CF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16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F1F7189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15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5363AC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47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E237B39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52</w:t>
            </w:r>
          </w:p>
        </w:tc>
      </w:tr>
      <w:tr w:rsidR="003C41BC" w14:paraId="73F25B77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0346870C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68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43B78C2F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Environmental heat and cold exposure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389C316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24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70E15F0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5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26C3DE0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69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D8EA23A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78</w:t>
            </w:r>
          </w:p>
        </w:tc>
      </w:tr>
      <w:tr w:rsidR="003C41BC" w14:paraId="6C0888F8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33ABE09D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69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63D4AE97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 xml:space="preserve">Exposure to forces of nature 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13AC29A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24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6486F6D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4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3E78E93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70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5557F7B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75</w:t>
            </w:r>
          </w:p>
        </w:tc>
      </w:tr>
      <w:tr w:rsidR="003C41BC" w14:paraId="50E83023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1E7B7287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70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00E57632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Other unintentional injurie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DF404C6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24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5680B02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3</w:t>
            </w:r>
            <w:ins w:id="62" w:author="Ock Minsu" w:date="2023-06-06T17:17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37AFA1B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70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FD9C85C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72</w:t>
            </w:r>
          </w:p>
        </w:tc>
      </w:tr>
      <w:tr w:rsidR="003C41BC" w14:paraId="6B2E581B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768B89D3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71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62335F0F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Self-harm by firearm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7D2A295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7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6B409B2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6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3E4A3CB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84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56C6A14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89</w:t>
            </w:r>
          </w:p>
        </w:tc>
      </w:tr>
      <w:tr w:rsidR="003C41BC" w14:paraId="21E80DF9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6BF6F1A7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72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7BA17898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Self-harm by other specified mean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C9C52D4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4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42299B6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61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E6F96FD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72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A002067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88</w:t>
            </w:r>
          </w:p>
        </w:tc>
      </w:tr>
      <w:tr w:rsidR="003C41BC" w14:paraId="11F2AA38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5E6CDB47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73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11251A1F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Physical violence by firearm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767DD3E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3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69F8663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0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0F36F42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65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6003B60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65</w:t>
            </w:r>
          </w:p>
        </w:tc>
      </w:tr>
      <w:tr w:rsidR="003C41BC" w14:paraId="031C39F6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2578DFBE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74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292C34BF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Physical violence by sharp object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FF04A1F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27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0584CB8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26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84174B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77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47E7A08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7</w:t>
            </w:r>
            <w:ins w:id="63" w:author="Ock Minsu" w:date="2023-06-06T17:20:00Z">
              <w:r w:rsidR="00FF6F97">
                <w:rPr>
                  <w:rFonts w:eastAsia="맑은 고딕" w:cs="Times New Roman"/>
                  <w:color w:val="000000"/>
                </w:rPr>
                <w:t>0</w:t>
              </w:r>
            </w:ins>
          </w:p>
        </w:tc>
      </w:tr>
      <w:tr w:rsidR="003C41BC" w14:paraId="557363F2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6CE8368E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75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2381DB87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Sexual violence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7CF90DA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2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0F4C7A0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0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99B0317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60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AD26B83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62</w:t>
            </w:r>
          </w:p>
        </w:tc>
      </w:tr>
      <w:tr w:rsidR="003C41BC" w14:paraId="63A50763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46CE0F35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76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6A2A4B5A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Physical violence by other mean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399B97F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26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B6E3C5D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38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F0EA61B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74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007506B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274</w:t>
            </w:r>
          </w:p>
        </w:tc>
      </w:tr>
      <w:tr w:rsidR="003C41BC" w14:paraId="56596F45" w14:textId="77777777" w:rsidTr="009E6DC3">
        <w:trPr>
          <w:trHeight w:val="330"/>
        </w:trPr>
        <w:tc>
          <w:tcPr>
            <w:tcW w:w="546" w:type="dxa"/>
            <w:noWrap/>
            <w:vAlign w:val="center"/>
          </w:tcPr>
          <w:p w14:paraId="4D195E2B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77</w:t>
            </w:r>
          </w:p>
        </w:tc>
        <w:tc>
          <w:tcPr>
            <w:tcW w:w="3423" w:type="dxa"/>
            <w:shd w:val="clear" w:color="auto" w:fill="auto"/>
            <w:noWrap/>
            <w:vAlign w:val="center"/>
          </w:tcPr>
          <w:p w14:paraId="613E8577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Conflict and terrorism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6930B03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1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21A3154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5</w:t>
            </w:r>
            <w:ins w:id="64" w:author="Ock Minsu" w:date="2023-06-06T17:17:00Z">
              <w:r w:rsidR="00FF6F97">
                <w:rPr>
                  <w:rFonts w:eastAsia="맑은 고딕" w:cs="Times New Roman"/>
                  <w:color w:val="000000"/>
                </w:rPr>
                <w:t>00</w:t>
              </w:r>
            </w:ins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E3490C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59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776098F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61</w:t>
            </w:r>
          </w:p>
        </w:tc>
      </w:tr>
      <w:tr w:rsidR="003C41BC" w14:paraId="19F46A96" w14:textId="77777777" w:rsidTr="00D56B96">
        <w:trPr>
          <w:trHeight w:val="330"/>
        </w:trPr>
        <w:tc>
          <w:tcPr>
            <w:tcW w:w="546" w:type="dxa"/>
            <w:tcBorders>
              <w:bottom w:val="single" w:sz="4" w:space="0" w:color="auto"/>
            </w:tcBorders>
            <w:noWrap/>
            <w:vAlign w:val="center"/>
          </w:tcPr>
          <w:p w14:paraId="400E7D01" w14:textId="77777777" w:rsidR="006B79B0" w:rsidRPr="003109B8" w:rsidRDefault="00F80335" w:rsidP="00E311D9">
            <w:pPr>
              <w:rPr>
                <w:rFonts w:cs="Times New Roman"/>
              </w:rPr>
            </w:pPr>
            <w:r w:rsidRPr="003109B8">
              <w:rPr>
                <w:rFonts w:cs="Times New Roman" w:hint="eastAsia"/>
              </w:rPr>
              <w:t>3</w:t>
            </w:r>
            <w:r w:rsidRPr="003109B8">
              <w:rPr>
                <w:rFonts w:cs="Times New Roman"/>
              </w:rPr>
              <w:t>78</w:t>
            </w:r>
          </w:p>
        </w:tc>
        <w:tc>
          <w:tcPr>
            <w:tcW w:w="342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6DE5CD8" w14:textId="77777777" w:rsidR="006B79B0" w:rsidRPr="007A46DD" w:rsidRDefault="00F80335" w:rsidP="00E311D9">
            <w:pPr>
              <w:rPr>
                <w:rFonts w:cs="Times New Roman"/>
              </w:rPr>
            </w:pPr>
            <w:r w:rsidRPr="007A46DD">
              <w:rPr>
                <w:rFonts w:eastAsia="맑은 고딕" w:cs="Times New Roman"/>
              </w:rPr>
              <w:t>Police conflict and executions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B9C76E7" w14:textId="77777777" w:rsidR="006B79B0" w:rsidRPr="003109B8" w:rsidRDefault="00F80335" w:rsidP="007A46DD">
            <w:pPr>
              <w:jc w:val="center"/>
              <w:rPr>
                <w:rFonts w:cs="Times New Roman"/>
              </w:rPr>
            </w:pPr>
            <w:r w:rsidRPr="003109B8">
              <w:rPr>
                <w:rFonts w:eastAsia="맑은 고딕" w:cs="Times New Roman"/>
                <w:color w:val="000000"/>
              </w:rPr>
              <w:t>0.55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C8A4ABE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671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623829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373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3114E45" w14:textId="77777777" w:rsidR="006B79B0" w:rsidRPr="003109B8" w:rsidRDefault="00F80335" w:rsidP="007A46DD">
            <w:pPr>
              <w:jc w:val="center"/>
              <w:rPr>
                <w:rFonts w:eastAsia="맑은 고딕" w:cs="Times New Roman"/>
                <w:color w:val="000000"/>
              </w:rPr>
            </w:pPr>
            <w:r w:rsidRPr="003109B8">
              <w:rPr>
                <w:rFonts w:eastAsia="맑은 고딕" w:cs="Times New Roman"/>
                <w:color w:val="000000"/>
              </w:rPr>
              <w:t>0.446</w:t>
            </w:r>
          </w:p>
        </w:tc>
      </w:tr>
      <w:tr w:rsidR="00D56B96" w14:paraId="7ABFC89F" w14:textId="77777777" w:rsidTr="00D56B96">
        <w:trPr>
          <w:trHeight w:val="330"/>
          <w:ins w:id="65" w:author="Ock Minsu" w:date="2023-06-06T16:50:00Z"/>
        </w:trPr>
        <w:tc>
          <w:tcPr>
            <w:tcW w:w="9040" w:type="dxa"/>
            <w:gridSpan w:val="6"/>
            <w:tcBorders>
              <w:bottom w:val="nil"/>
            </w:tcBorders>
            <w:noWrap/>
            <w:vAlign w:val="center"/>
          </w:tcPr>
          <w:p w14:paraId="50A9B4D6" w14:textId="77777777" w:rsidR="00D56B96" w:rsidRDefault="00D56B96" w:rsidP="00D56B96">
            <w:pPr>
              <w:rPr>
                <w:ins w:id="66" w:author="Ock Minsu" w:date="2023-06-06T16:51:00Z"/>
                <w:rFonts w:eastAsia="맑은 고딕" w:cs="Times New Roman"/>
                <w:color w:val="000000"/>
              </w:rPr>
            </w:pPr>
            <w:ins w:id="67" w:author="Ock Minsu" w:date="2023-06-06T16:51:00Z">
              <w:r>
                <w:rPr>
                  <w:rFonts w:eastAsia="맑은 고딕" w:cs="Times New Roman" w:hint="eastAsia"/>
                  <w:color w:val="000000"/>
                </w:rPr>
                <w:t>1</w:t>
              </w:r>
              <w:r>
                <w:rPr>
                  <w:rFonts w:eastAsia="맑은 고딕" w:cs="Times New Roman"/>
                  <w:color w:val="000000"/>
                </w:rPr>
                <w:t>) Based on a normal distribution</w:t>
              </w:r>
            </w:ins>
          </w:p>
          <w:p w14:paraId="198B665D" w14:textId="77777777" w:rsidR="00D56B96" w:rsidRDefault="00D56B96" w:rsidP="00D56B96">
            <w:pPr>
              <w:rPr>
                <w:ins w:id="68" w:author="Ock Minsu" w:date="2023-06-06T16:51:00Z"/>
                <w:rFonts w:eastAsia="맑은 고딕" w:cs="Times New Roman"/>
                <w:color w:val="000000"/>
              </w:rPr>
            </w:pPr>
            <w:ins w:id="69" w:author="Ock Minsu" w:date="2023-06-06T16:51:00Z">
              <w:r>
                <w:rPr>
                  <w:rFonts w:eastAsia="맑은 고딕" w:cs="Times New Roman"/>
                  <w:color w:val="000000"/>
                </w:rPr>
                <w:t>2) Based on a natural logarithm</w:t>
              </w:r>
            </w:ins>
          </w:p>
          <w:p w14:paraId="13E2B17D" w14:textId="77777777" w:rsidR="00D56B96" w:rsidRPr="003109B8" w:rsidRDefault="00757FEE" w:rsidP="00D56B96">
            <w:pPr>
              <w:rPr>
                <w:ins w:id="70" w:author="Ock Minsu" w:date="2023-06-06T16:50:00Z"/>
                <w:rFonts w:eastAsia="맑은 고딕" w:cs="Times New Roman"/>
                <w:color w:val="000000"/>
              </w:rPr>
            </w:pPr>
            <w:ins w:id="71" w:author="Ock Minsu" w:date="2023-06-06T17:12:00Z">
              <w:r>
                <w:rPr>
                  <w:rFonts w:eastAsia="맑은 고딕" w:cs="Times New Roman" w:hint="eastAsia"/>
                  <w:color w:val="000000"/>
                </w:rPr>
                <w:t>3</w:t>
              </w:r>
              <w:r>
                <w:rPr>
                  <w:rFonts w:eastAsia="맑은 고딕" w:cs="Times New Roman"/>
                  <w:color w:val="000000"/>
                </w:rPr>
                <w:t xml:space="preserve">) </w:t>
              </w:r>
              <w:r>
                <w:rPr>
                  <w:rFonts w:eastAsia="맑은 고딕" w:cs="Times New Roman" w:hint="eastAsia"/>
                  <w:color w:val="000000"/>
                </w:rPr>
                <w:t>R</w:t>
              </w:r>
              <w:r>
                <w:rPr>
                  <w:rFonts w:eastAsia="맑은 고딕" w:cs="Times New Roman"/>
                  <w:color w:val="000000"/>
                </w:rPr>
                <w:t>eference 10</w:t>
              </w:r>
            </w:ins>
          </w:p>
        </w:tc>
      </w:tr>
    </w:tbl>
    <w:p w14:paraId="2A806F27" w14:textId="77777777" w:rsidR="0074579A" w:rsidRPr="003109B8" w:rsidRDefault="0074579A" w:rsidP="00E311D9"/>
    <w:sectPr w:rsidR="0074579A" w:rsidRPr="003109B8" w:rsidSect="00A70D86">
      <w:footerReference w:type="default" r:id="rId8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332EB0" w14:textId="77777777" w:rsidR="00A53523" w:rsidRDefault="00A53523">
      <w:r>
        <w:separator/>
      </w:r>
    </w:p>
  </w:endnote>
  <w:endnote w:type="continuationSeparator" w:id="0">
    <w:p w14:paraId="6FCEADE9" w14:textId="77777777" w:rsidR="00A53523" w:rsidRDefault="00A535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">
    <w:panose1 w:val="020B0504020202020204"/>
    <w:charset w:val="00"/>
    <w:family w:val="swiss"/>
    <w:pitch w:val="variable"/>
    <w:sig w:usb0="E0002AFF" w:usb1="C0007843" w:usb2="00000009" w:usb3="00000000" w:csb0="000001FF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National Bold">
    <w:altName w:val="맑은 고딕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02141801"/>
      <w:docPartObj>
        <w:docPartGallery w:val="Page Numbers (Bottom of Page)"/>
        <w:docPartUnique/>
      </w:docPartObj>
    </w:sdtPr>
    <w:sdtEndPr/>
    <w:sdtContent>
      <w:p w14:paraId="315CE152" w14:textId="77777777" w:rsidR="007A46DD" w:rsidRPr="003109B8" w:rsidRDefault="007A46DD">
        <w:pPr>
          <w:pStyle w:val="a5"/>
          <w:jc w:val="center"/>
        </w:pPr>
        <w:r w:rsidRPr="003109B8">
          <w:fldChar w:fldCharType="begin"/>
        </w:r>
        <w:r w:rsidRPr="003109B8">
          <w:instrText xml:space="preserve"> PAGE   \* MERGEFORMAT </w:instrText>
        </w:r>
        <w:r w:rsidRPr="003109B8">
          <w:fldChar w:fldCharType="separate"/>
        </w:r>
        <w:r w:rsidR="00FF6F97">
          <w:rPr>
            <w:noProof/>
          </w:rPr>
          <w:t>1</w:t>
        </w:r>
        <w:r w:rsidRPr="003109B8">
          <w:fldChar w:fldCharType="end"/>
        </w:r>
      </w:p>
    </w:sdtContent>
  </w:sdt>
  <w:p w14:paraId="533CE0C7" w14:textId="77777777" w:rsidR="007A46DD" w:rsidRPr="003109B8" w:rsidRDefault="007A46D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FF91B4" w14:textId="77777777" w:rsidR="00A53523" w:rsidRDefault="00A53523">
      <w:r>
        <w:separator/>
      </w:r>
    </w:p>
  </w:footnote>
  <w:footnote w:type="continuationSeparator" w:id="0">
    <w:p w14:paraId="4B2202C5" w14:textId="77777777" w:rsidR="00A53523" w:rsidRDefault="00A535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30607E"/>
    <w:multiLevelType w:val="singleLevel"/>
    <w:tmpl w:val="C172E75A"/>
    <w:lvl w:ilvl="0">
      <w:start w:val="1"/>
      <w:numFmt w:val="upperLetter"/>
      <w:pStyle w:val="6"/>
      <w:lvlText w:val="%1."/>
      <w:lvlJc w:val="left"/>
      <w:pPr>
        <w:tabs>
          <w:tab w:val="num" w:pos="720"/>
        </w:tabs>
        <w:ind w:left="720" w:hanging="720"/>
      </w:pPr>
    </w:lvl>
  </w:abstractNum>
  <w:num w:numId="1">
    <w:abstractNumId w:val="0"/>
  </w:num>
  <w:num w:numId="2">
    <w:abstractNumId w:val="0"/>
    <w:lvlOverride w:ilvl="0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SE">
    <w15:presenceInfo w15:providerId="None" w15:userId="KSE"/>
  </w15:person>
  <w15:person w15:author="Ock Minsu">
    <w15:presenceInfo w15:providerId="Windows Live" w15:userId="8e65c24978de311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DateAndTime/>
  <w:bordersDoNotSurroundHeader/>
  <w:bordersDoNotSurroundFooter/>
  <w:proofState w:spelling="clean" w:grammar="clean"/>
  <w:trackRevisions/>
  <w:defaultTabStop w:val="800"/>
  <w:hyphenationZone w:val="425"/>
  <w:drawingGridHorizontalSpacing w:val="110"/>
  <w:displayHorizontalDrawingGridEvery w:val="0"/>
  <w:displayVertic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NzExNjAwNrSwNDJT0lEKTi0uzszPAykwqwUArUTvd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ancer Res Treat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et59ff59zrf9keswdu5s2fbe529de9wfrr0&quot;&gt;My EndNote Library&lt;record-ids&gt;&lt;item&gt;1&lt;/item&gt;&lt;item&gt;2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9&lt;/item&gt;&lt;item&gt;20&lt;/item&gt;&lt;/record-ids&gt;&lt;/item&gt;&lt;/Libraries&gt;"/>
  </w:docVars>
  <w:rsids>
    <w:rsidRoot w:val="00CD466B"/>
    <w:rsid w:val="00001AA5"/>
    <w:rsid w:val="00002959"/>
    <w:rsid w:val="000031E2"/>
    <w:rsid w:val="00005F4D"/>
    <w:rsid w:val="000060E3"/>
    <w:rsid w:val="00011DDE"/>
    <w:rsid w:val="00020EEF"/>
    <w:rsid w:val="00021901"/>
    <w:rsid w:val="00023589"/>
    <w:rsid w:val="000266B1"/>
    <w:rsid w:val="00032775"/>
    <w:rsid w:val="000334B3"/>
    <w:rsid w:val="00033A5A"/>
    <w:rsid w:val="00040345"/>
    <w:rsid w:val="00041192"/>
    <w:rsid w:val="00042FA2"/>
    <w:rsid w:val="00043256"/>
    <w:rsid w:val="00043271"/>
    <w:rsid w:val="000452AA"/>
    <w:rsid w:val="00045BAF"/>
    <w:rsid w:val="00047411"/>
    <w:rsid w:val="0005253C"/>
    <w:rsid w:val="00054B7F"/>
    <w:rsid w:val="00055F23"/>
    <w:rsid w:val="000568B4"/>
    <w:rsid w:val="00057F35"/>
    <w:rsid w:val="00060E0E"/>
    <w:rsid w:val="00061510"/>
    <w:rsid w:val="0006570B"/>
    <w:rsid w:val="00065E8F"/>
    <w:rsid w:val="00066E5C"/>
    <w:rsid w:val="000773E6"/>
    <w:rsid w:val="00080A1F"/>
    <w:rsid w:val="00081479"/>
    <w:rsid w:val="000828D7"/>
    <w:rsid w:val="00082BC4"/>
    <w:rsid w:val="000850EB"/>
    <w:rsid w:val="00085B77"/>
    <w:rsid w:val="000915ED"/>
    <w:rsid w:val="0009288B"/>
    <w:rsid w:val="000932B1"/>
    <w:rsid w:val="000977B4"/>
    <w:rsid w:val="000A2307"/>
    <w:rsid w:val="000A3471"/>
    <w:rsid w:val="000A42D7"/>
    <w:rsid w:val="000A5644"/>
    <w:rsid w:val="000A659C"/>
    <w:rsid w:val="000B03C9"/>
    <w:rsid w:val="000B19D5"/>
    <w:rsid w:val="000B26B7"/>
    <w:rsid w:val="000B3311"/>
    <w:rsid w:val="000B3897"/>
    <w:rsid w:val="000B59B6"/>
    <w:rsid w:val="000B5A0A"/>
    <w:rsid w:val="000B6764"/>
    <w:rsid w:val="000B7B27"/>
    <w:rsid w:val="000C0104"/>
    <w:rsid w:val="000C4864"/>
    <w:rsid w:val="000C63CE"/>
    <w:rsid w:val="000C6B04"/>
    <w:rsid w:val="000D3FA9"/>
    <w:rsid w:val="000D4087"/>
    <w:rsid w:val="000D55C6"/>
    <w:rsid w:val="000D5805"/>
    <w:rsid w:val="000D5B0F"/>
    <w:rsid w:val="000D6570"/>
    <w:rsid w:val="000E0D9E"/>
    <w:rsid w:val="000E1AF6"/>
    <w:rsid w:val="000E2825"/>
    <w:rsid w:val="000E444D"/>
    <w:rsid w:val="000E606E"/>
    <w:rsid w:val="000E6576"/>
    <w:rsid w:val="000F3823"/>
    <w:rsid w:val="000F3B16"/>
    <w:rsid w:val="000F6443"/>
    <w:rsid w:val="00100475"/>
    <w:rsid w:val="001008F0"/>
    <w:rsid w:val="0010286B"/>
    <w:rsid w:val="00102B04"/>
    <w:rsid w:val="00110752"/>
    <w:rsid w:val="00112A70"/>
    <w:rsid w:val="0012001A"/>
    <w:rsid w:val="00121022"/>
    <w:rsid w:val="00121DEF"/>
    <w:rsid w:val="00122A1A"/>
    <w:rsid w:val="001247FD"/>
    <w:rsid w:val="00125D76"/>
    <w:rsid w:val="00131966"/>
    <w:rsid w:val="001343D1"/>
    <w:rsid w:val="0013445B"/>
    <w:rsid w:val="00135879"/>
    <w:rsid w:val="00136822"/>
    <w:rsid w:val="0013698E"/>
    <w:rsid w:val="00136E42"/>
    <w:rsid w:val="00140743"/>
    <w:rsid w:val="00140E22"/>
    <w:rsid w:val="00141865"/>
    <w:rsid w:val="001424E7"/>
    <w:rsid w:val="001445A9"/>
    <w:rsid w:val="00153E23"/>
    <w:rsid w:val="0015422D"/>
    <w:rsid w:val="00157CAB"/>
    <w:rsid w:val="00160419"/>
    <w:rsid w:val="00161E41"/>
    <w:rsid w:val="00164181"/>
    <w:rsid w:val="0016469B"/>
    <w:rsid w:val="00166A1F"/>
    <w:rsid w:val="00170EB0"/>
    <w:rsid w:val="00171CBE"/>
    <w:rsid w:val="001725C6"/>
    <w:rsid w:val="00172C60"/>
    <w:rsid w:val="00175AA1"/>
    <w:rsid w:val="00175FBA"/>
    <w:rsid w:val="00182BD8"/>
    <w:rsid w:val="001877A5"/>
    <w:rsid w:val="00187F08"/>
    <w:rsid w:val="00191CB7"/>
    <w:rsid w:val="001922E7"/>
    <w:rsid w:val="0019310C"/>
    <w:rsid w:val="001946DA"/>
    <w:rsid w:val="00196BC0"/>
    <w:rsid w:val="00196D1A"/>
    <w:rsid w:val="001A0305"/>
    <w:rsid w:val="001A2AE7"/>
    <w:rsid w:val="001A43EB"/>
    <w:rsid w:val="001A555E"/>
    <w:rsid w:val="001A6473"/>
    <w:rsid w:val="001A6B9C"/>
    <w:rsid w:val="001A7347"/>
    <w:rsid w:val="001A79B9"/>
    <w:rsid w:val="001B2148"/>
    <w:rsid w:val="001B34D5"/>
    <w:rsid w:val="001B56B3"/>
    <w:rsid w:val="001B61C9"/>
    <w:rsid w:val="001B6633"/>
    <w:rsid w:val="001B6B2E"/>
    <w:rsid w:val="001B7134"/>
    <w:rsid w:val="001C4722"/>
    <w:rsid w:val="001C6464"/>
    <w:rsid w:val="001D022D"/>
    <w:rsid w:val="001D0D5E"/>
    <w:rsid w:val="001D2110"/>
    <w:rsid w:val="001D4235"/>
    <w:rsid w:val="001D752A"/>
    <w:rsid w:val="001D7FF4"/>
    <w:rsid w:val="001E3795"/>
    <w:rsid w:val="001F06AF"/>
    <w:rsid w:val="001F0CC0"/>
    <w:rsid w:val="001F394F"/>
    <w:rsid w:val="001F3B15"/>
    <w:rsid w:val="001F4A57"/>
    <w:rsid w:val="001F67A8"/>
    <w:rsid w:val="0020058A"/>
    <w:rsid w:val="00202129"/>
    <w:rsid w:val="00202819"/>
    <w:rsid w:val="002039FA"/>
    <w:rsid w:val="002102B2"/>
    <w:rsid w:val="00216CED"/>
    <w:rsid w:val="0022046A"/>
    <w:rsid w:val="0022187D"/>
    <w:rsid w:val="00227210"/>
    <w:rsid w:val="00227D01"/>
    <w:rsid w:val="00233C31"/>
    <w:rsid w:val="002340C7"/>
    <w:rsid w:val="002422F6"/>
    <w:rsid w:val="002429BD"/>
    <w:rsid w:val="00244E8B"/>
    <w:rsid w:val="002450B2"/>
    <w:rsid w:val="00245536"/>
    <w:rsid w:val="0024624A"/>
    <w:rsid w:val="002466C1"/>
    <w:rsid w:val="00247CBE"/>
    <w:rsid w:val="002531AC"/>
    <w:rsid w:val="00253ED7"/>
    <w:rsid w:val="00255A80"/>
    <w:rsid w:val="00255F4D"/>
    <w:rsid w:val="0025648C"/>
    <w:rsid w:val="002569A4"/>
    <w:rsid w:val="002603B4"/>
    <w:rsid w:val="00261473"/>
    <w:rsid w:val="0026217E"/>
    <w:rsid w:val="002631A0"/>
    <w:rsid w:val="002631A5"/>
    <w:rsid w:val="00265C70"/>
    <w:rsid w:val="002663CE"/>
    <w:rsid w:val="00266717"/>
    <w:rsid w:val="002669DF"/>
    <w:rsid w:val="0027013F"/>
    <w:rsid w:val="00270A04"/>
    <w:rsid w:val="0027321D"/>
    <w:rsid w:val="0027353C"/>
    <w:rsid w:val="002746A2"/>
    <w:rsid w:val="00277AF9"/>
    <w:rsid w:val="002815F5"/>
    <w:rsid w:val="002819D5"/>
    <w:rsid w:val="002833C4"/>
    <w:rsid w:val="002836D3"/>
    <w:rsid w:val="00283F05"/>
    <w:rsid w:val="00285597"/>
    <w:rsid w:val="00287538"/>
    <w:rsid w:val="0028795F"/>
    <w:rsid w:val="00293ED3"/>
    <w:rsid w:val="00294702"/>
    <w:rsid w:val="002951E6"/>
    <w:rsid w:val="00295E68"/>
    <w:rsid w:val="00296FA9"/>
    <w:rsid w:val="002A0435"/>
    <w:rsid w:val="002A0930"/>
    <w:rsid w:val="002A102A"/>
    <w:rsid w:val="002A17BE"/>
    <w:rsid w:val="002A1D09"/>
    <w:rsid w:val="002A29F4"/>
    <w:rsid w:val="002A398B"/>
    <w:rsid w:val="002A3E01"/>
    <w:rsid w:val="002A44CA"/>
    <w:rsid w:val="002A6658"/>
    <w:rsid w:val="002A7BAC"/>
    <w:rsid w:val="002B0803"/>
    <w:rsid w:val="002B1A8E"/>
    <w:rsid w:val="002B3038"/>
    <w:rsid w:val="002B630E"/>
    <w:rsid w:val="002B6339"/>
    <w:rsid w:val="002C095F"/>
    <w:rsid w:val="002C1640"/>
    <w:rsid w:val="002C2226"/>
    <w:rsid w:val="002C300A"/>
    <w:rsid w:val="002C3A4D"/>
    <w:rsid w:val="002C434B"/>
    <w:rsid w:val="002C43ED"/>
    <w:rsid w:val="002C70E7"/>
    <w:rsid w:val="002C73D3"/>
    <w:rsid w:val="002D1CC5"/>
    <w:rsid w:val="002D259A"/>
    <w:rsid w:val="002D2CDC"/>
    <w:rsid w:val="002D2CFB"/>
    <w:rsid w:val="002D36A9"/>
    <w:rsid w:val="002D3B2D"/>
    <w:rsid w:val="002D6049"/>
    <w:rsid w:val="002D6B68"/>
    <w:rsid w:val="002E4B35"/>
    <w:rsid w:val="002E4F47"/>
    <w:rsid w:val="002E5BAB"/>
    <w:rsid w:val="002E69C6"/>
    <w:rsid w:val="002F24B1"/>
    <w:rsid w:val="002F3064"/>
    <w:rsid w:val="002F3198"/>
    <w:rsid w:val="00300CC1"/>
    <w:rsid w:val="00300D30"/>
    <w:rsid w:val="00303601"/>
    <w:rsid w:val="00305850"/>
    <w:rsid w:val="00307E1D"/>
    <w:rsid w:val="003109B8"/>
    <w:rsid w:val="00311647"/>
    <w:rsid w:val="003117AC"/>
    <w:rsid w:val="00316549"/>
    <w:rsid w:val="00316FA8"/>
    <w:rsid w:val="00317CA0"/>
    <w:rsid w:val="00320BCA"/>
    <w:rsid w:val="003213A7"/>
    <w:rsid w:val="003213FD"/>
    <w:rsid w:val="003215D6"/>
    <w:rsid w:val="00321BD7"/>
    <w:rsid w:val="00321D0C"/>
    <w:rsid w:val="00322373"/>
    <w:rsid w:val="00322D2E"/>
    <w:rsid w:val="00325408"/>
    <w:rsid w:val="00326F5B"/>
    <w:rsid w:val="00327148"/>
    <w:rsid w:val="00330804"/>
    <w:rsid w:val="00332EF0"/>
    <w:rsid w:val="0033512C"/>
    <w:rsid w:val="003360F7"/>
    <w:rsid w:val="00340398"/>
    <w:rsid w:val="003410FD"/>
    <w:rsid w:val="0034158B"/>
    <w:rsid w:val="0034160B"/>
    <w:rsid w:val="003418DD"/>
    <w:rsid w:val="003430AE"/>
    <w:rsid w:val="00343462"/>
    <w:rsid w:val="003456C2"/>
    <w:rsid w:val="00346583"/>
    <w:rsid w:val="0034667A"/>
    <w:rsid w:val="00346871"/>
    <w:rsid w:val="00346E60"/>
    <w:rsid w:val="00346EF3"/>
    <w:rsid w:val="00350CB3"/>
    <w:rsid w:val="00352B5A"/>
    <w:rsid w:val="00354878"/>
    <w:rsid w:val="00355C2F"/>
    <w:rsid w:val="00357707"/>
    <w:rsid w:val="0035784F"/>
    <w:rsid w:val="00357CFC"/>
    <w:rsid w:val="0036085F"/>
    <w:rsid w:val="0036091C"/>
    <w:rsid w:val="00362AC1"/>
    <w:rsid w:val="003643E4"/>
    <w:rsid w:val="00364700"/>
    <w:rsid w:val="00367351"/>
    <w:rsid w:val="00370FE1"/>
    <w:rsid w:val="00371D16"/>
    <w:rsid w:val="00372BBF"/>
    <w:rsid w:val="00373951"/>
    <w:rsid w:val="00373D03"/>
    <w:rsid w:val="00376B2A"/>
    <w:rsid w:val="00382E4C"/>
    <w:rsid w:val="003837EA"/>
    <w:rsid w:val="0038551B"/>
    <w:rsid w:val="003859BA"/>
    <w:rsid w:val="003862BE"/>
    <w:rsid w:val="003864F4"/>
    <w:rsid w:val="00386B30"/>
    <w:rsid w:val="00387039"/>
    <w:rsid w:val="00387191"/>
    <w:rsid w:val="0039096E"/>
    <w:rsid w:val="00392501"/>
    <w:rsid w:val="003967B1"/>
    <w:rsid w:val="003A15E5"/>
    <w:rsid w:val="003A3793"/>
    <w:rsid w:val="003A4057"/>
    <w:rsid w:val="003A4838"/>
    <w:rsid w:val="003A51A2"/>
    <w:rsid w:val="003A66CF"/>
    <w:rsid w:val="003A7883"/>
    <w:rsid w:val="003B14C7"/>
    <w:rsid w:val="003B2454"/>
    <w:rsid w:val="003B42B4"/>
    <w:rsid w:val="003B4DCA"/>
    <w:rsid w:val="003B50CC"/>
    <w:rsid w:val="003B752B"/>
    <w:rsid w:val="003C1E95"/>
    <w:rsid w:val="003C41BC"/>
    <w:rsid w:val="003C4368"/>
    <w:rsid w:val="003C47BD"/>
    <w:rsid w:val="003C6410"/>
    <w:rsid w:val="003D0B36"/>
    <w:rsid w:val="003E09C4"/>
    <w:rsid w:val="003E1DA7"/>
    <w:rsid w:val="003E3E52"/>
    <w:rsid w:val="003E4097"/>
    <w:rsid w:val="003E4693"/>
    <w:rsid w:val="003E7438"/>
    <w:rsid w:val="003F07DF"/>
    <w:rsid w:val="003F1C19"/>
    <w:rsid w:val="003F1E64"/>
    <w:rsid w:val="003F27EE"/>
    <w:rsid w:val="003F2AE1"/>
    <w:rsid w:val="003F6C6A"/>
    <w:rsid w:val="003F7C3F"/>
    <w:rsid w:val="004034F1"/>
    <w:rsid w:val="00410233"/>
    <w:rsid w:val="00412028"/>
    <w:rsid w:val="0041204C"/>
    <w:rsid w:val="00413279"/>
    <w:rsid w:val="0041396D"/>
    <w:rsid w:val="00413FC0"/>
    <w:rsid w:val="00423820"/>
    <w:rsid w:val="00423D0F"/>
    <w:rsid w:val="00425E31"/>
    <w:rsid w:val="00430678"/>
    <w:rsid w:val="004325E1"/>
    <w:rsid w:val="00433380"/>
    <w:rsid w:val="0043425D"/>
    <w:rsid w:val="00434C06"/>
    <w:rsid w:val="00435A02"/>
    <w:rsid w:val="00437CEF"/>
    <w:rsid w:val="00440406"/>
    <w:rsid w:val="004405E0"/>
    <w:rsid w:val="004409AC"/>
    <w:rsid w:val="00443CDA"/>
    <w:rsid w:val="00443E39"/>
    <w:rsid w:val="00444BF6"/>
    <w:rsid w:val="004450D9"/>
    <w:rsid w:val="004459B6"/>
    <w:rsid w:val="00447195"/>
    <w:rsid w:val="0044785B"/>
    <w:rsid w:val="00450237"/>
    <w:rsid w:val="004512A6"/>
    <w:rsid w:val="004523E5"/>
    <w:rsid w:val="00454369"/>
    <w:rsid w:val="00454B9D"/>
    <w:rsid w:val="00454BA6"/>
    <w:rsid w:val="00457D14"/>
    <w:rsid w:val="00460F27"/>
    <w:rsid w:val="0046122C"/>
    <w:rsid w:val="00461C7F"/>
    <w:rsid w:val="00461E87"/>
    <w:rsid w:val="00462DEE"/>
    <w:rsid w:val="00462DFD"/>
    <w:rsid w:val="0046363B"/>
    <w:rsid w:val="00463B11"/>
    <w:rsid w:val="00463FB1"/>
    <w:rsid w:val="00465B1A"/>
    <w:rsid w:val="0046695B"/>
    <w:rsid w:val="0046787A"/>
    <w:rsid w:val="00474396"/>
    <w:rsid w:val="00474C01"/>
    <w:rsid w:val="0047736E"/>
    <w:rsid w:val="00480948"/>
    <w:rsid w:val="0048389D"/>
    <w:rsid w:val="0048484B"/>
    <w:rsid w:val="00485EF8"/>
    <w:rsid w:val="004869B2"/>
    <w:rsid w:val="00487CFB"/>
    <w:rsid w:val="00490BEA"/>
    <w:rsid w:val="00491C1D"/>
    <w:rsid w:val="00492F22"/>
    <w:rsid w:val="00492F7B"/>
    <w:rsid w:val="004936F7"/>
    <w:rsid w:val="00494DC3"/>
    <w:rsid w:val="004961BA"/>
    <w:rsid w:val="00497C2F"/>
    <w:rsid w:val="004A00B6"/>
    <w:rsid w:val="004A0ED4"/>
    <w:rsid w:val="004A10EA"/>
    <w:rsid w:val="004A1132"/>
    <w:rsid w:val="004A3F90"/>
    <w:rsid w:val="004A4FF6"/>
    <w:rsid w:val="004A520C"/>
    <w:rsid w:val="004A53F8"/>
    <w:rsid w:val="004B1D80"/>
    <w:rsid w:val="004B2AE7"/>
    <w:rsid w:val="004B5B48"/>
    <w:rsid w:val="004C0B14"/>
    <w:rsid w:val="004C1390"/>
    <w:rsid w:val="004C27B3"/>
    <w:rsid w:val="004C3FA1"/>
    <w:rsid w:val="004C4364"/>
    <w:rsid w:val="004C4FA7"/>
    <w:rsid w:val="004C63FE"/>
    <w:rsid w:val="004C641E"/>
    <w:rsid w:val="004D1704"/>
    <w:rsid w:val="004D35C7"/>
    <w:rsid w:val="004D37F1"/>
    <w:rsid w:val="004D5085"/>
    <w:rsid w:val="004D52FF"/>
    <w:rsid w:val="004D55A6"/>
    <w:rsid w:val="004D57A3"/>
    <w:rsid w:val="004D7161"/>
    <w:rsid w:val="004E131B"/>
    <w:rsid w:val="004E248F"/>
    <w:rsid w:val="004E2A46"/>
    <w:rsid w:val="004E2DB2"/>
    <w:rsid w:val="004E3CF3"/>
    <w:rsid w:val="004E4060"/>
    <w:rsid w:val="004E674E"/>
    <w:rsid w:val="004E79C0"/>
    <w:rsid w:val="004F108F"/>
    <w:rsid w:val="004F35B3"/>
    <w:rsid w:val="004F45F4"/>
    <w:rsid w:val="004F46D5"/>
    <w:rsid w:val="004F53AE"/>
    <w:rsid w:val="004F5448"/>
    <w:rsid w:val="004F67D5"/>
    <w:rsid w:val="005003D1"/>
    <w:rsid w:val="005034AA"/>
    <w:rsid w:val="0050414E"/>
    <w:rsid w:val="005050C1"/>
    <w:rsid w:val="00507023"/>
    <w:rsid w:val="0051050F"/>
    <w:rsid w:val="00511B47"/>
    <w:rsid w:val="00511EAD"/>
    <w:rsid w:val="005131DC"/>
    <w:rsid w:val="005136E0"/>
    <w:rsid w:val="0052099B"/>
    <w:rsid w:val="00522FA2"/>
    <w:rsid w:val="00523E92"/>
    <w:rsid w:val="00526310"/>
    <w:rsid w:val="005264F2"/>
    <w:rsid w:val="00530729"/>
    <w:rsid w:val="00530918"/>
    <w:rsid w:val="00531ADC"/>
    <w:rsid w:val="005324E5"/>
    <w:rsid w:val="0053486A"/>
    <w:rsid w:val="00537844"/>
    <w:rsid w:val="00541C9A"/>
    <w:rsid w:val="0054371A"/>
    <w:rsid w:val="00544E61"/>
    <w:rsid w:val="00545D98"/>
    <w:rsid w:val="00546E9C"/>
    <w:rsid w:val="005511DE"/>
    <w:rsid w:val="005530E6"/>
    <w:rsid w:val="00553A5D"/>
    <w:rsid w:val="005540E9"/>
    <w:rsid w:val="005543B2"/>
    <w:rsid w:val="005546E5"/>
    <w:rsid w:val="00554A7F"/>
    <w:rsid w:val="00555E0B"/>
    <w:rsid w:val="00557318"/>
    <w:rsid w:val="005604E6"/>
    <w:rsid w:val="00560C23"/>
    <w:rsid w:val="005659B3"/>
    <w:rsid w:val="00566C58"/>
    <w:rsid w:val="005732D7"/>
    <w:rsid w:val="00573EEC"/>
    <w:rsid w:val="005740E0"/>
    <w:rsid w:val="00574A34"/>
    <w:rsid w:val="00575CBB"/>
    <w:rsid w:val="0057604A"/>
    <w:rsid w:val="00584E78"/>
    <w:rsid w:val="005852BA"/>
    <w:rsid w:val="005861FA"/>
    <w:rsid w:val="005870B3"/>
    <w:rsid w:val="00587930"/>
    <w:rsid w:val="00590501"/>
    <w:rsid w:val="00590EC3"/>
    <w:rsid w:val="005916A2"/>
    <w:rsid w:val="00595452"/>
    <w:rsid w:val="005974B6"/>
    <w:rsid w:val="005A1115"/>
    <w:rsid w:val="005A1EA8"/>
    <w:rsid w:val="005A30FF"/>
    <w:rsid w:val="005A4F53"/>
    <w:rsid w:val="005A6C59"/>
    <w:rsid w:val="005A7A4E"/>
    <w:rsid w:val="005B13F5"/>
    <w:rsid w:val="005B24A1"/>
    <w:rsid w:val="005B66C6"/>
    <w:rsid w:val="005C20C7"/>
    <w:rsid w:val="005C3610"/>
    <w:rsid w:val="005C463D"/>
    <w:rsid w:val="005C5A79"/>
    <w:rsid w:val="005C7B5A"/>
    <w:rsid w:val="005D171B"/>
    <w:rsid w:val="005D2BCF"/>
    <w:rsid w:val="005D33F6"/>
    <w:rsid w:val="005D50F5"/>
    <w:rsid w:val="005D53E7"/>
    <w:rsid w:val="005D597A"/>
    <w:rsid w:val="005D5BF1"/>
    <w:rsid w:val="005D69B6"/>
    <w:rsid w:val="005E0763"/>
    <w:rsid w:val="005E4908"/>
    <w:rsid w:val="005E4D0F"/>
    <w:rsid w:val="005E5ACC"/>
    <w:rsid w:val="005E5D53"/>
    <w:rsid w:val="005E716E"/>
    <w:rsid w:val="005F4FA1"/>
    <w:rsid w:val="005F7109"/>
    <w:rsid w:val="00602457"/>
    <w:rsid w:val="00604338"/>
    <w:rsid w:val="006044F0"/>
    <w:rsid w:val="006079E0"/>
    <w:rsid w:val="00610759"/>
    <w:rsid w:val="00617400"/>
    <w:rsid w:val="0061749C"/>
    <w:rsid w:val="00623E5C"/>
    <w:rsid w:val="006244D0"/>
    <w:rsid w:val="0062484D"/>
    <w:rsid w:val="00625141"/>
    <w:rsid w:val="00625C0D"/>
    <w:rsid w:val="00625FD8"/>
    <w:rsid w:val="006316FC"/>
    <w:rsid w:val="006327A2"/>
    <w:rsid w:val="0063323A"/>
    <w:rsid w:val="00635074"/>
    <w:rsid w:val="00641368"/>
    <w:rsid w:val="00642F25"/>
    <w:rsid w:val="006463BB"/>
    <w:rsid w:val="0064744E"/>
    <w:rsid w:val="00650152"/>
    <w:rsid w:val="0065333A"/>
    <w:rsid w:val="00653ECE"/>
    <w:rsid w:val="00654FC7"/>
    <w:rsid w:val="00656A16"/>
    <w:rsid w:val="00657D97"/>
    <w:rsid w:val="0066481F"/>
    <w:rsid w:val="00664A37"/>
    <w:rsid w:val="00664C7E"/>
    <w:rsid w:val="00665E78"/>
    <w:rsid w:val="006713D9"/>
    <w:rsid w:val="00671CAA"/>
    <w:rsid w:val="00672000"/>
    <w:rsid w:val="00675F36"/>
    <w:rsid w:val="00677D9A"/>
    <w:rsid w:val="0068389F"/>
    <w:rsid w:val="00687057"/>
    <w:rsid w:val="00687E8C"/>
    <w:rsid w:val="00690230"/>
    <w:rsid w:val="00690861"/>
    <w:rsid w:val="00692398"/>
    <w:rsid w:val="0069258C"/>
    <w:rsid w:val="00694B5A"/>
    <w:rsid w:val="00695D3E"/>
    <w:rsid w:val="00695DAA"/>
    <w:rsid w:val="00697096"/>
    <w:rsid w:val="006A0D7D"/>
    <w:rsid w:val="006A2CF3"/>
    <w:rsid w:val="006A644E"/>
    <w:rsid w:val="006A7385"/>
    <w:rsid w:val="006B04F5"/>
    <w:rsid w:val="006B068F"/>
    <w:rsid w:val="006B1DDF"/>
    <w:rsid w:val="006B4AC0"/>
    <w:rsid w:val="006B51AA"/>
    <w:rsid w:val="006B5FF4"/>
    <w:rsid w:val="006B6A1C"/>
    <w:rsid w:val="006B79B0"/>
    <w:rsid w:val="006B7D8E"/>
    <w:rsid w:val="006C0847"/>
    <w:rsid w:val="006C139D"/>
    <w:rsid w:val="006C33F2"/>
    <w:rsid w:val="006C3637"/>
    <w:rsid w:val="006C515A"/>
    <w:rsid w:val="006C6394"/>
    <w:rsid w:val="006D0892"/>
    <w:rsid w:val="006D0C1A"/>
    <w:rsid w:val="006D157A"/>
    <w:rsid w:val="006D1C86"/>
    <w:rsid w:val="006D73F3"/>
    <w:rsid w:val="006E0739"/>
    <w:rsid w:val="006E09F3"/>
    <w:rsid w:val="006E0EA1"/>
    <w:rsid w:val="006E1C9A"/>
    <w:rsid w:val="006E2028"/>
    <w:rsid w:val="006E29E6"/>
    <w:rsid w:val="006E3508"/>
    <w:rsid w:val="006E3585"/>
    <w:rsid w:val="006E5511"/>
    <w:rsid w:val="006E7C67"/>
    <w:rsid w:val="006F06C9"/>
    <w:rsid w:val="006F371F"/>
    <w:rsid w:val="006F43E1"/>
    <w:rsid w:val="006F4AD5"/>
    <w:rsid w:val="006F520A"/>
    <w:rsid w:val="006F55A4"/>
    <w:rsid w:val="006F5A19"/>
    <w:rsid w:val="006F6E4A"/>
    <w:rsid w:val="006F6EAB"/>
    <w:rsid w:val="006F701A"/>
    <w:rsid w:val="00700356"/>
    <w:rsid w:val="00701472"/>
    <w:rsid w:val="00702966"/>
    <w:rsid w:val="007030AB"/>
    <w:rsid w:val="007034AF"/>
    <w:rsid w:val="00705973"/>
    <w:rsid w:val="00705FED"/>
    <w:rsid w:val="00707A69"/>
    <w:rsid w:val="00710D2A"/>
    <w:rsid w:val="00711FEE"/>
    <w:rsid w:val="0071256A"/>
    <w:rsid w:val="00712897"/>
    <w:rsid w:val="007130F5"/>
    <w:rsid w:val="0071313C"/>
    <w:rsid w:val="00713640"/>
    <w:rsid w:val="0071415A"/>
    <w:rsid w:val="00715D3B"/>
    <w:rsid w:val="0071772B"/>
    <w:rsid w:val="007227C4"/>
    <w:rsid w:val="00722A93"/>
    <w:rsid w:val="0072340F"/>
    <w:rsid w:val="00724D54"/>
    <w:rsid w:val="00730928"/>
    <w:rsid w:val="00730B03"/>
    <w:rsid w:val="00731F16"/>
    <w:rsid w:val="00732636"/>
    <w:rsid w:val="0073299A"/>
    <w:rsid w:val="00732B44"/>
    <w:rsid w:val="00733C6F"/>
    <w:rsid w:val="0074579A"/>
    <w:rsid w:val="00750171"/>
    <w:rsid w:val="0075121F"/>
    <w:rsid w:val="00753ABF"/>
    <w:rsid w:val="0075646F"/>
    <w:rsid w:val="0075678E"/>
    <w:rsid w:val="00756AB1"/>
    <w:rsid w:val="00756D31"/>
    <w:rsid w:val="00757FEE"/>
    <w:rsid w:val="00760BF8"/>
    <w:rsid w:val="00763E39"/>
    <w:rsid w:val="0077175C"/>
    <w:rsid w:val="00772112"/>
    <w:rsid w:val="00772C3F"/>
    <w:rsid w:val="00772DA0"/>
    <w:rsid w:val="00773227"/>
    <w:rsid w:val="007732AC"/>
    <w:rsid w:val="00773C8E"/>
    <w:rsid w:val="0077630C"/>
    <w:rsid w:val="007766DF"/>
    <w:rsid w:val="007768E1"/>
    <w:rsid w:val="00780F42"/>
    <w:rsid w:val="00785606"/>
    <w:rsid w:val="00785902"/>
    <w:rsid w:val="00786104"/>
    <w:rsid w:val="00786559"/>
    <w:rsid w:val="007871E8"/>
    <w:rsid w:val="007902A6"/>
    <w:rsid w:val="007920EF"/>
    <w:rsid w:val="007922BB"/>
    <w:rsid w:val="007928FC"/>
    <w:rsid w:val="0079436A"/>
    <w:rsid w:val="0079440D"/>
    <w:rsid w:val="007A11E7"/>
    <w:rsid w:val="007A1492"/>
    <w:rsid w:val="007A283D"/>
    <w:rsid w:val="007A46DD"/>
    <w:rsid w:val="007A7095"/>
    <w:rsid w:val="007A70F9"/>
    <w:rsid w:val="007A78B4"/>
    <w:rsid w:val="007B0774"/>
    <w:rsid w:val="007B0C9C"/>
    <w:rsid w:val="007B366C"/>
    <w:rsid w:val="007C0CD4"/>
    <w:rsid w:val="007C19DA"/>
    <w:rsid w:val="007C1B77"/>
    <w:rsid w:val="007C37BC"/>
    <w:rsid w:val="007C4137"/>
    <w:rsid w:val="007C6333"/>
    <w:rsid w:val="007C77A7"/>
    <w:rsid w:val="007D4FD9"/>
    <w:rsid w:val="007D6B8A"/>
    <w:rsid w:val="007E0531"/>
    <w:rsid w:val="007E0BEE"/>
    <w:rsid w:val="007E2976"/>
    <w:rsid w:val="007E345E"/>
    <w:rsid w:val="007E5065"/>
    <w:rsid w:val="007E57D2"/>
    <w:rsid w:val="007F2559"/>
    <w:rsid w:val="007F308A"/>
    <w:rsid w:val="007F4A39"/>
    <w:rsid w:val="007F5C91"/>
    <w:rsid w:val="00802271"/>
    <w:rsid w:val="00803400"/>
    <w:rsid w:val="00803DB0"/>
    <w:rsid w:val="008043CB"/>
    <w:rsid w:val="0080500B"/>
    <w:rsid w:val="008051BF"/>
    <w:rsid w:val="00805BA5"/>
    <w:rsid w:val="008062B7"/>
    <w:rsid w:val="0080748A"/>
    <w:rsid w:val="008143E4"/>
    <w:rsid w:val="00816262"/>
    <w:rsid w:val="00816AB7"/>
    <w:rsid w:val="00817F1C"/>
    <w:rsid w:val="00820B28"/>
    <w:rsid w:val="00823DDB"/>
    <w:rsid w:val="00823F94"/>
    <w:rsid w:val="00826B5E"/>
    <w:rsid w:val="008274DE"/>
    <w:rsid w:val="008314B3"/>
    <w:rsid w:val="00834228"/>
    <w:rsid w:val="00836CE6"/>
    <w:rsid w:val="008375C7"/>
    <w:rsid w:val="00837724"/>
    <w:rsid w:val="00840447"/>
    <w:rsid w:val="008404A3"/>
    <w:rsid w:val="00840FF9"/>
    <w:rsid w:val="00843481"/>
    <w:rsid w:val="008443B7"/>
    <w:rsid w:val="0084481A"/>
    <w:rsid w:val="00846D7E"/>
    <w:rsid w:val="00850615"/>
    <w:rsid w:val="00853E09"/>
    <w:rsid w:val="00853ECD"/>
    <w:rsid w:val="008563A2"/>
    <w:rsid w:val="00860C15"/>
    <w:rsid w:val="0086455A"/>
    <w:rsid w:val="00865F96"/>
    <w:rsid w:val="008668A5"/>
    <w:rsid w:val="0086786A"/>
    <w:rsid w:val="0087054A"/>
    <w:rsid w:val="00871731"/>
    <w:rsid w:val="00873597"/>
    <w:rsid w:val="00873BD6"/>
    <w:rsid w:val="00874C5B"/>
    <w:rsid w:val="00874CE1"/>
    <w:rsid w:val="00875EBE"/>
    <w:rsid w:val="00877AB1"/>
    <w:rsid w:val="008805B5"/>
    <w:rsid w:val="0088113E"/>
    <w:rsid w:val="00887877"/>
    <w:rsid w:val="00887997"/>
    <w:rsid w:val="008920BB"/>
    <w:rsid w:val="0089228B"/>
    <w:rsid w:val="00893B38"/>
    <w:rsid w:val="00894A07"/>
    <w:rsid w:val="00894D2A"/>
    <w:rsid w:val="008A2026"/>
    <w:rsid w:val="008A2485"/>
    <w:rsid w:val="008A5920"/>
    <w:rsid w:val="008A6830"/>
    <w:rsid w:val="008B0EE4"/>
    <w:rsid w:val="008B26F3"/>
    <w:rsid w:val="008B2F02"/>
    <w:rsid w:val="008B5066"/>
    <w:rsid w:val="008B634C"/>
    <w:rsid w:val="008B6F17"/>
    <w:rsid w:val="008C0A72"/>
    <w:rsid w:val="008C1474"/>
    <w:rsid w:val="008C2455"/>
    <w:rsid w:val="008E00CC"/>
    <w:rsid w:val="008E1921"/>
    <w:rsid w:val="008E1CEF"/>
    <w:rsid w:val="008E1E24"/>
    <w:rsid w:val="008E28E8"/>
    <w:rsid w:val="008E3688"/>
    <w:rsid w:val="008E5972"/>
    <w:rsid w:val="008E6DE7"/>
    <w:rsid w:val="008E702F"/>
    <w:rsid w:val="008F0721"/>
    <w:rsid w:val="008F1650"/>
    <w:rsid w:val="008F2720"/>
    <w:rsid w:val="008F2EFD"/>
    <w:rsid w:val="008F32FE"/>
    <w:rsid w:val="008F585C"/>
    <w:rsid w:val="008F72A7"/>
    <w:rsid w:val="008F74E1"/>
    <w:rsid w:val="009035FC"/>
    <w:rsid w:val="00903946"/>
    <w:rsid w:val="00903C3F"/>
    <w:rsid w:val="009044DA"/>
    <w:rsid w:val="00904709"/>
    <w:rsid w:val="0090507B"/>
    <w:rsid w:val="0090699B"/>
    <w:rsid w:val="009069A6"/>
    <w:rsid w:val="00910129"/>
    <w:rsid w:val="00911B7A"/>
    <w:rsid w:val="0091260D"/>
    <w:rsid w:val="00912E02"/>
    <w:rsid w:val="009131EE"/>
    <w:rsid w:val="00914A66"/>
    <w:rsid w:val="0091695E"/>
    <w:rsid w:val="00917253"/>
    <w:rsid w:val="00921806"/>
    <w:rsid w:val="0092292E"/>
    <w:rsid w:val="00922FFD"/>
    <w:rsid w:val="0092558D"/>
    <w:rsid w:val="00925715"/>
    <w:rsid w:val="00926046"/>
    <w:rsid w:val="00926189"/>
    <w:rsid w:val="009306EA"/>
    <w:rsid w:val="00930C00"/>
    <w:rsid w:val="00931F92"/>
    <w:rsid w:val="00932C9F"/>
    <w:rsid w:val="0093501F"/>
    <w:rsid w:val="009353E5"/>
    <w:rsid w:val="009355AE"/>
    <w:rsid w:val="009357E6"/>
    <w:rsid w:val="00937817"/>
    <w:rsid w:val="00937B89"/>
    <w:rsid w:val="0094421E"/>
    <w:rsid w:val="00944439"/>
    <w:rsid w:val="00946BEB"/>
    <w:rsid w:val="00947C52"/>
    <w:rsid w:val="009530A3"/>
    <w:rsid w:val="009547D5"/>
    <w:rsid w:val="00960125"/>
    <w:rsid w:val="00960B4D"/>
    <w:rsid w:val="00963C8C"/>
    <w:rsid w:val="009645C9"/>
    <w:rsid w:val="0096529F"/>
    <w:rsid w:val="00966AC2"/>
    <w:rsid w:val="00966F3C"/>
    <w:rsid w:val="0096770D"/>
    <w:rsid w:val="00967C17"/>
    <w:rsid w:val="009710D7"/>
    <w:rsid w:val="00971BDA"/>
    <w:rsid w:val="009776EB"/>
    <w:rsid w:val="00977C61"/>
    <w:rsid w:val="00982F04"/>
    <w:rsid w:val="009858F8"/>
    <w:rsid w:val="00985B66"/>
    <w:rsid w:val="009900B5"/>
    <w:rsid w:val="00990F0B"/>
    <w:rsid w:val="00991463"/>
    <w:rsid w:val="00991511"/>
    <w:rsid w:val="00992661"/>
    <w:rsid w:val="00993E95"/>
    <w:rsid w:val="00994368"/>
    <w:rsid w:val="00995B11"/>
    <w:rsid w:val="009A1399"/>
    <w:rsid w:val="009A2227"/>
    <w:rsid w:val="009A241B"/>
    <w:rsid w:val="009A28FC"/>
    <w:rsid w:val="009A2D66"/>
    <w:rsid w:val="009A3076"/>
    <w:rsid w:val="009A34EB"/>
    <w:rsid w:val="009A472C"/>
    <w:rsid w:val="009A558B"/>
    <w:rsid w:val="009A685F"/>
    <w:rsid w:val="009A70AE"/>
    <w:rsid w:val="009B0B58"/>
    <w:rsid w:val="009B0C07"/>
    <w:rsid w:val="009B246B"/>
    <w:rsid w:val="009B383E"/>
    <w:rsid w:val="009B7181"/>
    <w:rsid w:val="009B760F"/>
    <w:rsid w:val="009B7C55"/>
    <w:rsid w:val="009C255C"/>
    <w:rsid w:val="009C3B38"/>
    <w:rsid w:val="009C4280"/>
    <w:rsid w:val="009C62A8"/>
    <w:rsid w:val="009C6D17"/>
    <w:rsid w:val="009C7490"/>
    <w:rsid w:val="009D0E83"/>
    <w:rsid w:val="009D1904"/>
    <w:rsid w:val="009D1948"/>
    <w:rsid w:val="009D23B9"/>
    <w:rsid w:val="009D5277"/>
    <w:rsid w:val="009E2D3E"/>
    <w:rsid w:val="009E3639"/>
    <w:rsid w:val="009E443A"/>
    <w:rsid w:val="009E6DC3"/>
    <w:rsid w:val="009F0593"/>
    <w:rsid w:val="009F1A21"/>
    <w:rsid w:val="009F6066"/>
    <w:rsid w:val="009F615B"/>
    <w:rsid w:val="009F6288"/>
    <w:rsid w:val="009F70B5"/>
    <w:rsid w:val="009F7403"/>
    <w:rsid w:val="009F7804"/>
    <w:rsid w:val="00A006DB"/>
    <w:rsid w:val="00A0103C"/>
    <w:rsid w:val="00A017C1"/>
    <w:rsid w:val="00A02A80"/>
    <w:rsid w:val="00A032AB"/>
    <w:rsid w:val="00A03820"/>
    <w:rsid w:val="00A03BE5"/>
    <w:rsid w:val="00A0421C"/>
    <w:rsid w:val="00A07A6B"/>
    <w:rsid w:val="00A100F9"/>
    <w:rsid w:val="00A12733"/>
    <w:rsid w:val="00A152F2"/>
    <w:rsid w:val="00A208F2"/>
    <w:rsid w:val="00A2203D"/>
    <w:rsid w:val="00A238ED"/>
    <w:rsid w:val="00A2419F"/>
    <w:rsid w:val="00A245C2"/>
    <w:rsid w:val="00A24A3D"/>
    <w:rsid w:val="00A2588C"/>
    <w:rsid w:val="00A2599E"/>
    <w:rsid w:val="00A32679"/>
    <w:rsid w:val="00A346D4"/>
    <w:rsid w:val="00A34E78"/>
    <w:rsid w:val="00A4475C"/>
    <w:rsid w:val="00A46081"/>
    <w:rsid w:val="00A463FB"/>
    <w:rsid w:val="00A46B2E"/>
    <w:rsid w:val="00A47984"/>
    <w:rsid w:val="00A47BD5"/>
    <w:rsid w:val="00A50731"/>
    <w:rsid w:val="00A50BCA"/>
    <w:rsid w:val="00A50EF8"/>
    <w:rsid w:val="00A51391"/>
    <w:rsid w:val="00A519DC"/>
    <w:rsid w:val="00A51AEF"/>
    <w:rsid w:val="00A53291"/>
    <w:rsid w:val="00A53523"/>
    <w:rsid w:val="00A5547A"/>
    <w:rsid w:val="00A559D1"/>
    <w:rsid w:val="00A567F7"/>
    <w:rsid w:val="00A57356"/>
    <w:rsid w:val="00A57D40"/>
    <w:rsid w:val="00A57FC1"/>
    <w:rsid w:val="00A605DD"/>
    <w:rsid w:val="00A60A06"/>
    <w:rsid w:val="00A61EFD"/>
    <w:rsid w:val="00A6331B"/>
    <w:rsid w:val="00A63A4D"/>
    <w:rsid w:val="00A643ED"/>
    <w:rsid w:val="00A6573A"/>
    <w:rsid w:val="00A6640C"/>
    <w:rsid w:val="00A67F96"/>
    <w:rsid w:val="00A70D86"/>
    <w:rsid w:val="00A712DC"/>
    <w:rsid w:val="00A74684"/>
    <w:rsid w:val="00A76CA3"/>
    <w:rsid w:val="00A77C4C"/>
    <w:rsid w:val="00A803C4"/>
    <w:rsid w:val="00A81601"/>
    <w:rsid w:val="00A816CD"/>
    <w:rsid w:val="00A81EB5"/>
    <w:rsid w:val="00A822DC"/>
    <w:rsid w:val="00A82754"/>
    <w:rsid w:val="00A83AF5"/>
    <w:rsid w:val="00A843EF"/>
    <w:rsid w:val="00A91CEC"/>
    <w:rsid w:val="00A930E9"/>
    <w:rsid w:val="00A933EA"/>
    <w:rsid w:val="00A934AF"/>
    <w:rsid w:val="00AA1BE0"/>
    <w:rsid w:val="00AA20EC"/>
    <w:rsid w:val="00AA3953"/>
    <w:rsid w:val="00AA39E2"/>
    <w:rsid w:val="00AA5193"/>
    <w:rsid w:val="00AA678A"/>
    <w:rsid w:val="00AA7A22"/>
    <w:rsid w:val="00AB0843"/>
    <w:rsid w:val="00AB2881"/>
    <w:rsid w:val="00AB434C"/>
    <w:rsid w:val="00AB739C"/>
    <w:rsid w:val="00AC190C"/>
    <w:rsid w:val="00AC390F"/>
    <w:rsid w:val="00AC4D28"/>
    <w:rsid w:val="00AC6503"/>
    <w:rsid w:val="00AC7425"/>
    <w:rsid w:val="00AC7AB8"/>
    <w:rsid w:val="00AD0EAD"/>
    <w:rsid w:val="00AD15A7"/>
    <w:rsid w:val="00AD257B"/>
    <w:rsid w:val="00AD341C"/>
    <w:rsid w:val="00AD3D23"/>
    <w:rsid w:val="00AD46FD"/>
    <w:rsid w:val="00AD51ED"/>
    <w:rsid w:val="00AD550F"/>
    <w:rsid w:val="00AD6232"/>
    <w:rsid w:val="00AD70F6"/>
    <w:rsid w:val="00AE08BC"/>
    <w:rsid w:val="00AE0EA5"/>
    <w:rsid w:val="00AE3EB7"/>
    <w:rsid w:val="00AE4AE8"/>
    <w:rsid w:val="00AE51E9"/>
    <w:rsid w:val="00AE6E53"/>
    <w:rsid w:val="00AF181D"/>
    <w:rsid w:val="00AF34FD"/>
    <w:rsid w:val="00AF3B70"/>
    <w:rsid w:val="00AF5E44"/>
    <w:rsid w:val="00AF604A"/>
    <w:rsid w:val="00AF7921"/>
    <w:rsid w:val="00B00F48"/>
    <w:rsid w:val="00B01AE9"/>
    <w:rsid w:val="00B02B91"/>
    <w:rsid w:val="00B040E6"/>
    <w:rsid w:val="00B051D0"/>
    <w:rsid w:val="00B055BE"/>
    <w:rsid w:val="00B0574E"/>
    <w:rsid w:val="00B05D3A"/>
    <w:rsid w:val="00B05E99"/>
    <w:rsid w:val="00B15F91"/>
    <w:rsid w:val="00B16933"/>
    <w:rsid w:val="00B21913"/>
    <w:rsid w:val="00B21FFF"/>
    <w:rsid w:val="00B272C7"/>
    <w:rsid w:val="00B2772C"/>
    <w:rsid w:val="00B30E40"/>
    <w:rsid w:val="00B32124"/>
    <w:rsid w:val="00B340EE"/>
    <w:rsid w:val="00B346AA"/>
    <w:rsid w:val="00B34DD4"/>
    <w:rsid w:val="00B36F54"/>
    <w:rsid w:val="00B3756C"/>
    <w:rsid w:val="00B4234B"/>
    <w:rsid w:val="00B42D6D"/>
    <w:rsid w:val="00B4489F"/>
    <w:rsid w:val="00B45FEF"/>
    <w:rsid w:val="00B519B0"/>
    <w:rsid w:val="00B51C1A"/>
    <w:rsid w:val="00B52DC4"/>
    <w:rsid w:val="00B536E2"/>
    <w:rsid w:val="00B53BBF"/>
    <w:rsid w:val="00B53DA6"/>
    <w:rsid w:val="00B54461"/>
    <w:rsid w:val="00B55481"/>
    <w:rsid w:val="00B55798"/>
    <w:rsid w:val="00B55ADA"/>
    <w:rsid w:val="00B576FB"/>
    <w:rsid w:val="00B61AC2"/>
    <w:rsid w:val="00B66B73"/>
    <w:rsid w:val="00B67E46"/>
    <w:rsid w:val="00B67E65"/>
    <w:rsid w:val="00B72AD9"/>
    <w:rsid w:val="00B761C1"/>
    <w:rsid w:val="00B76479"/>
    <w:rsid w:val="00B76EB6"/>
    <w:rsid w:val="00B77BC8"/>
    <w:rsid w:val="00B80F3E"/>
    <w:rsid w:val="00B84BEC"/>
    <w:rsid w:val="00B865BF"/>
    <w:rsid w:val="00B91129"/>
    <w:rsid w:val="00B95A37"/>
    <w:rsid w:val="00BA02B0"/>
    <w:rsid w:val="00BA2458"/>
    <w:rsid w:val="00BA3595"/>
    <w:rsid w:val="00BA35DA"/>
    <w:rsid w:val="00BB019B"/>
    <w:rsid w:val="00BB02B3"/>
    <w:rsid w:val="00BB1724"/>
    <w:rsid w:val="00BB2914"/>
    <w:rsid w:val="00BB2D40"/>
    <w:rsid w:val="00BB31F3"/>
    <w:rsid w:val="00BB38B6"/>
    <w:rsid w:val="00BB7C69"/>
    <w:rsid w:val="00BC01C2"/>
    <w:rsid w:val="00BC1F49"/>
    <w:rsid w:val="00BC39D8"/>
    <w:rsid w:val="00BC3EB9"/>
    <w:rsid w:val="00BC69C6"/>
    <w:rsid w:val="00BD04D7"/>
    <w:rsid w:val="00BD0B3E"/>
    <w:rsid w:val="00BD13E1"/>
    <w:rsid w:val="00BD2D4E"/>
    <w:rsid w:val="00BD7CFF"/>
    <w:rsid w:val="00BE2705"/>
    <w:rsid w:val="00BE2DFF"/>
    <w:rsid w:val="00BE5825"/>
    <w:rsid w:val="00BF29DF"/>
    <w:rsid w:val="00BF2D56"/>
    <w:rsid w:val="00BF2F6C"/>
    <w:rsid w:val="00BF4CCE"/>
    <w:rsid w:val="00BF4DA1"/>
    <w:rsid w:val="00BF586F"/>
    <w:rsid w:val="00BF5A91"/>
    <w:rsid w:val="00BF7BBC"/>
    <w:rsid w:val="00C028F3"/>
    <w:rsid w:val="00C0485A"/>
    <w:rsid w:val="00C04AE5"/>
    <w:rsid w:val="00C05072"/>
    <w:rsid w:val="00C05314"/>
    <w:rsid w:val="00C060BE"/>
    <w:rsid w:val="00C079A6"/>
    <w:rsid w:val="00C10DA3"/>
    <w:rsid w:val="00C116AA"/>
    <w:rsid w:val="00C12D64"/>
    <w:rsid w:val="00C13873"/>
    <w:rsid w:val="00C1570D"/>
    <w:rsid w:val="00C17894"/>
    <w:rsid w:val="00C17AB0"/>
    <w:rsid w:val="00C20693"/>
    <w:rsid w:val="00C2093B"/>
    <w:rsid w:val="00C22C7F"/>
    <w:rsid w:val="00C30688"/>
    <w:rsid w:val="00C3090E"/>
    <w:rsid w:val="00C310DD"/>
    <w:rsid w:val="00C3115D"/>
    <w:rsid w:val="00C33B6A"/>
    <w:rsid w:val="00C34306"/>
    <w:rsid w:val="00C40CFD"/>
    <w:rsid w:val="00C40D2E"/>
    <w:rsid w:val="00C439DE"/>
    <w:rsid w:val="00C43AC2"/>
    <w:rsid w:val="00C46B13"/>
    <w:rsid w:val="00C5059E"/>
    <w:rsid w:val="00C5067E"/>
    <w:rsid w:val="00C51AAB"/>
    <w:rsid w:val="00C522B9"/>
    <w:rsid w:val="00C5234C"/>
    <w:rsid w:val="00C52499"/>
    <w:rsid w:val="00C53080"/>
    <w:rsid w:val="00C5610E"/>
    <w:rsid w:val="00C57B56"/>
    <w:rsid w:val="00C66687"/>
    <w:rsid w:val="00C66DF7"/>
    <w:rsid w:val="00C67121"/>
    <w:rsid w:val="00C7317C"/>
    <w:rsid w:val="00C74953"/>
    <w:rsid w:val="00C74D48"/>
    <w:rsid w:val="00C7597D"/>
    <w:rsid w:val="00C775A6"/>
    <w:rsid w:val="00C77BCB"/>
    <w:rsid w:val="00C800C7"/>
    <w:rsid w:val="00C80BFE"/>
    <w:rsid w:val="00C82235"/>
    <w:rsid w:val="00C83BDB"/>
    <w:rsid w:val="00C846BB"/>
    <w:rsid w:val="00C90EC9"/>
    <w:rsid w:val="00C90EFD"/>
    <w:rsid w:val="00C947E7"/>
    <w:rsid w:val="00C9625D"/>
    <w:rsid w:val="00C974F2"/>
    <w:rsid w:val="00CA1D77"/>
    <w:rsid w:val="00CA255F"/>
    <w:rsid w:val="00CA470A"/>
    <w:rsid w:val="00CA4CF0"/>
    <w:rsid w:val="00CA5046"/>
    <w:rsid w:val="00CB047D"/>
    <w:rsid w:val="00CB20E5"/>
    <w:rsid w:val="00CB2546"/>
    <w:rsid w:val="00CB421F"/>
    <w:rsid w:val="00CB4EA0"/>
    <w:rsid w:val="00CB4EBD"/>
    <w:rsid w:val="00CB6E86"/>
    <w:rsid w:val="00CC3C52"/>
    <w:rsid w:val="00CC6280"/>
    <w:rsid w:val="00CD1AD4"/>
    <w:rsid w:val="00CD42BC"/>
    <w:rsid w:val="00CD466B"/>
    <w:rsid w:val="00CD7760"/>
    <w:rsid w:val="00CD77AD"/>
    <w:rsid w:val="00CE0B13"/>
    <w:rsid w:val="00CE2F8E"/>
    <w:rsid w:val="00CE3D7E"/>
    <w:rsid w:val="00CE4CDB"/>
    <w:rsid w:val="00CE6B2C"/>
    <w:rsid w:val="00CE7DFF"/>
    <w:rsid w:val="00CE7FAB"/>
    <w:rsid w:val="00CF2E4B"/>
    <w:rsid w:val="00D007CF"/>
    <w:rsid w:val="00D021EF"/>
    <w:rsid w:val="00D02526"/>
    <w:rsid w:val="00D02BDE"/>
    <w:rsid w:val="00D043BD"/>
    <w:rsid w:val="00D0479D"/>
    <w:rsid w:val="00D11F79"/>
    <w:rsid w:val="00D12245"/>
    <w:rsid w:val="00D13E7B"/>
    <w:rsid w:val="00D13F47"/>
    <w:rsid w:val="00D20A5A"/>
    <w:rsid w:val="00D20A5F"/>
    <w:rsid w:val="00D2156B"/>
    <w:rsid w:val="00D217B0"/>
    <w:rsid w:val="00D22C78"/>
    <w:rsid w:val="00D2314B"/>
    <w:rsid w:val="00D239DF"/>
    <w:rsid w:val="00D24E0B"/>
    <w:rsid w:val="00D26F53"/>
    <w:rsid w:val="00D27C18"/>
    <w:rsid w:val="00D331AD"/>
    <w:rsid w:val="00D35C3D"/>
    <w:rsid w:val="00D36B16"/>
    <w:rsid w:val="00D412C8"/>
    <w:rsid w:val="00D416F7"/>
    <w:rsid w:val="00D42960"/>
    <w:rsid w:val="00D42967"/>
    <w:rsid w:val="00D4599B"/>
    <w:rsid w:val="00D46075"/>
    <w:rsid w:val="00D500E3"/>
    <w:rsid w:val="00D51861"/>
    <w:rsid w:val="00D51882"/>
    <w:rsid w:val="00D52683"/>
    <w:rsid w:val="00D54D86"/>
    <w:rsid w:val="00D56B4F"/>
    <w:rsid w:val="00D56B96"/>
    <w:rsid w:val="00D620D8"/>
    <w:rsid w:val="00D63D46"/>
    <w:rsid w:val="00D651D1"/>
    <w:rsid w:val="00D66585"/>
    <w:rsid w:val="00D672B7"/>
    <w:rsid w:val="00D6737B"/>
    <w:rsid w:val="00D72493"/>
    <w:rsid w:val="00D73D81"/>
    <w:rsid w:val="00D7644C"/>
    <w:rsid w:val="00D76CBC"/>
    <w:rsid w:val="00D814F4"/>
    <w:rsid w:val="00D81D84"/>
    <w:rsid w:val="00D8209C"/>
    <w:rsid w:val="00D823F9"/>
    <w:rsid w:val="00D8721F"/>
    <w:rsid w:val="00D90506"/>
    <w:rsid w:val="00D912FE"/>
    <w:rsid w:val="00D9356E"/>
    <w:rsid w:val="00D9583E"/>
    <w:rsid w:val="00D97A05"/>
    <w:rsid w:val="00DA1569"/>
    <w:rsid w:val="00DA39F6"/>
    <w:rsid w:val="00DA47C3"/>
    <w:rsid w:val="00DA5DD4"/>
    <w:rsid w:val="00DA6D17"/>
    <w:rsid w:val="00DA75FD"/>
    <w:rsid w:val="00DB0145"/>
    <w:rsid w:val="00DB09CD"/>
    <w:rsid w:val="00DB3019"/>
    <w:rsid w:val="00DB46AE"/>
    <w:rsid w:val="00DB5DB1"/>
    <w:rsid w:val="00DC0B3E"/>
    <w:rsid w:val="00DC1860"/>
    <w:rsid w:val="00DC2027"/>
    <w:rsid w:val="00DC35C2"/>
    <w:rsid w:val="00DC4623"/>
    <w:rsid w:val="00DC4C2F"/>
    <w:rsid w:val="00DC714A"/>
    <w:rsid w:val="00DD08EE"/>
    <w:rsid w:val="00DD3E6C"/>
    <w:rsid w:val="00DD74E8"/>
    <w:rsid w:val="00DE0176"/>
    <w:rsid w:val="00DE0852"/>
    <w:rsid w:val="00DE1256"/>
    <w:rsid w:val="00DE12B9"/>
    <w:rsid w:val="00DE1A1A"/>
    <w:rsid w:val="00DE406E"/>
    <w:rsid w:val="00DE4633"/>
    <w:rsid w:val="00DE4D1C"/>
    <w:rsid w:val="00DF1315"/>
    <w:rsid w:val="00DF138C"/>
    <w:rsid w:val="00DF4097"/>
    <w:rsid w:val="00DF42DB"/>
    <w:rsid w:val="00E00A42"/>
    <w:rsid w:val="00E01ED4"/>
    <w:rsid w:val="00E02119"/>
    <w:rsid w:val="00E02215"/>
    <w:rsid w:val="00E03E5A"/>
    <w:rsid w:val="00E066DF"/>
    <w:rsid w:val="00E06E04"/>
    <w:rsid w:val="00E077CC"/>
    <w:rsid w:val="00E14DBF"/>
    <w:rsid w:val="00E22B7F"/>
    <w:rsid w:val="00E25322"/>
    <w:rsid w:val="00E25966"/>
    <w:rsid w:val="00E25EBB"/>
    <w:rsid w:val="00E2689E"/>
    <w:rsid w:val="00E311D9"/>
    <w:rsid w:val="00E31786"/>
    <w:rsid w:val="00E32DF4"/>
    <w:rsid w:val="00E3354B"/>
    <w:rsid w:val="00E361AA"/>
    <w:rsid w:val="00E403B2"/>
    <w:rsid w:val="00E40A54"/>
    <w:rsid w:val="00E42521"/>
    <w:rsid w:val="00E437E6"/>
    <w:rsid w:val="00E4686A"/>
    <w:rsid w:val="00E47D9D"/>
    <w:rsid w:val="00E5156D"/>
    <w:rsid w:val="00E600B3"/>
    <w:rsid w:val="00E603A3"/>
    <w:rsid w:val="00E6211C"/>
    <w:rsid w:val="00E633FD"/>
    <w:rsid w:val="00E637BE"/>
    <w:rsid w:val="00E654C7"/>
    <w:rsid w:val="00E66210"/>
    <w:rsid w:val="00E66352"/>
    <w:rsid w:val="00E66BBF"/>
    <w:rsid w:val="00E7003B"/>
    <w:rsid w:val="00E731F1"/>
    <w:rsid w:val="00E73829"/>
    <w:rsid w:val="00E80E72"/>
    <w:rsid w:val="00E827EB"/>
    <w:rsid w:val="00E8464B"/>
    <w:rsid w:val="00E84D0F"/>
    <w:rsid w:val="00E8536D"/>
    <w:rsid w:val="00E876D6"/>
    <w:rsid w:val="00E907AC"/>
    <w:rsid w:val="00E91E89"/>
    <w:rsid w:val="00E95590"/>
    <w:rsid w:val="00E96C7D"/>
    <w:rsid w:val="00EA0CC3"/>
    <w:rsid w:val="00EA382D"/>
    <w:rsid w:val="00EA3EF4"/>
    <w:rsid w:val="00EA44B5"/>
    <w:rsid w:val="00EA4619"/>
    <w:rsid w:val="00EA5A2E"/>
    <w:rsid w:val="00EA5DA5"/>
    <w:rsid w:val="00EA5E39"/>
    <w:rsid w:val="00EA6A0B"/>
    <w:rsid w:val="00EA6B26"/>
    <w:rsid w:val="00EA7788"/>
    <w:rsid w:val="00EB6313"/>
    <w:rsid w:val="00EC13A8"/>
    <w:rsid w:val="00EC3B5B"/>
    <w:rsid w:val="00EC3EB9"/>
    <w:rsid w:val="00EC6349"/>
    <w:rsid w:val="00ED07E9"/>
    <w:rsid w:val="00ED0A2A"/>
    <w:rsid w:val="00ED0F87"/>
    <w:rsid w:val="00ED177B"/>
    <w:rsid w:val="00ED1C17"/>
    <w:rsid w:val="00ED3100"/>
    <w:rsid w:val="00ED35A3"/>
    <w:rsid w:val="00ED43B8"/>
    <w:rsid w:val="00ED48BE"/>
    <w:rsid w:val="00ED53D1"/>
    <w:rsid w:val="00ED65EA"/>
    <w:rsid w:val="00ED6AEA"/>
    <w:rsid w:val="00EE00B7"/>
    <w:rsid w:val="00EE06B3"/>
    <w:rsid w:val="00EE07E3"/>
    <w:rsid w:val="00EE137E"/>
    <w:rsid w:val="00EE32E5"/>
    <w:rsid w:val="00EE3A26"/>
    <w:rsid w:val="00EE53CE"/>
    <w:rsid w:val="00EF05EE"/>
    <w:rsid w:val="00EF140B"/>
    <w:rsid w:val="00EF1588"/>
    <w:rsid w:val="00EF49CA"/>
    <w:rsid w:val="00EF567F"/>
    <w:rsid w:val="00F009DA"/>
    <w:rsid w:val="00F00F21"/>
    <w:rsid w:val="00F014CF"/>
    <w:rsid w:val="00F055F0"/>
    <w:rsid w:val="00F06689"/>
    <w:rsid w:val="00F06EC1"/>
    <w:rsid w:val="00F070B8"/>
    <w:rsid w:val="00F07C91"/>
    <w:rsid w:val="00F143C4"/>
    <w:rsid w:val="00F169E2"/>
    <w:rsid w:val="00F17743"/>
    <w:rsid w:val="00F203FC"/>
    <w:rsid w:val="00F21A7E"/>
    <w:rsid w:val="00F21C30"/>
    <w:rsid w:val="00F22AAF"/>
    <w:rsid w:val="00F239ED"/>
    <w:rsid w:val="00F23A3C"/>
    <w:rsid w:val="00F303D1"/>
    <w:rsid w:val="00F31009"/>
    <w:rsid w:val="00F32D7B"/>
    <w:rsid w:val="00F37B8E"/>
    <w:rsid w:val="00F4121E"/>
    <w:rsid w:val="00F42986"/>
    <w:rsid w:val="00F43AF9"/>
    <w:rsid w:val="00F43BF5"/>
    <w:rsid w:val="00F44F43"/>
    <w:rsid w:val="00F46BBF"/>
    <w:rsid w:val="00F46DEA"/>
    <w:rsid w:val="00F510F3"/>
    <w:rsid w:val="00F530F6"/>
    <w:rsid w:val="00F53143"/>
    <w:rsid w:val="00F53BAE"/>
    <w:rsid w:val="00F542FD"/>
    <w:rsid w:val="00F5606A"/>
    <w:rsid w:val="00F56A8A"/>
    <w:rsid w:val="00F57DA7"/>
    <w:rsid w:val="00F60F69"/>
    <w:rsid w:val="00F61577"/>
    <w:rsid w:val="00F62BBE"/>
    <w:rsid w:val="00F62FBB"/>
    <w:rsid w:val="00F6310E"/>
    <w:rsid w:val="00F641F6"/>
    <w:rsid w:val="00F64AC0"/>
    <w:rsid w:val="00F66BC9"/>
    <w:rsid w:val="00F736B8"/>
    <w:rsid w:val="00F75385"/>
    <w:rsid w:val="00F771A5"/>
    <w:rsid w:val="00F77992"/>
    <w:rsid w:val="00F80335"/>
    <w:rsid w:val="00F8050E"/>
    <w:rsid w:val="00F81CBA"/>
    <w:rsid w:val="00F82BEE"/>
    <w:rsid w:val="00F82C14"/>
    <w:rsid w:val="00F84F63"/>
    <w:rsid w:val="00F8523D"/>
    <w:rsid w:val="00F86329"/>
    <w:rsid w:val="00F86DE7"/>
    <w:rsid w:val="00F86EBB"/>
    <w:rsid w:val="00F87235"/>
    <w:rsid w:val="00F90AF3"/>
    <w:rsid w:val="00F90BAD"/>
    <w:rsid w:val="00F911AA"/>
    <w:rsid w:val="00F919BE"/>
    <w:rsid w:val="00F944FB"/>
    <w:rsid w:val="00FA030F"/>
    <w:rsid w:val="00FA05BA"/>
    <w:rsid w:val="00FA153F"/>
    <w:rsid w:val="00FA5DD0"/>
    <w:rsid w:val="00FA69A5"/>
    <w:rsid w:val="00FA6FDD"/>
    <w:rsid w:val="00FA7C66"/>
    <w:rsid w:val="00FB269F"/>
    <w:rsid w:val="00FB30CD"/>
    <w:rsid w:val="00FB49A1"/>
    <w:rsid w:val="00FB6A40"/>
    <w:rsid w:val="00FB7E06"/>
    <w:rsid w:val="00FC221F"/>
    <w:rsid w:val="00FC245D"/>
    <w:rsid w:val="00FC27D4"/>
    <w:rsid w:val="00FC7686"/>
    <w:rsid w:val="00FC76EE"/>
    <w:rsid w:val="00FD0053"/>
    <w:rsid w:val="00FD537A"/>
    <w:rsid w:val="00FD64A9"/>
    <w:rsid w:val="00FD6D48"/>
    <w:rsid w:val="00FE1708"/>
    <w:rsid w:val="00FE46DB"/>
    <w:rsid w:val="00FF016B"/>
    <w:rsid w:val="00FF2A53"/>
    <w:rsid w:val="00FF350C"/>
    <w:rsid w:val="00FF3D60"/>
    <w:rsid w:val="00FF4F2F"/>
    <w:rsid w:val="00FF6F97"/>
    <w:rsid w:val="00FF79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4A27E1"/>
  <w15:docId w15:val="{64938C48-14D9-4AF0-A7EA-6783922F8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B6339"/>
    <w:pPr>
      <w:widowControl w:val="0"/>
      <w:wordWrap w:val="0"/>
      <w:autoSpaceDE w:val="0"/>
      <w:autoSpaceDN w:val="0"/>
      <w:jc w:val="both"/>
    </w:pPr>
    <w:rPr>
      <w:rFonts w:ascii="Times New Roman" w:hAnsi="Times New Roman"/>
      <w:sz w:val="22"/>
    </w:rPr>
  </w:style>
  <w:style w:type="paragraph" w:styleId="1">
    <w:name w:val="heading 1"/>
    <w:basedOn w:val="a"/>
    <w:next w:val="a"/>
    <w:link w:val="1Char"/>
    <w:qFormat/>
    <w:rsid w:val="00ED177B"/>
    <w:pPr>
      <w:keepNext/>
      <w:widowControl/>
      <w:wordWrap/>
      <w:autoSpaceDE/>
      <w:autoSpaceDN/>
      <w:jc w:val="left"/>
      <w:outlineLvl w:val="0"/>
    </w:pPr>
    <w:rPr>
      <w:rFonts w:ascii="Arial" w:eastAsia="굴림" w:hAnsi="Arial" w:cs="Angsana New"/>
      <w:b/>
      <w:kern w:val="0"/>
      <w:sz w:val="24"/>
      <w:szCs w:val="28"/>
      <w:u w:val="single"/>
      <w:lang w:eastAsia="en-US" w:bidi="th-TH"/>
    </w:rPr>
  </w:style>
  <w:style w:type="paragraph" w:styleId="2">
    <w:name w:val="heading 2"/>
    <w:basedOn w:val="a"/>
    <w:next w:val="a"/>
    <w:link w:val="2Char"/>
    <w:unhideWhenUsed/>
    <w:qFormat/>
    <w:rsid w:val="00ED177B"/>
    <w:pPr>
      <w:keepNext/>
      <w:outlineLvl w:val="1"/>
    </w:pPr>
    <w:rPr>
      <w:rFonts w:ascii="Arial" w:eastAsia="돋움" w:hAnsi="Arial" w:cs="Times New Roman"/>
      <w:sz w:val="20"/>
      <w:szCs w:val="24"/>
    </w:rPr>
  </w:style>
  <w:style w:type="paragraph" w:styleId="3">
    <w:name w:val="heading 3"/>
    <w:basedOn w:val="a"/>
    <w:next w:val="a"/>
    <w:link w:val="3Char"/>
    <w:unhideWhenUsed/>
    <w:qFormat/>
    <w:rsid w:val="00ED177B"/>
    <w:pPr>
      <w:keepNext/>
      <w:widowControl/>
      <w:wordWrap/>
      <w:autoSpaceDE/>
      <w:autoSpaceDN/>
      <w:ind w:leftChars="300" w:left="300" w:hangingChars="200" w:hanging="2000"/>
      <w:jc w:val="left"/>
      <w:outlineLvl w:val="2"/>
    </w:pPr>
    <w:rPr>
      <w:rFonts w:ascii="Arial" w:eastAsia="돋움" w:hAnsi="Arial" w:cs="Times New Roman"/>
      <w:kern w:val="0"/>
      <w:sz w:val="24"/>
      <w:szCs w:val="28"/>
      <w:lang w:eastAsia="en-US" w:bidi="th-TH"/>
    </w:rPr>
  </w:style>
  <w:style w:type="paragraph" w:styleId="4">
    <w:name w:val="heading 4"/>
    <w:basedOn w:val="a"/>
    <w:next w:val="a"/>
    <w:link w:val="4Char"/>
    <w:unhideWhenUsed/>
    <w:qFormat/>
    <w:rsid w:val="00ED177B"/>
    <w:pPr>
      <w:keepNext/>
      <w:ind w:leftChars="400" w:left="400" w:hangingChars="200" w:hanging="2000"/>
      <w:outlineLvl w:val="3"/>
    </w:pPr>
    <w:rPr>
      <w:rFonts w:ascii="바탕" w:eastAsia="바탕" w:cs="굴림"/>
      <w:b/>
      <w:bCs/>
      <w:sz w:val="20"/>
      <w:szCs w:val="24"/>
    </w:rPr>
  </w:style>
  <w:style w:type="paragraph" w:styleId="6">
    <w:name w:val="heading 6"/>
    <w:basedOn w:val="a"/>
    <w:next w:val="a"/>
    <w:link w:val="6Char"/>
    <w:unhideWhenUsed/>
    <w:qFormat/>
    <w:rsid w:val="00ED177B"/>
    <w:pPr>
      <w:keepNext/>
      <w:widowControl/>
      <w:numPr>
        <w:numId w:val="1"/>
      </w:numPr>
      <w:tabs>
        <w:tab w:val="left" w:pos="-720"/>
        <w:tab w:val="left" w:pos="0"/>
      </w:tabs>
      <w:suppressAutoHyphens/>
      <w:wordWrap/>
      <w:autoSpaceDE/>
      <w:autoSpaceDN/>
      <w:jc w:val="left"/>
      <w:outlineLvl w:val="5"/>
    </w:pPr>
    <w:rPr>
      <w:rFonts w:eastAsia="굴림" w:cs="Times New Roman"/>
      <w:b/>
      <w:color w:val="000000"/>
      <w:kern w:val="0"/>
      <w:sz w:val="24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qFormat/>
    <w:rsid w:val="00CD466B"/>
    <w:pPr>
      <w:shd w:val="clear" w:color="auto" w:fill="FFFFFF"/>
      <w:spacing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styleId="a4">
    <w:name w:val="header"/>
    <w:basedOn w:val="a"/>
    <w:link w:val="Char"/>
    <w:uiPriority w:val="99"/>
    <w:unhideWhenUsed/>
    <w:rsid w:val="000A659C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0A659C"/>
  </w:style>
  <w:style w:type="paragraph" w:styleId="a5">
    <w:name w:val="footer"/>
    <w:basedOn w:val="a"/>
    <w:link w:val="Char0"/>
    <w:uiPriority w:val="99"/>
    <w:unhideWhenUsed/>
    <w:rsid w:val="000A659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0A659C"/>
  </w:style>
  <w:style w:type="paragraph" w:customStyle="1" w:styleId="lrgheader">
    <w:name w:val="lrgheader"/>
    <w:basedOn w:val="a"/>
    <w:rsid w:val="000A659C"/>
    <w:pPr>
      <w:widowControl/>
      <w:wordWrap/>
      <w:autoSpaceDE/>
      <w:autoSpaceDN/>
      <w:spacing w:before="100" w:beforeAutospacing="1" w:after="100" w:afterAutospacing="1"/>
      <w:jc w:val="left"/>
    </w:pPr>
    <w:rPr>
      <w:rFonts w:ascii="Helvetica" w:eastAsia="굴림" w:hAnsi="Helvetica" w:cs="Helvetica"/>
      <w:b/>
      <w:bCs/>
      <w:color w:val="0079C1"/>
      <w:kern w:val="0"/>
      <w:sz w:val="26"/>
      <w:szCs w:val="26"/>
    </w:rPr>
  </w:style>
  <w:style w:type="character" w:customStyle="1" w:styleId="regbold1">
    <w:name w:val="regbold1"/>
    <w:basedOn w:val="a0"/>
    <w:rsid w:val="000A659C"/>
    <w:rPr>
      <w:b/>
      <w:bCs/>
    </w:rPr>
  </w:style>
  <w:style w:type="paragraph" w:styleId="a6">
    <w:name w:val="No Spacing"/>
    <w:link w:val="Char1"/>
    <w:uiPriority w:val="1"/>
    <w:qFormat/>
    <w:rsid w:val="00635074"/>
    <w:pPr>
      <w:widowControl w:val="0"/>
      <w:wordWrap w:val="0"/>
      <w:autoSpaceDE w:val="0"/>
      <w:autoSpaceDN w:val="0"/>
      <w:jc w:val="both"/>
    </w:pPr>
    <w:rPr>
      <w:rFonts w:ascii="Times New Roman" w:hAnsi="Times New Roman"/>
      <w:sz w:val="22"/>
    </w:rPr>
  </w:style>
  <w:style w:type="paragraph" w:styleId="a7">
    <w:name w:val="Balloon Text"/>
    <w:basedOn w:val="a"/>
    <w:link w:val="Char2"/>
    <w:uiPriority w:val="99"/>
    <w:semiHidden/>
    <w:unhideWhenUsed/>
    <w:rsid w:val="00EA7788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7"/>
    <w:uiPriority w:val="99"/>
    <w:semiHidden/>
    <w:rsid w:val="00EA7788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caption"/>
    <w:basedOn w:val="a"/>
    <w:next w:val="a"/>
    <w:unhideWhenUsed/>
    <w:qFormat/>
    <w:rsid w:val="00610759"/>
    <w:rPr>
      <w:b/>
      <w:bCs/>
      <w:szCs w:val="20"/>
    </w:rPr>
  </w:style>
  <w:style w:type="character" w:styleId="a9">
    <w:name w:val="annotation reference"/>
    <w:basedOn w:val="a0"/>
    <w:uiPriority w:val="99"/>
    <w:unhideWhenUsed/>
    <w:qFormat/>
    <w:rsid w:val="00AC190C"/>
    <w:rPr>
      <w:sz w:val="18"/>
      <w:szCs w:val="18"/>
    </w:rPr>
  </w:style>
  <w:style w:type="paragraph" w:styleId="aa">
    <w:name w:val="annotation text"/>
    <w:basedOn w:val="a"/>
    <w:link w:val="Char3"/>
    <w:uiPriority w:val="99"/>
    <w:unhideWhenUsed/>
    <w:qFormat/>
    <w:rsid w:val="00AC190C"/>
    <w:pPr>
      <w:jc w:val="left"/>
    </w:pPr>
  </w:style>
  <w:style w:type="character" w:customStyle="1" w:styleId="Char3">
    <w:name w:val="메모 텍스트 Char"/>
    <w:basedOn w:val="a0"/>
    <w:link w:val="aa"/>
    <w:uiPriority w:val="99"/>
    <w:qFormat/>
    <w:rsid w:val="00AC190C"/>
  </w:style>
  <w:style w:type="paragraph" w:styleId="ab">
    <w:name w:val="annotation subject"/>
    <w:basedOn w:val="aa"/>
    <w:next w:val="aa"/>
    <w:link w:val="Char4"/>
    <w:uiPriority w:val="99"/>
    <w:semiHidden/>
    <w:unhideWhenUsed/>
    <w:rsid w:val="00AC190C"/>
    <w:rPr>
      <w:b/>
      <w:bCs/>
    </w:rPr>
  </w:style>
  <w:style w:type="character" w:customStyle="1" w:styleId="Char4">
    <w:name w:val="메모 주제 Char"/>
    <w:basedOn w:val="Char3"/>
    <w:link w:val="ab"/>
    <w:uiPriority w:val="99"/>
    <w:semiHidden/>
    <w:rsid w:val="00AC190C"/>
    <w:rPr>
      <w:b/>
      <w:bCs/>
    </w:rPr>
  </w:style>
  <w:style w:type="character" w:styleId="ac">
    <w:name w:val="Placeholder Text"/>
    <w:basedOn w:val="a0"/>
    <w:uiPriority w:val="99"/>
    <w:semiHidden/>
    <w:rsid w:val="00BA02B0"/>
    <w:rPr>
      <w:color w:val="808080"/>
    </w:rPr>
  </w:style>
  <w:style w:type="character" w:styleId="ad">
    <w:name w:val="Hyperlink"/>
    <w:basedOn w:val="a0"/>
    <w:uiPriority w:val="99"/>
    <w:unhideWhenUsed/>
    <w:rsid w:val="006D0892"/>
    <w:rPr>
      <w:color w:val="0000FF" w:themeColor="hyperlink"/>
      <w:u w:val="single"/>
    </w:rPr>
  </w:style>
  <w:style w:type="character" w:styleId="ae">
    <w:name w:val="line number"/>
    <w:basedOn w:val="a0"/>
    <w:uiPriority w:val="99"/>
    <w:semiHidden/>
    <w:unhideWhenUsed/>
    <w:rsid w:val="0084481A"/>
  </w:style>
  <w:style w:type="character" w:styleId="af">
    <w:name w:val="page number"/>
    <w:basedOn w:val="a0"/>
    <w:uiPriority w:val="99"/>
    <w:semiHidden/>
    <w:unhideWhenUsed/>
    <w:rsid w:val="006B068F"/>
  </w:style>
  <w:style w:type="table" w:styleId="af0">
    <w:name w:val="Table Grid"/>
    <w:basedOn w:val="a1"/>
    <w:uiPriority w:val="59"/>
    <w:rsid w:val="006A0D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Strong"/>
    <w:basedOn w:val="a0"/>
    <w:uiPriority w:val="22"/>
    <w:qFormat/>
    <w:rsid w:val="00122A1A"/>
    <w:rPr>
      <w:b/>
      <w:bCs/>
    </w:rPr>
  </w:style>
  <w:style w:type="character" w:styleId="af2">
    <w:name w:val="FollowedHyperlink"/>
    <w:basedOn w:val="a0"/>
    <w:uiPriority w:val="99"/>
    <w:semiHidden/>
    <w:unhideWhenUsed/>
    <w:rsid w:val="009C255C"/>
    <w:rPr>
      <w:color w:val="800080"/>
      <w:u w:val="single"/>
    </w:rPr>
  </w:style>
  <w:style w:type="paragraph" w:customStyle="1" w:styleId="xl65">
    <w:name w:val="xl65"/>
    <w:basedOn w:val="a"/>
    <w:rsid w:val="009C255C"/>
    <w:pPr>
      <w:widowControl/>
      <w:wordWrap/>
      <w:autoSpaceDE/>
      <w:autoSpaceDN/>
      <w:spacing w:before="100" w:beforeAutospacing="1" w:after="100" w:afterAutospacing="1"/>
      <w:jc w:val="center"/>
    </w:pPr>
    <w:rPr>
      <w:rFonts w:ascii="굴림" w:eastAsia="굴림" w:hAnsi="굴림" w:cs="굴림"/>
      <w:kern w:val="0"/>
      <w:sz w:val="20"/>
      <w:szCs w:val="20"/>
    </w:rPr>
  </w:style>
  <w:style w:type="paragraph" w:customStyle="1" w:styleId="xl66">
    <w:name w:val="xl66"/>
    <w:basedOn w:val="a"/>
    <w:rsid w:val="009C255C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0"/>
      <w:szCs w:val="20"/>
    </w:rPr>
  </w:style>
  <w:style w:type="paragraph" w:customStyle="1" w:styleId="xl67">
    <w:name w:val="xl67"/>
    <w:basedOn w:val="a"/>
    <w:rsid w:val="009C255C"/>
    <w:pPr>
      <w:widowControl/>
      <w:shd w:val="clear" w:color="000000" w:fill="FFFF00"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0"/>
      <w:szCs w:val="20"/>
    </w:rPr>
  </w:style>
  <w:style w:type="paragraph" w:customStyle="1" w:styleId="xl68">
    <w:name w:val="xl68"/>
    <w:basedOn w:val="a"/>
    <w:rsid w:val="009C255C"/>
    <w:pPr>
      <w:widowControl/>
      <w:shd w:val="clear" w:color="000000" w:fill="FFFF00"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0"/>
      <w:szCs w:val="20"/>
    </w:rPr>
  </w:style>
  <w:style w:type="paragraph" w:customStyle="1" w:styleId="xl69">
    <w:name w:val="xl69"/>
    <w:basedOn w:val="a"/>
    <w:rsid w:val="009C255C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0"/>
      <w:szCs w:val="20"/>
    </w:rPr>
  </w:style>
  <w:style w:type="paragraph" w:customStyle="1" w:styleId="xl70">
    <w:name w:val="xl70"/>
    <w:basedOn w:val="a"/>
    <w:rsid w:val="009C255C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0"/>
      <w:szCs w:val="20"/>
    </w:rPr>
  </w:style>
  <w:style w:type="paragraph" w:customStyle="1" w:styleId="xl71">
    <w:name w:val="xl71"/>
    <w:basedOn w:val="a"/>
    <w:rsid w:val="009C255C"/>
    <w:pPr>
      <w:widowControl/>
      <w:wordWrap/>
      <w:autoSpaceDE/>
      <w:autoSpaceDN/>
      <w:spacing w:before="100" w:beforeAutospacing="1" w:after="100" w:afterAutospacing="1"/>
      <w:jc w:val="center"/>
    </w:pPr>
    <w:rPr>
      <w:rFonts w:ascii="굴림" w:eastAsia="굴림" w:hAnsi="굴림" w:cs="굴림"/>
      <w:kern w:val="0"/>
      <w:sz w:val="20"/>
      <w:szCs w:val="20"/>
    </w:rPr>
  </w:style>
  <w:style w:type="paragraph" w:customStyle="1" w:styleId="xl72">
    <w:name w:val="xl72"/>
    <w:basedOn w:val="a"/>
    <w:rsid w:val="009C255C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0"/>
      <w:szCs w:val="20"/>
    </w:rPr>
  </w:style>
  <w:style w:type="paragraph" w:customStyle="1" w:styleId="xl73">
    <w:name w:val="xl73"/>
    <w:basedOn w:val="a"/>
    <w:rsid w:val="009C255C"/>
    <w:pPr>
      <w:widowControl/>
      <w:wordWrap/>
      <w:autoSpaceDE/>
      <w:autoSpaceDN/>
      <w:spacing w:before="100" w:beforeAutospacing="1" w:after="100" w:afterAutospacing="1"/>
      <w:jc w:val="center"/>
    </w:pPr>
    <w:rPr>
      <w:rFonts w:ascii="굴림" w:eastAsia="굴림" w:hAnsi="굴림" w:cs="굴림"/>
      <w:kern w:val="0"/>
      <w:sz w:val="20"/>
      <w:szCs w:val="20"/>
    </w:rPr>
  </w:style>
  <w:style w:type="paragraph" w:customStyle="1" w:styleId="xl74">
    <w:name w:val="xl74"/>
    <w:basedOn w:val="a"/>
    <w:rsid w:val="009C255C"/>
    <w:pPr>
      <w:widowControl/>
      <w:shd w:val="clear" w:color="000000" w:fill="FFFF00"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0"/>
      <w:szCs w:val="20"/>
    </w:rPr>
  </w:style>
  <w:style w:type="paragraph" w:customStyle="1" w:styleId="xl75">
    <w:name w:val="xl75"/>
    <w:basedOn w:val="a"/>
    <w:rsid w:val="009C255C"/>
    <w:pPr>
      <w:widowControl/>
      <w:shd w:val="clear" w:color="000000" w:fill="FABF8F"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0"/>
      <w:szCs w:val="20"/>
    </w:rPr>
  </w:style>
  <w:style w:type="character" w:customStyle="1" w:styleId="10">
    <w:name w:val="확인되지 않은 멘션1"/>
    <w:basedOn w:val="a0"/>
    <w:uiPriority w:val="99"/>
    <w:semiHidden/>
    <w:unhideWhenUsed/>
    <w:rsid w:val="00E25EBB"/>
    <w:rPr>
      <w:color w:val="808080"/>
      <w:shd w:val="clear" w:color="auto" w:fill="E6E6E6"/>
    </w:rPr>
  </w:style>
  <w:style w:type="character" w:customStyle="1" w:styleId="1Char">
    <w:name w:val="제목 1 Char"/>
    <w:basedOn w:val="a0"/>
    <w:link w:val="1"/>
    <w:rsid w:val="00ED177B"/>
    <w:rPr>
      <w:rFonts w:ascii="Arial" w:eastAsia="굴림" w:hAnsi="Arial" w:cs="Angsana New"/>
      <w:b/>
      <w:kern w:val="0"/>
      <w:sz w:val="24"/>
      <w:szCs w:val="28"/>
      <w:u w:val="single"/>
      <w:lang w:eastAsia="en-US" w:bidi="th-TH"/>
    </w:rPr>
  </w:style>
  <w:style w:type="character" w:customStyle="1" w:styleId="2Char">
    <w:name w:val="제목 2 Char"/>
    <w:basedOn w:val="a0"/>
    <w:link w:val="2"/>
    <w:rsid w:val="00ED177B"/>
    <w:rPr>
      <w:rFonts w:ascii="Arial" w:eastAsia="돋움" w:hAnsi="Arial" w:cs="Times New Roman"/>
      <w:szCs w:val="24"/>
    </w:rPr>
  </w:style>
  <w:style w:type="character" w:customStyle="1" w:styleId="3Char">
    <w:name w:val="제목 3 Char"/>
    <w:basedOn w:val="a0"/>
    <w:link w:val="3"/>
    <w:rsid w:val="00ED177B"/>
    <w:rPr>
      <w:rFonts w:ascii="Arial" w:eastAsia="돋움" w:hAnsi="Arial" w:cs="Times New Roman"/>
      <w:kern w:val="0"/>
      <w:sz w:val="24"/>
      <w:szCs w:val="28"/>
      <w:lang w:eastAsia="en-US" w:bidi="th-TH"/>
    </w:rPr>
  </w:style>
  <w:style w:type="character" w:customStyle="1" w:styleId="4Char">
    <w:name w:val="제목 4 Char"/>
    <w:basedOn w:val="a0"/>
    <w:link w:val="4"/>
    <w:rsid w:val="00ED177B"/>
    <w:rPr>
      <w:rFonts w:ascii="바탕" w:eastAsia="바탕" w:hAnsi="Times New Roman" w:cs="굴림"/>
      <w:b/>
      <w:bCs/>
      <w:szCs w:val="24"/>
    </w:rPr>
  </w:style>
  <w:style w:type="character" w:customStyle="1" w:styleId="6Char">
    <w:name w:val="제목 6 Char"/>
    <w:basedOn w:val="a0"/>
    <w:link w:val="6"/>
    <w:rsid w:val="00ED177B"/>
    <w:rPr>
      <w:rFonts w:ascii="Times New Roman" w:eastAsia="굴림" w:hAnsi="Times New Roman" w:cs="Times New Roman"/>
      <w:b/>
      <w:color w:val="000000"/>
      <w:kern w:val="0"/>
      <w:sz w:val="24"/>
      <w:szCs w:val="20"/>
      <w:lang w:eastAsia="en-US"/>
    </w:rPr>
  </w:style>
  <w:style w:type="paragraph" w:styleId="af3">
    <w:name w:val="List Paragraph"/>
    <w:basedOn w:val="a"/>
    <w:uiPriority w:val="34"/>
    <w:qFormat/>
    <w:rsid w:val="00ED177B"/>
    <w:pPr>
      <w:ind w:leftChars="400" w:left="800"/>
    </w:pPr>
    <w:rPr>
      <w:rFonts w:ascii="바탕" w:eastAsia="바탕" w:cs="Times New Roman"/>
      <w:sz w:val="20"/>
      <w:szCs w:val="24"/>
    </w:rPr>
  </w:style>
  <w:style w:type="paragraph" w:customStyle="1" w:styleId="11">
    <w:name w:val="머리글1"/>
    <w:basedOn w:val="a"/>
    <w:next w:val="a4"/>
    <w:uiPriority w:val="99"/>
    <w:rsid w:val="00ED177B"/>
    <w:pPr>
      <w:tabs>
        <w:tab w:val="center" w:pos="4513"/>
        <w:tab w:val="right" w:pos="9026"/>
      </w:tabs>
      <w:snapToGrid w:val="0"/>
    </w:pPr>
    <w:rPr>
      <w:rFonts w:ascii="바탕" w:eastAsia="바탕" w:cs="Times New Roman"/>
      <w:sz w:val="20"/>
      <w:szCs w:val="24"/>
    </w:rPr>
  </w:style>
  <w:style w:type="paragraph" w:customStyle="1" w:styleId="12">
    <w:name w:val="바닥글1"/>
    <w:basedOn w:val="a"/>
    <w:next w:val="a5"/>
    <w:uiPriority w:val="99"/>
    <w:rsid w:val="00ED177B"/>
    <w:pPr>
      <w:tabs>
        <w:tab w:val="center" w:pos="4513"/>
        <w:tab w:val="right" w:pos="9026"/>
      </w:tabs>
      <w:snapToGrid w:val="0"/>
    </w:pPr>
    <w:rPr>
      <w:rFonts w:ascii="바탕" w:eastAsia="바탕" w:cs="Times New Roman"/>
      <w:sz w:val="20"/>
      <w:szCs w:val="24"/>
    </w:rPr>
  </w:style>
  <w:style w:type="paragraph" w:customStyle="1" w:styleId="13">
    <w:name w:val="간격 없음1"/>
    <w:next w:val="a6"/>
    <w:uiPriority w:val="1"/>
    <w:qFormat/>
    <w:rsid w:val="00ED177B"/>
    <w:pPr>
      <w:widowControl w:val="0"/>
      <w:wordWrap w:val="0"/>
      <w:autoSpaceDE w:val="0"/>
      <w:autoSpaceDN w:val="0"/>
      <w:jc w:val="both"/>
    </w:pPr>
    <w:rPr>
      <w:rFonts w:ascii="Times New Roman" w:eastAsia="맑은 고딕" w:hAnsi="Times New Roman" w:cs="Times New Roman"/>
      <w:sz w:val="22"/>
    </w:rPr>
  </w:style>
  <w:style w:type="paragraph" w:customStyle="1" w:styleId="14">
    <w:name w:val="풍선 도움말 텍스트1"/>
    <w:basedOn w:val="a"/>
    <w:next w:val="a7"/>
    <w:uiPriority w:val="99"/>
    <w:semiHidden/>
    <w:rsid w:val="00ED177B"/>
    <w:rPr>
      <w:rFonts w:asciiTheme="majorHAnsi" w:eastAsiaTheme="majorEastAsia" w:hAnsiTheme="majorHAnsi" w:cstheme="majorBidi"/>
      <w:sz w:val="18"/>
      <w:szCs w:val="18"/>
    </w:rPr>
  </w:style>
  <w:style w:type="paragraph" w:customStyle="1" w:styleId="15">
    <w:name w:val="메모 텍스트1"/>
    <w:basedOn w:val="a"/>
    <w:next w:val="aa"/>
    <w:uiPriority w:val="99"/>
    <w:semiHidden/>
    <w:rsid w:val="00ED177B"/>
    <w:pPr>
      <w:jc w:val="left"/>
    </w:pPr>
    <w:rPr>
      <w:rFonts w:ascii="바탕" w:eastAsia="바탕" w:cs="Times New Roman"/>
      <w:sz w:val="20"/>
      <w:szCs w:val="24"/>
    </w:rPr>
  </w:style>
  <w:style w:type="paragraph" w:customStyle="1" w:styleId="16">
    <w:name w:val="메모 주제1"/>
    <w:basedOn w:val="aa"/>
    <w:next w:val="aa"/>
    <w:uiPriority w:val="99"/>
    <w:semiHidden/>
    <w:rsid w:val="00ED177B"/>
    <w:rPr>
      <w:rFonts w:eastAsia="맑은 고딕" w:cs="Times New Roman"/>
      <w:b/>
      <w:bCs/>
    </w:rPr>
  </w:style>
  <w:style w:type="character" w:customStyle="1" w:styleId="17">
    <w:name w:val="하이퍼링크1"/>
    <w:basedOn w:val="a0"/>
    <w:uiPriority w:val="99"/>
    <w:rsid w:val="00ED177B"/>
    <w:rPr>
      <w:color w:val="0000FF"/>
      <w:u w:val="single"/>
    </w:rPr>
  </w:style>
  <w:style w:type="character" w:customStyle="1" w:styleId="Char10">
    <w:name w:val="머리글 Char1"/>
    <w:basedOn w:val="a0"/>
    <w:uiPriority w:val="99"/>
    <w:semiHidden/>
    <w:locked/>
    <w:rsid w:val="00ED177B"/>
    <w:rPr>
      <w:rFonts w:ascii="바탕" w:eastAsia="바탕" w:hAnsi="Times New Roman" w:cs="Times New Roman"/>
      <w:szCs w:val="24"/>
    </w:rPr>
  </w:style>
  <w:style w:type="character" w:customStyle="1" w:styleId="Char11">
    <w:name w:val="바닥글 Char1"/>
    <w:basedOn w:val="a0"/>
    <w:uiPriority w:val="99"/>
    <w:semiHidden/>
    <w:locked/>
    <w:rsid w:val="00ED177B"/>
    <w:rPr>
      <w:rFonts w:ascii="바탕" w:eastAsia="바탕" w:hAnsi="Times New Roman" w:cs="Times New Roman"/>
      <w:szCs w:val="24"/>
    </w:rPr>
  </w:style>
  <w:style w:type="character" w:customStyle="1" w:styleId="Char12">
    <w:name w:val="풍선 도움말 텍스트 Char1"/>
    <w:basedOn w:val="a0"/>
    <w:uiPriority w:val="99"/>
    <w:semiHidden/>
    <w:locked/>
    <w:rsid w:val="00ED177B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3">
    <w:name w:val="메모 텍스트 Char1"/>
    <w:basedOn w:val="a0"/>
    <w:uiPriority w:val="99"/>
    <w:semiHidden/>
    <w:locked/>
    <w:rsid w:val="00ED177B"/>
    <w:rPr>
      <w:rFonts w:ascii="바탕" w:eastAsia="바탕" w:hAnsi="Times New Roman" w:cs="Times New Roman"/>
      <w:szCs w:val="24"/>
    </w:rPr>
  </w:style>
  <w:style w:type="character" w:customStyle="1" w:styleId="Char14">
    <w:name w:val="메모 주제 Char1"/>
    <w:basedOn w:val="Char13"/>
    <w:uiPriority w:val="99"/>
    <w:semiHidden/>
    <w:rsid w:val="00ED177B"/>
    <w:rPr>
      <w:rFonts w:ascii="바탕" w:eastAsia="바탕" w:hAnsi="Times New Roman" w:cs="Times New Roman"/>
      <w:b/>
      <w:bCs/>
      <w:szCs w:val="24"/>
    </w:rPr>
  </w:style>
  <w:style w:type="table" w:customStyle="1" w:styleId="18">
    <w:name w:val="표 구분선1"/>
    <w:basedOn w:val="a1"/>
    <w:uiPriority w:val="59"/>
    <w:rsid w:val="00ED177B"/>
    <w:rPr>
      <w:rFonts w:ascii="맑은 고딕" w:eastAsia="맑은 고딕" w:hAnsi="맑은 고딕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nt5">
    <w:name w:val="font5"/>
    <w:basedOn w:val="a"/>
    <w:rsid w:val="00040345"/>
    <w:pPr>
      <w:widowControl/>
      <w:wordWrap/>
      <w:autoSpaceDE/>
      <w:autoSpaceDN/>
      <w:spacing w:before="100" w:beforeAutospacing="1" w:after="100" w:afterAutospacing="1"/>
      <w:jc w:val="left"/>
    </w:pPr>
    <w:rPr>
      <w:rFonts w:ascii="맑은 고딕" w:eastAsia="맑은 고딕" w:hAnsi="맑은 고딕" w:cs="굴림"/>
      <w:kern w:val="0"/>
      <w:sz w:val="16"/>
      <w:szCs w:val="16"/>
    </w:rPr>
  </w:style>
  <w:style w:type="paragraph" w:customStyle="1" w:styleId="xl82">
    <w:name w:val="xl82"/>
    <w:basedOn w:val="a"/>
    <w:rsid w:val="00040345"/>
    <w:pPr>
      <w:widowControl/>
      <w:wordWrap/>
      <w:autoSpaceDE/>
      <w:autoSpaceDN/>
      <w:spacing w:before="100" w:beforeAutospacing="1" w:after="100" w:afterAutospacing="1"/>
      <w:jc w:val="center"/>
    </w:pPr>
    <w:rPr>
      <w:rFonts w:ascii="굴림" w:eastAsia="굴림" w:hAnsi="굴림" w:cs="굴림"/>
      <w:kern w:val="0"/>
      <w:sz w:val="24"/>
      <w:szCs w:val="24"/>
    </w:rPr>
  </w:style>
  <w:style w:type="paragraph" w:customStyle="1" w:styleId="EndNoteBibliographyTitle">
    <w:name w:val="EndNote Bibliography Title"/>
    <w:basedOn w:val="a"/>
    <w:link w:val="EndNoteBibliographyTitleChar"/>
    <w:rsid w:val="009776EB"/>
    <w:pPr>
      <w:jc w:val="center"/>
    </w:pPr>
    <w:rPr>
      <w:rFonts w:cs="Times New Roman"/>
      <w:noProof/>
    </w:rPr>
  </w:style>
  <w:style w:type="character" w:customStyle="1" w:styleId="Char1">
    <w:name w:val="간격 없음 Char"/>
    <w:basedOn w:val="a0"/>
    <w:link w:val="a6"/>
    <w:uiPriority w:val="1"/>
    <w:rsid w:val="009776EB"/>
    <w:rPr>
      <w:rFonts w:ascii="Times New Roman" w:hAnsi="Times New Roman"/>
      <w:sz w:val="22"/>
    </w:rPr>
  </w:style>
  <w:style w:type="character" w:customStyle="1" w:styleId="EndNoteBibliographyTitleChar">
    <w:name w:val="EndNote Bibliography Title Char"/>
    <w:basedOn w:val="Char1"/>
    <w:link w:val="EndNoteBibliographyTitle"/>
    <w:rsid w:val="009776EB"/>
    <w:rPr>
      <w:rFonts w:ascii="Times New Roman" w:hAnsi="Times New Roman" w:cs="Times New Roman"/>
      <w:noProof/>
      <w:sz w:val="22"/>
    </w:rPr>
  </w:style>
  <w:style w:type="paragraph" w:customStyle="1" w:styleId="EndNoteBibliography">
    <w:name w:val="EndNote Bibliography"/>
    <w:basedOn w:val="a"/>
    <w:link w:val="EndNoteBibliographyChar"/>
    <w:rsid w:val="009776EB"/>
    <w:rPr>
      <w:rFonts w:cs="Times New Roman"/>
      <w:noProof/>
    </w:rPr>
  </w:style>
  <w:style w:type="character" w:customStyle="1" w:styleId="EndNoteBibliographyChar">
    <w:name w:val="EndNote Bibliography Char"/>
    <w:basedOn w:val="Char1"/>
    <w:link w:val="EndNoteBibliography"/>
    <w:rsid w:val="009776EB"/>
    <w:rPr>
      <w:rFonts w:ascii="Times New Roman" w:hAnsi="Times New Roman" w:cs="Times New Roman"/>
      <w:noProof/>
      <w:sz w:val="22"/>
    </w:rPr>
  </w:style>
  <w:style w:type="character" w:customStyle="1" w:styleId="20">
    <w:name w:val="확인되지 않은 멘션2"/>
    <w:basedOn w:val="a0"/>
    <w:uiPriority w:val="99"/>
    <w:semiHidden/>
    <w:unhideWhenUsed/>
    <w:rsid w:val="0086786A"/>
    <w:rPr>
      <w:color w:val="605E5C"/>
      <w:shd w:val="clear" w:color="auto" w:fill="E1DFDD"/>
    </w:rPr>
  </w:style>
  <w:style w:type="paragraph" w:customStyle="1" w:styleId="-">
    <w:name w:val="- 최종보고서"/>
    <w:basedOn w:val="a"/>
    <w:rsid w:val="006C515A"/>
    <w:pPr>
      <w:spacing w:line="360" w:lineRule="auto"/>
      <w:ind w:left="1360" w:hanging="300"/>
      <w:textAlignment w:val="baseline"/>
    </w:pPr>
    <w:rPr>
      <w:rFonts w:ascii="한양신명조" w:eastAsia="굴림" w:hAnsi="굴림" w:cs="굴림"/>
      <w:color w:val="000000"/>
      <w:kern w:val="0"/>
      <w:sz w:val="26"/>
      <w:szCs w:val="26"/>
    </w:rPr>
  </w:style>
  <w:style w:type="paragraph" w:customStyle="1" w:styleId="pf0">
    <w:name w:val="pf0"/>
    <w:basedOn w:val="a"/>
    <w:rsid w:val="00995B11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cf01">
    <w:name w:val="cf01"/>
    <w:basedOn w:val="a0"/>
    <w:rsid w:val="00995B11"/>
    <w:rPr>
      <w:rFonts w:ascii="맑은 고딕" w:eastAsia="맑은 고딕" w:hAnsi="맑은 고딕" w:hint="eastAsia"/>
      <w:sz w:val="18"/>
      <w:szCs w:val="18"/>
    </w:rPr>
  </w:style>
  <w:style w:type="character" w:customStyle="1" w:styleId="cf21">
    <w:name w:val="cf21"/>
    <w:basedOn w:val="a0"/>
    <w:rsid w:val="00995B11"/>
    <w:rPr>
      <w:rFonts w:ascii="맑은 고딕" w:eastAsia="맑은 고딕" w:hAnsi="맑은 고딕" w:hint="eastAsia"/>
      <w:sz w:val="18"/>
      <w:szCs w:val="18"/>
    </w:rPr>
  </w:style>
  <w:style w:type="paragraph" w:customStyle="1" w:styleId="af4">
    <w:name w:val="각주"/>
    <w:basedOn w:val="a"/>
    <w:rsid w:val="00E96C7D"/>
    <w:pPr>
      <w:spacing w:line="312" w:lineRule="auto"/>
      <w:ind w:left="524" w:hanging="262"/>
      <w:textAlignment w:val="baseline"/>
    </w:pPr>
    <w:rPr>
      <w:rFonts w:ascii="함초롬바탕" w:eastAsia="굴림" w:hAnsi="굴림" w:cs="굴림"/>
      <w:color w:val="000000"/>
      <w:kern w:val="0"/>
      <w:sz w:val="18"/>
      <w:szCs w:val="18"/>
    </w:rPr>
  </w:style>
  <w:style w:type="paragraph" w:customStyle="1" w:styleId="Default">
    <w:name w:val="Default"/>
    <w:rsid w:val="008F2720"/>
    <w:pPr>
      <w:widowControl w:val="0"/>
      <w:autoSpaceDE w:val="0"/>
      <w:autoSpaceDN w:val="0"/>
      <w:adjustRightInd w:val="0"/>
    </w:pPr>
    <w:rPr>
      <w:rFonts w:ascii="National Bold" w:eastAsia="National Bold" w:cs="National Bold"/>
      <w:color w:val="000000"/>
      <w:kern w:val="0"/>
      <w:sz w:val="24"/>
      <w:szCs w:val="24"/>
    </w:rPr>
  </w:style>
  <w:style w:type="paragraph" w:customStyle="1" w:styleId="Pa3">
    <w:name w:val="Pa3"/>
    <w:basedOn w:val="Default"/>
    <w:next w:val="Default"/>
    <w:uiPriority w:val="99"/>
    <w:rsid w:val="008F2720"/>
    <w:pPr>
      <w:spacing w:line="191" w:lineRule="atLeast"/>
    </w:pPr>
    <w:rPr>
      <w:rFonts w:cstheme="minorBidi"/>
      <w:color w:val="auto"/>
    </w:rPr>
  </w:style>
  <w:style w:type="character" w:customStyle="1" w:styleId="UnresolvedMention1">
    <w:name w:val="Unresolved Mention1"/>
    <w:basedOn w:val="a0"/>
    <w:uiPriority w:val="99"/>
    <w:semiHidden/>
    <w:unhideWhenUsed/>
    <w:rsid w:val="00316549"/>
    <w:rPr>
      <w:color w:val="605E5C"/>
      <w:shd w:val="clear" w:color="auto" w:fill="E1DFDD"/>
    </w:rPr>
  </w:style>
  <w:style w:type="paragraph" w:styleId="af5">
    <w:name w:val="Revision"/>
    <w:hidden/>
    <w:uiPriority w:val="99"/>
    <w:semiHidden/>
    <w:rsid w:val="00B80F3E"/>
    <w:rPr>
      <w:rFonts w:ascii="Times New Roman" w:hAnsi="Times New Roman"/>
      <w:sz w:val="22"/>
    </w:rPr>
  </w:style>
  <w:style w:type="character" w:customStyle="1" w:styleId="cf11">
    <w:name w:val="cf11"/>
    <w:basedOn w:val="a0"/>
    <w:rsid w:val="00917253"/>
    <w:rPr>
      <w:rFonts w:ascii="맑은 고딕" w:eastAsia="맑은 고딕" w:hAnsi="맑은 고딕" w:hint="eastAsia"/>
      <w:sz w:val="18"/>
      <w:szCs w:val="18"/>
    </w:rPr>
  </w:style>
  <w:style w:type="paragraph" w:styleId="af6">
    <w:name w:val="Normal (Web)"/>
    <w:basedOn w:val="a"/>
    <w:uiPriority w:val="99"/>
    <w:semiHidden/>
    <w:unhideWhenUsed/>
    <w:rsid w:val="00AA678A"/>
    <w:pPr>
      <w:widowControl/>
      <w:wordWrap/>
      <w:autoSpaceDE/>
      <w:autoSpaceDN/>
      <w:spacing w:before="100" w:beforeAutospacing="1" w:after="100" w:afterAutospacing="1"/>
      <w:jc w:val="left"/>
    </w:pPr>
    <w:rPr>
      <w:rFonts w:eastAsia="Times New Roman" w:cs="Times New Roman"/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4BA5B1-080F-4F35-9621-89DDE631A7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526</Words>
  <Characters>14403</Characters>
  <Application>Microsoft Office Word</Application>
  <DocSecurity>0</DocSecurity>
  <Lines>120</Lines>
  <Paragraphs>33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6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nsu Ock</dc:creator>
  <cp:lastModifiedBy>KSE</cp:lastModifiedBy>
  <cp:revision>2</cp:revision>
  <cp:lastPrinted>2019-04-29T01:18:00Z</cp:lastPrinted>
  <dcterms:created xsi:type="dcterms:W3CDTF">2023-08-02T04:41:00Z</dcterms:created>
  <dcterms:modified xsi:type="dcterms:W3CDTF">2023-08-02T0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abc0820b897688d43a2a5e6601f816531082f8f5b9618c386c7952bb4c8f1a</vt:lpwstr>
  </property>
</Properties>
</file>